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8789" w:type="dxa"/>
        <w:tblLayout w:type="fixed"/>
        <w:tblLook w:val="04A0" w:firstRow="1" w:lastRow="0" w:firstColumn="1" w:lastColumn="0" w:noHBand="0" w:noVBand="1"/>
      </w:tblPr>
      <w:tblGrid>
        <w:gridCol w:w="4644"/>
        <w:gridCol w:w="4145"/>
      </w:tblGrid>
      <w:tr w:rsidR="00140CDB" w:rsidRPr="0092437D" w14:paraId="5453B407" w14:textId="77777777" w:rsidTr="00B17444">
        <w:tc>
          <w:tcPr>
            <w:tcW w:w="4644" w:type="dxa"/>
            <w:shd w:val="clear" w:color="auto" w:fill="F2F2F2"/>
          </w:tcPr>
          <w:p w14:paraId="2BD057CE" w14:textId="77777777" w:rsidR="00140CDB" w:rsidRPr="0092437D" w:rsidRDefault="00140CDB" w:rsidP="00F35AE8">
            <w:pPr>
              <w:spacing w:after="0" w:line="240" w:lineRule="auto"/>
              <w:rPr>
                <w:lang w:val="pt-PT"/>
              </w:rPr>
            </w:pPr>
          </w:p>
        </w:tc>
        <w:tc>
          <w:tcPr>
            <w:tcW w:w="4145" w:type="dxa"/>
            <w:shd w:val="clear" w:color="auto" w:fill="D9D9D9"/>
          </w:tcPr>
          <w:tbl>
            <w:tblPr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985"/>
              <w:gridCol w:w="2233"/>
            </w:tblGrid>
            <w:tr w:rsidR="00140CDB" w:rsidRPr="0092437D" w14:paraId="57099833" w14:textId="77777777" w:rsidTr="00140CDB">
              <w:tc>
                <w:tcPr>
                  <w:tcW w:w="1985" w:type="dxa"/>
                  <w:shd w:val="clear" w:color="auto" w:fill="auto"/>
                </w:tcPr>
                <w:p w14:paraId="72C552B3" w14:textId="77777777" w:rsidR="00140CDB" w:rsidRPr="0092437D" w:rsidRDefault="00140CDB" w:rsidP="00F35AE8">
                  <w:pPr>
                    <w:pStyle w:val="Header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7F7F7F"/>
                      <w:sz w:val="16"/>
                      <w:szCs w:val="16"/>
                    </w:rPr>
                  </w:pPr>
                </w:p>
              </w:tc>
              <w:tc>
                <w:tcPr>
                  <w:tcW w:w="2233" w:type="dxa"/>
                  <w:shd w:val="clear" w:color="auto" w:fill="auto"/>
                </w:tcPr>
                <w:p w14:paraId="17028734" w14:textId="77777777" w:rsidR="00140CDB" w:rsidRPr="0092437D" w:rsidRDefault="00140CDB" w:rsidP="00F35AE8">
                  <w:pPr>
                    <w:pStyle w:val="Header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7F7F7F"/>
                      <w:sz w:val="16"/>
                      <w:szCs w:val="16"/>
                    </w:rPr>
                  </w:pPr>
                </w:p>
              </w:tc>
            </w:tr>
          </w:tbl>
          <w:p w14:paraId="2620D337" w14:textId="77777777" w:rsidR="00140CDB" w:rsidRPr="0092437D" w:rsidRDefault="00140CDB" w:rsidP="00F35AE8">
            <w:pPr>
              <w:rPr>
                <w:color w:val="7F7F7F"/>
              </w:rPr>
            </w:pPr>
          </w:p>
        </w:tc>
      </w:tr>
      <w:tr w:rsidR="00140CDB" w:rsidRPr="009949D1" w14:paraId="3FFE9A63" w14:textId="77777777" w:rsidTr="00B17444">
        <w:tc>
          <w:tcPr>
            <w:tcW w:w="4644" w:type="dxa"/>
            <w:tcBorders>
              <w:bottom w:val="single" w:sz="12" w:space="0" w:color="F2F2F2"/>
            </w:tcBorders>
            <w:shd w:val="clear" w:color="auto" w:fill="auto"/>
          </w:tcPr>
          <w:p w14:paraId="2A2E6296" w14:textId="64CF63F7" w:rsidR="00140CDB" w:rsidRPr="0092437D" w:rsidRDefault="009018C3" w:rsidP="00F35AE8">
            <w:pPr>
              <w:spacing w:before="60" w:after="240"/>
            </w:pPr>
            <w:r>
              <w:rPr>
                <w:noProof/>
              </w:rPr>
              <w:drawing>
                <wp:inline distT="0" distB="0" distL="0" distR="0" wp14:anchorId="033AF372" wp14:editId="079A016F">
                  <wp:extent cx="2416628" cy="467717"/>
                  <wp:effectExtent l="0" t="0" r="3175" b="8890"/>
                  <wp:docPr id="3" name="Imagem 3" descr="Uma imagem com texto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7" descr="Uma imagem com texto&#10;&#10;Descrição gerada automaticament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43821" cy="4729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tbl>
            <w:tblPr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985"/>
              <w:gridCol w:w="2233"/>
            </w:tblGrid>
            <w:tr w:rsidR="00140CDB" w:rsidRPr="00140CDB" w14:paraId="2D0CE881" w14:textId="77777777" w:rsidTr="00140CDB">
              <w:tc>
                <w:tcPr>
                  <w:tcW w:w="4218" w:type="dxa"/>
                  <w:gridSpan w:val="2"/>
                  <w:shd w:val="clear" w:color="auto" w:fill="auto"/>
                </w:tcPr>
                <w:p w14:paraId="5088D980" w14:textId="77777777" w:rsidR="00140CDB" w:rsidRPr="00140CDB" w:rsidRDefault="00140CDB" w:rsidP="00F35AE8">
                  <w:pPr>
                    <w:pStyle w:val="Header"/>
                    <w:keepNext/>
                    <w:spacing w:after="6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140CDB"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Morro do Lena, Alto Vieiro · Apart. 4163·2401 - 951 Leiria</w:t>
                  </w:r>
                </w:p>
              </w:tc>
            </w:tr>
            <w:tr w:rsidR="00140CDB" w:rsidRPr="00140CDB" w14:paraId="32793483" w14:textId="77777777" w:rsidTr="00140CDB">
              <w:tc>
                <w:tcPr>
                  <w:tcW w:w="1985" w:type="dxa"/>
                  <w:shd w:val="clear" w:color="auto" w:fill="auto"/>
                </w:tcPr>
                <w:p w14:paraId="63407102" w14:textId="77777777" w:rsidR="00140CDB" w:rsidRPr="00140CDB" w:rsidRDefault="00140CDB" w:rsidP="00F35AE8">
                  <w:pPr>
                    <w:pStyle w:val="Header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140CDB"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Tel.: +351·244 820 300</w:t>
                  </w:r>
                </w:p>
              </w:tc>
              <w:tc>
                <w:tcPr>
                  <w:tcW w:w="2233" w:type="dxa"/>
                  <w:shd w:val="clear" w:color="auto" w:fill="auto"/>
                </w:tcPr>
                <w:p w14:paraId="3A3C32E4" w14:textId="77777777" w:rsidR="00140CDB" w:rsidRPr="00140CDB" w:rsidRDefault="00140CDB" w:rsidP="00F35AE8">
                  <w:pPr>
                    <w:pStyle w:val="Header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140CDB"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Fax: +351·244 820 310</w:t>
                  </w:r>
                </w:p>
              </w:tc>
            </w:tr>
            <w:tr w:rsidR="00140CDB" w:rsidRPr="00EB6CED" w14:paraId="7B322CD4" w14:textId="77777777" w:rsidTr="00140CDB">
              <w:tc>
                <w:tcPr>
                  <w:tcW w:w="1985" w:type="dxa"/>
                  <w:shd w:val="clear" w:color="auto" w:fill="auto"/>
                </w:tcPr>
                <w:p w14:paraId="6EE05DB4" w14:textId="77777777" w:rsidR="00140CDB" w:rsidRPr="00140CDB" w:rsidRDefault="00140CDB" w:rsidP="00F35AE8">
                  <w:pPr>
                    <w:pStyle w:val="Header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140CDB"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estg@estg.ipleiria.pt</w:t>
                  </w:r>
                </w:p>
              </w:tc>
              <w:tc>
                <w:tcPr>
                  <w:tcW w:w="2233" w:type="dxa"/>
                  <w:shd w:val="clear" w:color="auto" w:fill="auto"/>
                </w:tcPr>
                <w:p w14:paraId="3077B39C" w14:textId="77777777" w:rsidR="00140CDB" w:rsidRPr="00D316A3" w:rsidRDefault="00D316A3" w:rsidP="00F35AE8">
                  <w:pPr>
                    <w:pStyle w:val="Header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2C6CC9">
                    <w:rPr>
                      <w:rStyle w:val="Hyperlink"/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https://www.ipleiria.pt/estg/</w:t>
                  </w:r>
                </w:p>
              </w:tc>
            </w:tr>
            <w:tr w:rsidR="00140CDB" w:rsidRPr="00EB6CED" w14:paraId="160F22F0" w14:textId="77777777" w:rsidTr="00140CDB">
              <w:tc>
                <w:tcPr>
                  <w:tcW w:w="1985" w:type="dxa"/>
                  <w:shd w:val="clear" w:color="auto" w:fill="auto"/>
                </w:tcPr>
                <w:p w14:paraId="4EEEB3F4" w14:textId="77777777" w:rsidR="00140CDB" w:rsidRPr="00140CDB" w:rsidRDefault="00140CDB" w:rsidP="00F35AE8">
                  <w:pPr>
                    <w:pStyle w:val="Header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7F7F7F"/>
                      <w:sz w:val="14"/>
                      <w:szCs w:val="14"/>
                      <w:lang w:val="pt-PT"/>
                    </w:rPr>
                  </w:pPr>
                </w:p>
              </w:tc>
              <w:tc>
                <w:tcPr>
                  <w:tcW w:w="2233" w:type="dxa"/>
                  <w:shd w:val="clear" w:color="auto" w:fill="auto"/>
                </w:tcPr>
                <w:p w14:paraId="367A8A0F" w14:textId="77777777" w:rsidR="00140CDB" w:rsidRPr="00140CDB" w:rsidRDefault="00140CDB" w:rsidP="00F35AE8">
                  <w:pPr>
                    <w:pStyle w:val="Header"/>
                    <w:keepNext/>
                    <w:spacing w:after="0" w:line="240" w:lineRule="auto"/>
                    <w:jc w:val="left"/>
                    <w:outlineLvl w:val="3"/>
                    <w:rPr>
                      <w:rStyle w:val="Hyperlink"/>
                      <w:rFonts w:cs="Gill Sans"/>
                      <w:color w:val="7F7F7F"/>
                      <w:sz w:val="14"/>
                      <w:szCs w:val="14"/>
                      <w:lang w:val="pt-PT"/>
                    </w:rPr>
                  </w:pPr>
                </w:p>
              </w:tc>
            </w:tr>
          </w:tbl>
          <w:p w14:paraId="5DBC2196" w14:textId="77777777" w:rsidR="00140CDB" w:rsidRPr="00D316A3" w:rsidRDefault="00140CDB" w:rsidP="00F35AE8">
            <w:pPr>
              <w:spacing w:after="240"/>
              <w:rPr>
                <w:lang w:val="pt-PT"/>
              </w:rPr>
            </w:pPr>
          </w:p>
        </w:tc>
        <w:tc>
          <w:tcPr>
            <w:tcW w:w="4145" w:type="dxa"/>
            <w:tcBorders>
              <w:bottom w:val="single" w:sz="12" w:space="0" w:color="D9D9D9"/>
            </w:tcBorders>
            <w:shd w:val="clear" w:color="auto" w:fill="auto"/>
          </w:tcPr>
          <w:tbl>
            <w:tblPr>
              <w:tblpPr w:leftFromText="180" w:rightFromText="180" w:vertAnchor="page" w:horzAnchor="margin" w:tblpY="301"/>
              <w:tblOverlap w:val="never"/>
              <w:tblW w:w="4718" w:type="dxa"/>
              <w:tblLayout w:type="fixed"/>
              <w:tblLook w:val="04A0" w:firstRow="1" w:lastRow="0" w:firstColumn="1" w:lastColumn="0" w:noHBand="0" w:noVBand="1"/>
            </w:tblPr>
            <w:tblGrid>
              <w:gridCol w:w="1276"/>
              <w:gridCol w:w="3442"/>
            </w:tblGrid>
            <w:tr w:rsidR="00140CDB" w:rsidRPr="0092437D" w14:paraId="25793FEC" w14:textId="77777777" w:rsidTr="00140CDB">
              <w:trPr>
                <w:trHeight w:val="697"/>
              </w:trPr>
              <w:tc>
                <w:tcPr>
                  <w:tcW w:w="1276" w:type="dxa"/>
                  <w:shd w:val="clear" w:color="auto" w:fill="auto"/>
                </w:tcPr>
                <w:p w14:paraId="15614D83" w14:textId="77777777" w:rsidR="00140CDB" w:rsidRPr="0092437D" w:rsidRDefault="00140CDB" w:rsidP="00F35AE8">
                  <w:pPr>
                    <w:spacing w:after="120" w:line="240" w:lineRule="auto"/>
                    <w:ind w:left="176"/>
                    <w:rPr>
                      <w:sz w:val="60"/>
                      <w:szCs w:val="60"/>
                      <w:lang w:val="pt-PT"/>
                    </w:rPr>
                  </w:pPr>
                  <w:r w:rsidRPr="009018C3">
                    <w:rPr>
                      <w:color w:val="auto"/>
                      <w:sz w:val="60"/>
                      <w:szCs w:val="60"/>
                      <w:lang w:val="pt-PT"/>
                    </w:rPr>
                    <w:t>DEI</w:t>
                  </w:r>
                </w:p>
              </w:tc>
              <w:tc>
                <w:tcPr>
                  <w:tcW w:w="3442" w:type="dxa"/>
                  <w:shd w:val="clear" w:color="auto" w:fill="auto"/>
                </w:tcPr>
                <w:p w14:paraId="50E76225" w14:textId="77777777" w:rsidR="00140CDB" w:rsidRPr="0092437D" w:rsidRDefault="00140CDB" w:rsidP="00F35AE8">
                  <w:pPr>
                    <w:spacing w:before="140" w:after="0" w:line="240" w:lineRule="auto"/>
                    <w:ind w:left="-108"/>
                    <w:rPr>
                      <w:color w:val="4F81BD"/>
                      <w:lang w:val="pt-PT"/>
                    </w:rPr>
                  </w:pPr>
                  <w:r w:rsidRPr="0092437D">
                    <w:rPr>
                      <w:color w:val="4F81BD"/>
                      <w:lang w:val="pt-PT"/>
                    </w:rPr>
                    <w:t>Departamento de</w:t>
                  </w:r>
                </w:p>
                <w:p w14:paraId="57AD1130" w14:textId="77777777" w:rsidR="00140CDB" w:rsidRPr="0092437D" w:rsidRDefault="00140CDB" w:rsidP="00F35AE8">
                  <w:pPr>
                    <w:spacing w:after="120" w:line="240" w:lineRule="auto"/>
                    <w:ind w:left="-108"/>
                    <w:rPr>
                      <w:color w:val="4F81BD"/>
                      <w:lang w:val="pt-PT"/>
                    </w:rPr>
                  </w:pPr>
                  <w:r w:rsidRPr="0092437D">
                    <w:rPr>
                      <w:color w:val="4F81BD"/>
                      <w:lang w:val="pt-PT"/>
                    </w:rPr>
                    <w:t>Engenharia Informática</w:t>
                  </w:r>
                </w:p>
              </w:tc>
            </w:tr>
          </w:tbl>
          <w:p w14:paraId="37960046" w14:textId="77777777" w:rsidR="00140CDB" w:rsidRPr="0092437D" w:rsidRDefault="00140CDB" w:rsidP="00F35AE8">
            <w:pPr>
              <w:spacing w:after="0"/>
              <w:rPr>
                <w:vanish/>
              </w:rPr>
            </w:pPr>
          </w:p>
          <w:tbl>
            <w:tblPr>
              <w:tblpPr w:leftFromText="180" w:rightFromText="180" w:vertAnchor="text" w:horzAnchor="margin" w:tblpY="-114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4218"/>
            </w:tblGrid>
            <w:tr w:rsidR="00140CDB" w:rsidRPr="009949D1" w14:paraId="4C6FC1AB" w14:textId="77777777" w:rsidTr="00140CDB">
              <w:tc>
                <w:tcPr>
                  <w:tcW w:w="4218" w:type="dxa"/>
                  <w:shd w:val="clear" w:color="auto" w:fill="auto"/>
                </w:tcPr>
                <w:p w14:paraId="10955879" w14:textId="77777777" w:rsidR="00140CDB" w:rsidRPr="00140CDB" w:rsidRDefault="00140CDB" w:rsidP="00BA1F6E">
                  <w:pPr>
                    <w:pStyle w:val="Header"/>
                    <w:keepNext/>
                    <w:spacing w:after="60" w:line="240" w:lineRule="auto"/>
                    <w:ind w:left="251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</w:rPr>
                  </w:pPr>
                  <w:r w:rsidRPr="00140CDB">
                    <w:rPr>
                      <w:rFonts w:cs="Gill Sans"/>
                      <w:color w:val="A6A6A6"/>
                      <w:sz w:val="14"/>
                      <w:szCs w:val="14"/>
                    </w:rPr>
                    <w:t>www.ipleiria.pt</w:t>
                  </w:r>
                  <w:r w:rsidR="00BA1F6E">
                    <w:rPr>
                      <w:rFonts w:cs="Gill Sans"/>
                      <w:color w:val="A6A6A6"/>
                      <w:sz w:val="14"/>
                      <w:szCs w:val="14"/>
                    </w:rPr>
                    <w:t>/estg/dei</w:t>
                  </w:r>
                </w:p>
              </w:tc>
            </w:tr>
            <w:tr w:rsidR="00140CDB" w:rsidRPr="009949D1" w14:paraId="33E9DB31" w14:textId="77777777" w:rsidTr="00140CDB">
              <w:tc>
                <w:tcPr>
                  <w:tcW w:w="4218" w:type="dxa"/>
                  <w:shd w:val="clear" w:color="auto" w:fill="auto"/>
                </w:tcPr>
                <w:p w14:paraId="7665A14C" w14:textId="77777777" w:rsidR="00140CDB" w:rsidRPr="009949D1" w:rsidRDefault="00140CDB" w:rsidP="00B17444">
                  <w:pPr>
                    <w:pStyle w:val="Header"/>
                    <w:keepNext/>
                    <w:tabs>
                      <w:tab w:val="clear" w:pos="4153"/>
                      <w:tab w:val="clear" w:pos="8306"/>
                    </w:tabs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7F7F7F"/>
                      <w:sz w:val="16"/>
                      <w:szCs w:val="16"/>
                    </w:rPr>
                  </w:pPr>
                </w:p>
              </w:tc>
            </w:tr>
          </w:tbl>
          <w:p w14:paraId="2D8AC6EF" w14:textId="77777777" w:rsidR="00140CDB" w:rsidRPr="009949D1" w:rsidRDefault="00140CDB" w:rsidP="00F35AE8"/>
        </w:tc>
      </w:tr>
      <w:tr w:rsidR="00140CDB" w:rsidRPr="00EB6CED" w14:paraId="15643B96" w14:textId="77777777" w:rsidTr="00B17444">
        <w:tc>
          <w:tcPr>
            <w:tcW w:w="8789" w:type="dxa"/>
            <w:gridSpan w:val="2"/>
            <w:tcBorders>
              <w:top w:val="single" w:sz="12" w:space="0" w:color="F2F2F2"/>
            </w:tcBorders>
            <w:shd w:val="clear" w:color="auto" w:fill="auto"/>
          </w:tcPr>
          <w:p w14:paraId="2575A075" w14:textId="77777777" w:rsidR="00140CDB" w:rsidRPr="009018C3" w:rsidRDefault="00140CDB" w:rsidP="00261C30">
            <w:pPr>
              <w:pStyle w:val="Heading1"/>
              <w:spacing w:before="240" w:after="0" w:line="240" w:lineRule="auto"/>
              <w:jc w:val="center"/>
              <w:rPr>
                <w:color w:val="auto"/>
                <w:lang w:val="pt-PT"/>
              </w:rPr>
            </w:pPr>
            <w:r w:rsidRPr="009018C3">
              <w:rPr>
                <w:color w:val="auto"/>
                <w:lang w:val="pt-PT"/>
              </w:rPr>
              <w:t xml:space="preserve">Sistemas Gráficos e Interação </w:t>
            </w:r>
          </w:p>
          <w:p w14:paraId="2C996FD6" w14:textId="77777777" w:rsidR="00140CDB" w:rsidRPr="0092437D" w:rsidRDefault="00140CDB" w:rsidP="00261C30">
            <w:pPr>
              <w:pStyle w:val="Heading1"/>
              <w:spacing w:before="0" w:after="120"/>
              <w:jc w:val="center"/>
              <w:rPr>
                <w:lang w:val="pt-PT"/>
              </w:rPr>
            </w:pPr>
            <w:r w:rsidRPr="0092437D">
              <w:rPr>
                <w:color w:val="A6A6A6"/>
                <w:sz w:val="24"/>
                <w:lang w:val="pt-PT"/>
              </w:rPr>
              <w:t>EID / EIPL</w:t>
            </w:r>
          </w:p>
        </w:tc>
      </w:tr>
    </w:tbl>
    <w:p w14:paraId="414EB0F9" w14:textId="77777777" w:rsidR="00140CDB" w:rsidRDefault="0056004A" w:rsidP="002967EB">
      <w:pPr>
        <w:pStyle w:val="Heading6"/>
        <w:spacing w:before="240" w:after="240"/>
        <w:rPr>
          <w:lang w:val="pt-PT"/>
        </w:rPr>
      </w:pPr>
      <w:r>
        <w:rPr>
          <w:lang w:val="pt-PT"/>
        </w:rPr>
        <w:t xml:space="preserve">Registo da </w:t>
      </w:r>
      <w:r w:rsidR="00276748">
        <w:rPr>
          <w:lang w:val="pt-PT"/>
        </w:rPr>
        <w:t xml:space="preserve">Avaliação Heurística </w:t>
      </w:r>
      <w:r w:rsidR="00C813AC">
        <w:rPr>
          <w:lang w:val="pt-PT"/>
        </w:rPr>
        <w:t>Consolidada</w:t>
      </w:r>
    </w:p>
    <w:tbl>
      <w:tblPr>
        <w:tblW w:w="8789" w:type="dxa"/>
        <w:tblLook w:val="04A0" w:firstRow="1" w:lastRow="0" w:firstColumn="1" w:lastColumn="0" w:noHBand="0" w:noVBand="1"/>
      </w:tblPr>
      <w:tblGrid>
        <w:gridCol w:w="666"/>
        <w:gridCol w:w="8123"/>
      </w:tblGrid>
      <w:tr w:rsidR="009018C3" w:rsidRPr="00EB6CED" w14:paraId="7857B295" w14:textId="77777777" w:rsidTr="00B17444">
        <w:trPr>
          <w:trHeight w:val="320"/>
        </w:trPr>
        <w:tc>
          <w:tcPr>
            <w:tcW w:w="66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</w:tcPr>
          <w:p w14:paraId="02E8253D" w14:textId="77777777" w:rsidR="00105813" w:rsidRPr="009018C3" w:rsidRDefault="00105813" w:rsidP="00F35AE8">
            <w:pPr>
              <w:spacing w:before="240" w:after="60"/>
              <w:rPr>
                <w:noProof/>
                <w:color w:val="auto"/>
                <w:lang w:val="pt-PT" w:eastAsia="pt-PT"/>
              </w:rPr>
            </w:pPr>
            <w:r w:rsidRPr="009018C3">
              <w:rPr>
                <w:noProof/>
                <w:color w:val="auto"/>
                <w:lang w:val="pt-PT" w:eastAsia="pt-PT"/>
              </w:rPr>
              <w:drawing>
                <wp:inline distT="0" distB="0" distL="0" distR="0" wp14:anchorId="4CB40A27" wp14:editId="31F65A74">
                  <wp:extent cx="280421" cy="266400"/>
                  <wp:effectExtent l="0" t="0" r="5715" b="635"/>
                  <wp:docPr id="9" name="Imagem 9" descr="C:\Users\Anabela\AppData\Local\Microsoft\Windows\INetCache\Content.Word\group_40px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Anabela\AppData\Local\Microsoft\Windows\INetCache\Content.Word\group_40px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0421" cy="266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123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1EE95467" w14:textId="77777777" w:rsidR="00105813" w:rsidRPr="009018C3" w:rsidRDefault="00105813" w:rsidP="007A1856">
            <w:pPr>
              <w:spacing w:before="240" w:line="360" w:lineRule="auto"/>
              <w:ind w:left="425"/>
              <w:rPr>
                <w:color w:val="auto"/>
                <w:lang w:val="pt-PT"/>
              </w:rPr>
            </w:pPr>
            <w:r w:rsidRPr="009018C3">
              <w:rPr>
                <w:color w:val="auto"/>
                <w:lang w:val="pt-PT"/>
              </w:rPr>
              <w:t>Neste documento</w:t>
            </w:r>
            <w:r w:rsidR="007A1856" w:rsidRPr="009018C3">
              <w:rPr>
                <w:color w:val="auto"/>
                <w:lang w:val="pt-PT"/>
              </w:rPr>
              <w:t xml:space="preserve"> devem ser registados os resultados da consolidação da avaliação. </w:t>
            </w:r>
          </w:p>
        </w:tc>
      </w:tr>
      <w:tr w:rsidR="009018C3" w:rsidRPr="009018C3" w14:paraId="51EB5E3F" w14:textId="77777777" w:rsidTr="00B17444">
        <w:trPr>
          <w:trHeight w:val="320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</w:tcBorders>
            <w:shd w:val="clear" w:color="auto" w:fill="auto"/>
          </w:tcPr>
          <w:p w14:paraId="576AF3B1" w14:textId="77777777" w:rsidR="00065DE0" w:rsidRPr="009018C3" w:rsidRDefault="00065DE0" w:rsidP="00065DE0">
            <w:pPr>
              <w:spacing w:before="240" w:after="120" w:line="360" w:lineRule="auto"/>
              <w:ind w:left="-108"/>
              <w:jc w:val="left"/>
              <w:outlineLvl w:val="2"/>
              <w:rPr>
                <w:b/>
                <w:smallCaps/>
                <w:color w:val="auto"/>
                <w:spacing w:val="5"/>
                <w:sz w:val="24"/>
                <w:szCs w:val="24"/>
                <w:lang w:val="pt-PT"/>
              </w:rPr>
            </w:pPr>
            <w:r w:rsidRPr="009018C3">
              <w:rPr>
                <w:b/>
                <w:smallCaps/>
                <w:color w:val="auto"/>
                <w:spacing w:val="5"/>
                <w:sz w:val="24"/>
                <w:szCs w:val="24"/>
                <w:lang w:val="pt-PT"/>
              </w:rPr>
              <w:t>Identificação dos Estudantes Avaliadores:</w:t>
            </w:r>
          </w:p>
          <w:tbl>
            <w:tblPr>
              <w:tblW w:w="7700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BFBFBF" w:themeColor="background1" w:themeShade="BF"/>
                <w:insideV w:val="single" w:sz="4" w:space="0" w:color="BFBFBF" w:themeColor="background1" w:themeShade="BF"/>
              </w:tblBorders>
              <w:tblLook w:val="04A0" w:firstRow="1" w:lastRow="0" w:firstColumn="1" w:lastColumn="0" w:noHBand="0" w:noVBand="1"/>
            </w:tblPr>
            <w:tblGrid>
              <w:gridCol w:w="1301"/>
              <w:gridCol w:w="6399"/>
            </w:tblGrid>
            <w:tr w:rsidR="009018C3" w:rsidRPr="009018C3" w14:paraId="4E36FEE6" w14:textId="77777777" w:rsidTr="00F947B7">
              <w:tc>
                <w:tcPr>
                  <w:tcW w:w="13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5FA2202" w14:textId="77777777" w:rsidR="00F947B7" w:rsidRPr="009018C3" w:rsidRDefault="00F947B7" w:rsidP="00065DE0">
                  <w:pPr>
                    <w:spacing w:after="0" w:line="240" w:lineRule="auto"/>
                    <w:rPr>
                      <w:b/>
                      <w:color w:val="auto"/>
                      <w:sz w:val="20"/>
                      <w:lang w:val="pt-PT"/>
                    </w:rPr>
                  </w:pPr>
                  <w:r w:rsidRPr="009018C3">
                    <w:rPr>
                      <w:b/>
                      <w:color w:val="auto"/>
                      <w:sz w:val="20"/>
                      <w:lang w:val="pt-PT"/>
                    </w:rPr>
                    <w:t>Número</w:t>
                  </w:r>
                </w:p>
              </w:tc>
              <w:tc>
                <w:tcPr>
                  <w:tcW w:w="63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7F7885B" w14:textId="77777777" w:rsidR="00F947B7" w:rsidRPr="009018C3" w:rsidRDefault="00F947B7" w:rsidP="00065DE0">
                  <w:pPr>
                    <w:spacing w:after="0" w:line="240" w:lineRule="auto"/>
                    <w:rPr>
                      <w:b/>
                      <w:color w:val="auto"/>
                      <w:sz w:val="20"/>
                      <w:lang w:val="pt-PT"/>
                    </w:rPr>
                  </w:pPr>
                  <w:r w:rsidRPr="009018C3">
                    <w:rPr>
                      <w:b/>
                      <w:color w:val="auto"/>
                      <w:sz w:val="20"/>
                      <w:lang w:val="pt-PT"/>
                    </w:rPr>
                    <w:t>Nome</w:t>
                  </w:r>
                </w:p>
              </w:tc>
            </w:tr>
            <w:tr w:rsidR="009018C3" w:rsidRPr="009018C3" w14:paraId="2D01A584" w14:textId="77777777" w:rsidTr="00F947B7">
              <w:tc>
                <w:tcPr>
                  <w:tcW w:w="1301" w:type="dxa"/>
                  <w:tcBorders>
                    <w:top w:val="single" w:sz="4" w:space="0" w:color="auto"/>
                  </w:tcBorders>
                </w:tcPr>
                <w:p w14:paraId="04F79B86" w14:textId="27C041FD" w:rsidR="00F947B7" w:rsidRPr="009018C3" w:rsidRDefault="00EB6CED" w:rsidP="00065DE0">
                  <w:pPr>
                    <w:spacing w:after="0" w:line="240" w:lineRule="auto"/>
                    <w:rPr>
                      <w:color w:val="auto"/>
                      <w:sz w:val="20"/>
                      <w:lang w:val="pt-PT"/>
                    </w:rPr>
                  </w:pPr>
                  <w:r>
                    <w:rPr>
                      <w:color w:val="auto"/>
                      <w:sz w:val="20"/>
                      <w:lang w:val="pt-PT"/>
                    </w:rPr>
                    <w:t>2212496</w:t>
                  </w:r>
                </w:p>
              </w:tc>
              <w:tc>
                <w:tcPr>
                  <w:tcW w:w="6399" w:type="dxa"/>
                  <w:tcBorders>
                    <w:top w:val="single" w:sz="4" w:space="0" w:color="auto"/>
                  </w:tcBorders>
                </w:tcPr>
                <w:p w14:paraId="2A161A74" w14:textId="630988D7" w:rsidR="00F947B7" w:rsidRPr="009018C3" w:rsidRDefault="00EB6CED" w:rsidP="00065DE0">
                  <w:pPr>
                    <w:spacing w:after="0" w:line="240" w:lineRule="auto"/>
                    <w:rPr>
                      <w:color w:val="auto"/>
                      <w:sz w:val="20"/>
                      <w:lang w:val="pt-PT"/>
                    </w:rPr>
                  </w:pPr>
                  <w:r>
                    <w:rPr>
                      <w:color w:val="auto"/>
                      <w:sz w:val="20"/>
                      <w:lang w:val="pt-PT"/>
                    </w:rPr>
                    <w:t>Simão Santos Pedro</w:t>
                  </w:r>
                </w:p>
              </w:tc>
            </w:tr>
            <w:tr w:rsidR="009018C3" w:rsidRPr="009018C3" w14:paraId="639444FE" w14:textId="77777777" w:rsidTr="00F947B7">
              <w:tc>
                <w:tcPr>
                  <w:tcW w:w="1301" w:type="dxa"/>
                </w:tcPr>
                <w:p w14:paraId="71C8B84D" w14:textId="1DA87DD0" w:rsidR="00F947B7" w:rsidRPr="009018C3" w:rsidRDefault="00EB6CED" w:rsidP="00065DE0">
                  <w:pPr>
                    <w:spacing w:after="0" w:line="240" w:lineRule="auto"/>
                    <w:rPr>
                      <w:color w:val="auto"/>
                      <w:sz w:val="20"/>
                      <w:lang w:val="pt-PT"/>
                    </w:rPr>
                  </w:pPr>
                  <w:r>
                    <w:rPr>
                      <w:color w:val="auto"/>
                      <w:sz w:val="20"/>
                      <w:lang w:val="pt-PT"/>
                    </w:rPr>
                    <w:t>2212508</w:t>
                  </w:r>
                </w:p>
              </w:tc>
              <w:tc>
                <w:tcPr>
                  <w:tcW w:w="6399" w:type="dxa"/>
                </w:tcPr>
                <w:p w14:paraId="3C535297" w14:textId="699086DC" w:rsidR="00F947B7" w:rsidRPr="009018C3" w:rsidRDefault="00EB6CED" w:rsidP="00065DE0">
                  <w:pPr>
                    <w:spacing w:after="0" w:line="240" w:lineRule="auto"/>
                    <w:rPr>
                      <w:color w:val="auto"/>
                      <w:sz w:val="20"/>
                      <w:lang w:val="pt-PT"/>
                    </w:rPr>
                  </w:pPr>
                  <w:r>
                    <w:rPr>
                      <w:color w:val="auto"/>
                      <w:sz w:val="20"/>
                      <w:lang w:val="pt-PT"/>
                    </w:rPr>
                    <w:t>Marcos Santos Ferreira</w:t>
                  </w:r>
                </w:p>
              </w:tc>
            </w:tr>
            <w:tr w:rsidR="009018C3" w:rsidRPr="009018C3" w14:paraId="4DC75F7E" w14:textId="77777777" w:rsidTr="00F947B7">
              <w:tc>
                <w:tcPr>
                  <w:tcW w:w="1301" w:type="dxa"/>
                </w:tcPr>
                <w:p w14:paraId="6FDD8E31" w14:textId="77777777" w:rsidR="00F947B7" w:rsidRPr="009018C3" w:rsidRDefault="00F947B7" w:rsidP="00065DE0">
                  <w:pPr>
                    <w:spacing w:after="0" w:line="240" w:lineRule="auto"/>
                    <w:rPr>
                      <w:color w:val="auto"/>
                      <w:sz w:val="20"/>
                      <w:lang w:val="pt-PT"/>
                    </w:rPr>
                  </w:pPr>
                </w:p>
              </w:tc>
              <w:tc>
                <w:tcPr>
                  <w:tcW w:w="6399" w:type="dxa"/>
                </w:tcPr>
                <w:p w14:paraId="21A4E3E4" w14:textId="77777777" w:rsidR="00F947B7" w:rsidRPr="009018C3" w:rsidRDefault="00F947B7" w:rsidP="00065DE0">
                  <w:pPr>
                    <w:spacing w:after="0" w:line="240" w:lineRule="auto"/>
                    <w:rPr>
                      <w:color w:val="auto"/>
                      <w:sz w:val="20"/>
                      <w:lang w:val="pt-PT"/>
                    </w:rPr>
                  </w:pPr>
                </w:p>
              </w:tc>
            </w:tr>
          </w:tbl>
          <w:p w14:paraId="74A7516B" w14:textId="77777777" w:rsidR="00065DE0" w:rsidRPr="009018C3" w:rsidRDefault="00065DE0" w:rsidP="007A1856">
            <w:pPr>
              <w:spacing w:before="240" w:line="360" w:lineRule="auto"/>
              <w:ind w:left="425"/>
              <w:rPr>
                <w:color w:val="auto"/>
                <w:lang w:val="pt-PT"/>
              </w:rPr>
            </w:pPr>
          </w:p>
        </w:tc>
      </w:tr>
      <w:tr w:rsidR="009018C3" w:rsidRPr="009018C3" w14:paraId="6F292B61" w14:textId="77777777" w:rsidTr="00B17444">
        <w:trPr>
          <w:trHeight w:val="320"/>
        </w:trPr>
        <w:tc>
          <w:tcPr>
            <w:tcW w:w="666" w:type="dxa"/>
            <w:tcBorders>
              <w:bottom w:val="single" w:sz="4" w:space="0" w:color="BFBFBF" w:themeColor="background1" w:themeShade="BF"/>
            </w:tcBorders>
            <w:shd w:val="clear" w:color="auto" w:fill="auto"/>
          </w:tcPr>
          <w:p w14:paraId="4D8B71C6" w14:textId="77777777" w:rsidR="00105813" w:rsidRPr="009018C3" w:rsidRDefault="00105813" w:rsidP="00F35AE8">
            <w:pPr>
              <w:spacing w:before="240" w:after="60"/>
              <w:rPr>
                <w:noProof/>
                <w:color w:val="auto"/>
                <w:lang w:val="pt-PT" w:eastAsia="pt-PT"/>
              </w:rPr>
            </w:pPr>
          </w:p>
        </w:tc>
        <w:tc>
          <w:tcPr>
            <w:tcW w:w="8123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79989F6E" w14:textId="77777777" w:rsidR="007A1856" w:rsidRPr="009018C3" w:rsidRDefault="007A1856" w:rsidP="00065DE0">
            <w:pPr>
              <w:spacing w:after="0" w:line="360" w:lineRule="auto"/>
              <w:rPr>
                <w:color w:val="auto"/>
                <w:lang w:val="pt-PT"/>
              </w:rPr>
            </w:pPr>
          </w:p>
        </w:tc>
      </w:tr>
    </w:tbl>
    <w:p w14:paraId="19722226" w14:textId="77777777" w:rsidR="00105813" w:rsidRPr="009018C3" w:rsidRDefault="00105813" w:rsidP="00AE61DE">
      <w:pPr>
        <w:spacing w:before="240" w:after="120" w:line="360" w:lineRule="auto"/>
        <w:jc w:val="left"/>
        <w:outlineLvl w:val="2"/>
        <w:rPr>
          <w:b/>
          <w:smallCaps/>
          <w:color w:val="auto"/>
          <w:spacing w:val="5"/>
          <w:sz w:val="24"/>
          <w:szCs w:val="24"/>
          <w:lang w:val="pt-PT"/>
        </w:rPr>
      </w:pPr>
      <w:r w:rsidRPr="009018C3">
        <w:rPr>
          <w:b/>
          <w:smallCaps/>
          <w:color w:val="auto"/>
          <w:spacing w:val="5"/>
          <w:sz w:val="24"/>
          <w:szCs w:val="24"/>
          <w:lang w:val="pt-PT"/>
        </w:rPr>
        <w:t>Registos da avaliação heurística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EB6CED" w:rsidRPr="00020E33" w14:paraId="00B371C5" w14:textId="77777777" w:rsidTr="00F35AE8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45CB73D8" w14:textId="77777777" w:rsidR="00EB6CED" w:rsidRPr="00020E33" w:rsidRDefault="00EB6CED" w:rsidP="00F35AE8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29280E25" w14:textId="77777777" w:rsidR="00EB6CED" w:rsidRPr="00020E33" w:rsidRDefault="00EB6CED" w:rsidP="00F35AE8">
            <w:pPr>
              <w:pStyle w:val="Textoemtabela"/>
              <w:spacing w:before="120" w:line="240" w:lineRule="auto"/>
              <w:rPr>
                <w:b/>
              </w:rPr>
            </w:pPr>
            <w:r w:rsidRPr="00020E33">
              <w:rPr>
                <w:b/>
              </w:rPr>
              <w:t>Registo 1</w:t>
            </w:r>
          </w:p>
        </w:tc>
      </w:tr>
      <w:tr w:rsidR="00EB6CED" w:rsidRPr="00134D44" w14:paraId="6B7B25CB" w14:textId="77777777" w:rsidTr="00F35AE8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F203B40" w14:textId="77777777" w:rsidR="00EB6CED" w:rsidRPr="00020E33" w:rsidRDefault="00EB6CED" w:rsidP="00F35AE8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28DF84C" w14:textId="77777777" w:rsidR="00EB6CED" w:rsidRPr="00020E33" w:rsidRDefault="00EB6CED" w:rsidP="00F35AE8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Aceder ao Site</w:t>
            </w:r>
          </w:p>
        </w:tc>
      </w:tr>
      <w:tr w:rsidR="00EB6CED" w:rsidRPr="00134D44" w14:paraId="6A8F3DB3" w14:textId="77777777" w:rsidTr="00F35AE8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E65C0B3" w14:textId="77777777" w:rsidR="00EB6CED" w:rsidRPr="00020E33" w:rsidRDefault="00EB6CED" w:rsidP="00F35AE8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09E78DB" w14:textId="77777777" w:rsidR="00EB6CED" w:rsidRPr="00020E33" w:rsidRDefault="00EB6CED" w:rsidP="00F35AE8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Página inicial, secção de vídeo.</w:t>
            </w:r>
          </w:p>
        </w:tc>
      </w:tr>
      <w:tr w:rsidR="00EB6CED" w:rsidRPr="00020E33" w14:paraId="320B6D2F" w14:textId="77777777" w:rsidTr="00F35AE8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43EFB8F" w14:textId="77777777" w:rsidR="00EB6CED" w:rsidRPr="00020E33" w:rsidRDefault="00EB6CED" w:rsidP="00F35AE8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F455645" w14:textId="77777777" w:rsidR="00EB6CED" w:rsidRPr="00020E33" w:rsidRDefault="00EB6CED" w:rsidP="00F35AE8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color w:val="auto"/>
                <w:sz w:val="16"/>
                <w:szCs w:val="16"/>
                <w:lang w:eastAsia="ar-SA"/>
              </w:rPr>
              <w:t>3</w:t>
            </w:r>
          </w:p>
        </w:tc>
      </w:tr>
      <w:tr w:rsidR="00EB6CED" w:rsidRPr="00134D44" w14:paraId="3C68719E" w14:textId="77777777" w:rsidTr="00F35AE8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B686EED" w14:textId="77777777" w:rsidR="00EB6CED" w:rsidRPr="00020E33" w:rsidRDefault="00EB6CED" w:rsidP="00F35AE8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074658B" w14:textId="77777777" w:rsidR="00EB6CED" w:rsidRPr="00020E33" w:rsidRDefault="00EB6CED" w:rsidP="00F35AE8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Vídeo não carrega quando o display se encontra em dimensões incomuns. Pelo que obriga o utilizador a ter o display num formato que pode não ser o ideal para si.</w:t>
            </w:r>
          </w:p>
        </w:tc>
      </w:tr>
      <w:tr w:rsidR="00EB6CED" w:rsidRPr="00020E33" w14:paraId="3D9723A5" w14:textId="77777777" w:rsidTr="00F35AE8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DDB9870" w14:textId="77777777" w:rsidR="00EB6CED" w:rsidRPr="00020E33" w:rsidRDefault="00EB6CED" w:rsidP="00F35AE8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C73B297" w14:textId="77777777" w:rsidR="00EB6CED" w:rsidRPr="00020E33" w:rsidRDefault="00EB6CED" w:rsidP="00F35AE8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color w:val="auto"/>
                <w:sz w:val="16"/>
                <w:szCs w:val="16"/>
                <w:lang w:eastAsia="ar-SA"/>
              </w:rPr>
              <w:t>N.A.</w:t>
            </w:r>
          </w:p>
        </w:tc>
      </w:tr>
      <w:tr w:rsidR="00EB6CED" w:rsidRPr="00134D44" w14:paraId="0755A03E" w14:textId="77777777" w:rsidTr="00F35AE8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A3F5425" w14:textId="77777777" w:rsidR="00EB6CED" w:rsidRPr="00020E33" w:rsidRDefault="00EB6CED" w:rsidP="00F35AE8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A8BFC2A" w14:textId="77777777" w:rsidR="00EB6CED" w:rsidRPr="00020E33" w:rsidRDefault="00EB6CED" w:rsidP="00F35AE8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N.A.</w:t>
            </w:r>
          </w:p>
        </w:tc>
      </w:tr>
      <w:tr w:rsidR="00EB6CED" w:rsidRPr="00020E33" w14:paraId="2ABDBB78" w14:textId="77777777" w:rsidTr="00F35AE8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AF11AD9" w14:textId="77777777" w:rsidR="00EB6CED" w:rsidRPr="00020E33" w:rsidRDefault="00EB6CED" w:rsidP="00F35AE8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E9FFD1B" w14:textId="77777777" w:rsidR="00EB6CED" w:rsidRPr="00020E33" w:rsidRDefault="00EB6CED" w:rsidP="00F35AE8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color w:val="auto"/>
                <w:sz w:val="16"/>
                <w:szCs w:val="16"/>
                <w:lang w:eastAsia="ar-SA"/>
              </w:rPr>
              <w:t>1</w:t>
            </w:r>
          </w:p>
        </w:tc>
      </w:tr>
      <w:tr w:rsidR="00EB6CED" w:rsidRPr="00134D44" w14:paraId="43D5C0EF" w14:textId="77777777" w:rsidTr="00F35AE8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4BCDA915" w14:textId="77777777" w:rsidR="00EB6CED" w:rsidRPr="00020E33" w:rsidRDefault="00EB6CED" w:rsidP="00F35AE8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2BDC7734" w14:textId="77777777" w:rsidR="00EB6CED" w:rsidRPr="00020E33" w:rsidRDefault="00EB6CED" w:rsidP="00F35AE8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Definir melhor os </w:t>
            </w:r>
            <w:proofErr w:type="spellStart"/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breakpoints</w:t>
            </w:r>
            <w:proofErr w:type="spellEnd"/>
          </w:p>
        </w:tc>
      </w:tr>
    </w:tbl>
    <w:p w14:paraId="7A576FC1" w14:textId="77777777" w:rsidR="00EB6CED" w:rsidRPr="00020E33" w:rsidRDefault="00EB6CED" w:rsidP="00EB6CED">
      <w:pPr>
        <w:spacing w:after="0"/>
        <w:rPr>
          <w:color w:val="auto"/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EB6CED" w:rsidRPr="00020E33" w14:paraId="6722D25C" w14:textId="77777777" w:rsidTr="00F35AE8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1FC0EF11" w14:textId="77777777" w:rsidR="00EB6CED" w:rsidRPr="00020E33" w:rsidRDefault="00EB6CED" w:rsidP="00F35AE8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47A02E73" w14:textId="77777777" w:rsidR="00EB6CED" w:rsidRPr="00020E33" w:rsidRDefault="00EB6CED" w:rsidP="00F35AE8">
            <w:pPr>
              <w:pStyle w:val="Textoemtabela"/>
              <w:spacing w:before="120" w:line="240" w:lineRule="auto"/>
              <w:rPr>
                <w:b/>
              </w:rPr>
            </w:pPr>
            <w:r w:rsidRPr="00020E33">
              <w:rPr>
                <w:b/>
              </w:rPr>
              <w:t>Registo 2</w:t>
            </w:r>
          </w:p>
        </w:tc>
      </w:tr>
      <w:tr w:rsidR="00EB6CED" w:rsidRPr="00134D44" w14:paraId="6CFCD7EF" w14:textId="77777777" w:rsidTr="00F35AE8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DECF26E" w14:textId="77777777" w:rsidR="00EB6CED" w:rsidRPr="00020E33" w:rsidRDefault="00EB6CED" w:rsidP="00F35AE8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61D4C17" w14:textId="77777777" w:rsidR="00EB6CED" w:rsidRPr="00020E33" w:rsidRDefault="00EB6CED" w:rsidP="00F35AE8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Ver tamanho da gaveta aberta</w:t>
            </w:r>
          </w:p>
        </w:tc>
      </w:tr>
      <w:tr w:rsidR="00EB6CED" w:rsidRPr="00134D44" w14:paraId="7A0DB872" w14:textId="77777777" w:rsidTr="00F35AE8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AF4D3E6" w14:textId="77777777" w:rsidR="00EB6CED" w:rsidRPr="00020E33" w:rsidRDefault="00EB6CED" w:rsidP="00F35AE8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D7203EE" w14:textId="77777777" w:rsidR="00EB6CED" w:rsidRPr="00020E33" w:rsidRDefault="00EB6CED" w:rsidP="00F35AE8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Página de produto, secção fotos e secção descrição do artigo</w:t>
            </w:r>
          </w:p>
        </w:tc>
      </w:tr>
      <w:tr w:rsidR="00EB6CED" w:rsidRPr="00020E33" w14:paraId="79352AEC" w14:textId="77777777" w:rsidTr="00F35AE8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B69D855" w14:textId="77777777" w:rsidR="00EB6CED" w:rsidRPr="00020E33" w:rsidRDefault="00EB6CED" w:rsidP="00F35AE8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69D3CE0" w14:textId="77777777" w:rsidR="00EB6CED" w:rsidRPr="00020E33" w:rsidRDefault="00EB6CED" w:rsidP="00F35AE8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color w:val="auto"/>
                <w:sz w:val="16"/>
                <w:szCs w:val="16"/>
                <w:lang w:eastAsia="ar-SA"/>
              </w:rPr>
              <w:t>2</w:t>
            </w:r>
          </w:p>
        </w:tc>
      </w:tr>
      <w:tr w:rsidR="00EB6CED" w:rsidRPr="00134D44" w14:paraId="40D1A62A" w14:textId="77777777" w:rsidTr="00F35AE8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7BC9FDE" w14:textId="77777777" w:rsidR="00EB6CED" w:rsidRPr="00020E33" w:rsidRDefault="00EB6CED" w:rsidP="00F35AE8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A4DAC23" w14:textId="77777777" w:rsidR="00EB6CED" w:rsidRPr="00020E33" w:rsidRDefault="00EB6CED" w:rsidP="00F35AE8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Nas fotos não se consegue saber o tamanho quando a gaveta está aberta, e essa informação também não consta na secção textual de descrição do artigo.</w:t>
            </w:r>
          </w:p>
        </w:tc>
      </w:tr>
      <w:tr w:rsidR="00EB6CED" w:rsidRPr="00020E33" w14:paraId="766BB205" w14:textId="77777777" w:rsidTr="00F35AE8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5E05EDE" w14:textId="77777777" w:rsidR="00EB6CED" w:rsidRPr="00020E33" w:rsidRDefault="00EB6CED" w:rsidP="00F35AE8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BA43AAC" w14:textId="77777777" w:rsidR="00EB6CED" w:rsidRPr="00020E33" w:rsidRDefault="00EB6CED" w:rsidP="00F35AE8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proofErr w:type="spellStart"/>
            <w:r>
              <w:rPr>
                <w:bCs/>
                <w:color w:val="auto"/>
                <w:sz w:val="16"/>
                <w:szCs w:val="16"/>
                <w:lang w:eastAsia="ar-SA"/>
              </w:rPr>
              <w:t>Frequente</w:t>
            </w:r>
            <w:proofErr w:type="spellEnd"/>
            <w:r>
              <w:rPr>
                <w:bCs/>
                <w:color w:val="auto"/>
                <w:sz w:val="16"/>
                <w:szCs w:val="16"/>
                <w:lang w:eastAsia="ar-SA"/>
              </w:rPr>
              <w:t>.</w:t>
            </w:r>
          </w:p>
        </w:tc>
      </w:tr>
      <w:tr w:rsidR="00EB6CED" w:rsidRPr="00134D44" w14:paraId="1AD60E27" w14:textId="77777777" w:rsidTr="00F35AE8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C996C58" w14:textId="77777777" w:rsidR="00EB6CED" w:rsidRPr="00020E33" w:rsidRDefault="00EB6CED" w:rsidP="00F35AE8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4DE2FA1" w14:textId="77777777" w:rsidR="00EB6CED" w:rsidRPr="00020E33" w:rsidRDefault="00EB6CED" w:rsidP="00F35AE8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Sempre.</w:t>
            </w:r>
          </w:p>
        </w:tc>
      </w:tr>
      <w:tr w:rsidR="00EB6CED" w:rsidRPr="00020E33" w14:paraId="27489079" w14:textId="77777777" w:rsidTr="00F35AE8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0E9BFC4" w14:textId="77777777" w:rsidR="00EB6CED" w:rsidRPr="00020E33" w:rsidRDefault="00EB6CED" w:rsidP="00F35AE8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26E94A0" w14:textId="77777777" w:rsidR="00EB6CED" w:rsidRPr="00020E33" w:rsidRDefault="00EB6CED" w:rsidP="00F35AE8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color w:val="auto"/>
                <w:sz w:val="16"/>
                <w:szCs w:val="16"/>
                <w:lang w:eastAsia="ar-SA"/>
              </w:rPr>
              <w:t>0</w:t>
            </w:r>
          </w:p>
        </w:tc>
      </w:tr>
      <w:tr w:rsidR="00EB6CED" w:rsidRPr="00134D44" w14:paraId="5C16D725" w14:textId="77777777" w:rsidTr="00F35AE8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25DB3D56" w14:textId="77777777" w:rsidR="00EB6CED" w:rsidRPr="00020E33" w:rsidRDefault="00EB6CED" w:rsidP="00F35AE8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66CCDBBD" w14:textId="77777777" w:rsidR="00EB6CED" w:rsidRPr="00020E33" w:rsidRDefault="00EB6CED" w:rsidP="00F35AE8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Acrescentar foto e informação textual com dimensão do artigo quando a gaveta está aberta.</w:t>
            </w:r>
          </w:p>
        </w:tc>
      </w:tr>
    </w:tbl>
    <w:p w14:paraId="73489F73" w14:textId="77777777" w:rsidR="00EB6CED" w:rsidRPr="00020E33" w:rsidRDefault="00EB6CED" w:rsidP="00EB6CED">
      <w:pPr>
        <w:spacing w:after="0"/>
        <w:rPr>
          <w:color w:val="auto"/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EB6CED" w:rsidRPr="00020E33" w14:paraId="790CCEC2" w14:textId="77777777" w:rsidTr="00F35AE8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309A8012" w14:textId="77777777" w:rsidR="00EB6CED" w:rsidRPr="00020E33" w:rsidRDefault="00EB6CED" w:rsidP="00F35AE8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3230111A" w14:textId="77777777" w:rsidR="00EB6CED" w:rsidRPr="00020E33" w:rsidRDefault="00EB6CED" w:rsidP="00F35AE8">
            <w:pPr>
              <w:pStyle w:val="Textoemtabela"/>
              <w:spacing w:before="120" w:line="240" w:lineRule="auto"/>
              <w:rPr>
                <w:b/>
              </w:rPr>
            </w:pPr>
            <w:r w:rsidRPr="00020E33">
              <w:rPr>
                <w:b/>
              </w:rPr>
              <w:t xml:space="preserve">Registo </w:t>
            </w:r>
            <w:r>
              <w:rPr>
                <w:b/>
              </w:rPr>
              <w:t>3</w:t>
            </w:r>
          </w:p>
        </w:tc>
      </w:tr>
      <w:tr w:rsidR="00EB6CED" w:rsidRPr="00134D44" w14:paraId="64BE7135" w14:textId="77777777" w:rsidTr="00F35AE8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B64F124" w14:textId="77777777" w:rsidR="00EB6CED" w:rsidRPr="00020E33" w:rsidRDefault="00EB6CED" w:rsidP="00F35AE8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A83FE44" w14:textId="77777777" w:rsidR="00EB6CED" w:rsidRPr="00020E33" w:rsidRDefault="00EB6CED" w:rsidP="00F35AE8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Ver a parte de trás do artigo, para ver se tem passagem de cabos</w:t>
            </w:r>
          </w:p>
        </w:tc>
      </w:tr>
      <w:tr w:rsidR="00EB6CED" w:rsidRPr="00134D44" w14:paraId="015AFECD" w14:textId="77777777" w:rsidTr="00F35AE8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909FDC7" w14:textId="77777777" w:rsidR="00EB6CED" w:rsidRPr="00020E33" w:rsidRDefault="00EB6CED" w:rsidP="00F35AE8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F59C158" w14:textId="77777777" w:rsidR="00EB6CED" w:rsidRPr="00020E33" w:rsidRDefault="00EB6CED" w:rsidP="00F35AE8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Página de produto, secção fotos</w:t>
            </w:r>
          </w:p>
        </w:tc>
      </w:tr>
      <w:tr w:rsidR="00EB6CED" w:rsidRPr="00020E33" w14:paraId="62B474DE" w14:textId="77777777" w:rsidTr="00F35AE8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AEDA9EF" w14:textId="77777777" w:rsidR="00EB6CED" w:rsidRPr="00020E33" w:rsidRDefault="00EB6CED" w:rsidP="00F35AE8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A9CF6CA" w14:textId="77777777" w:rsidR="00EB6CED" w:rsidRPr="00020E33" w:rsidRDefault="00EB6CED" w:rsidP="00F35AE8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color w:val="auto"/>
                <w:sz w:val="16"/>
                <w:szCs w:val="16"/>
                <w:lang w:eastAsia="ar-SA"/>
              </w:rPr>
              <w:t>2</w:t>
            </w:r>
          </w:p>
        </w:tc>
      </w:tr>
      <w:tr w:rsidR="00EB6CED" w:rsidRPr="00134D44" w14:paraId="77C7B70A" w14:textId="77777777" w:rsidTr="00F35AE8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FF443CD" w14:textId="77777777" w:rsidR="00EB6CED" w:rsidRPr="00020E33" w:rsidRDefault="00EB6CED" w:rsidP="00F35AE8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8D9D4DC" w14:textId="77777777" w:rsidR="00EB6CED" w:rsidRPr="00020E33" w:rsidRDefault="00EB6CED" w:rsidP="00F35AE8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Nas fotos não se consegue ver a parte de trás do artigo</w:t>
            </w:r>
          </w:p>
        </w:tc>
      </w:tr>
      <w:tr w:rsidR="00EB6CED" w:rsidRPr="00020E33" w14:paraId="57954D46" w14:textId="77777777" w:rsidTr="00F35AE8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3C5E089" w14:textId="77777777" w:rsidR="00EB6CED" w:rsidRPr="00020E33" w:rsidRDefault="00EB6CED" w:rsidP="00F35AE8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943C2CF" w14:textId="77777777" w:rsidR="00EB6CED" w:rsidRPr="00020E33" w:rsidRDefault="00EB6CED" w:rsidP="00F35AE8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proofErr w:type="spellStart"/>
            <w:r>
              <w:rPr>
                <w:bCs/>
                <w:color w:val="auto"/>
                <w:sz w:val="16"/>
                <w:szCs w:val="16"/>
                <w:lang w:eastAsia="ar-SA"/>
              </w:rPr>
              <w:t>Frequente</w:t>
            </w:r>
            <w:proofErr w:type="spellEnd"/>
            <w:r>
              <w:rPr>
                <w:bCs/>
                <w:color w:val="auto"/>
                <w:sz w:val="16"/>
                <w:szCs w:val="16"/>
                <w:lang w:eastAsia="ar-SA"/>
              </w:rPr>
              <w:t>.</w:t>
            </w:r>
          </w:p>
        </w:tc>
      </w:tr>
      <w:tr w:rsidR="00EB6CED" w:rsidRPr="00134D44" w14:paraId="0F1898F7" w14:textId="77777777" w:rsidTr="00F35AE8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5C25A9D" w14:textId="77777777" w:rsidR="00EB6CED" w:rsidRPr="00020E33" w:rsidRDefault="00EB6CED" w:rsidP="00F35AE8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C1AE6E4" w14:textId="77777777" w:rsidR="00EB6CED" w:rsidRPr="00020E33" w:rsidRDefault="00EB6CED" w:rsidP="00F35AE8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Sempre.</w:t>
            </w:r>
          </w:p>
        </w:tc>
      </w:tr>
      <w:tr w:rsidR="00EB6CED" w:rsidRPr="00020E33" w14:paraId="503901F9" w14:textId="77777777" w:rsidTr="00F35AE8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DB0F0EE" w14:textId="77777777" w:rsidR="00EB6CED" w:rsidRPr="00020E33" w:rsidRDefault="00EB6CED" w:rsidP="00F35AE8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817B2F3" w14:textId="77777777" w:rsidR="00EB6CED" w:rsidRPr="00020E33" w:rsidRDefault="00EB6CED" w:rsidP="00F35AE8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color w:val="auto"/>
                <w:sz w:val="16"/>
                <w:szCs w:val="16"/>
                <w:lang w:eastAsia="ar-SA"/>
              </w:rPr>
              <w:t>2</w:t>
            </w:r>
          </w:p>
        </w:tc>
      </w:tr>
      <w:tr w:rsidR="00EB6CED" w:rsidRPr="00134D44" w14:paraId="760A57EB" w14:textId="77777777" w:rsidTr="00F35AE8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360D844D" w14:textId="77777777" w:rsidR="00EB6CED" w:rsidRPr="00020E33" w:rsidRDefault="00EB6CED" w:rsidP="00F35AE8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3F994574" w14:textId="77777777" w:rsidR="00EB6CED" w:rsidRPr="00020E33" w:rsidRDefault="00EB6CED" w:rsidP="00F35AE8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Aumentar a fonte de modo a tornar o texto mais legível.</w:t>
            </w:r>
          </w:p>
        </w:tc>
      </w:tr>
    </w:tbl>
    <w:p w14:paraId="05DBB7FA" w14:textId="77777777" w:rsidR="00EB6CED" w:rsidRPr="00020E33" w:rsidRDefault="00EB6CED" w:rsidP="00EB6CED">
      <w:pPr>
        <w:spacing w:after="0"/>
        <w:rPr>
          <w:color w:val="auto"/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EB6CED" w:rsidRPr="00020E33" w14:paraId="0D59B5B8" w14:textId="77777777" w:rsidTr="00F35AE8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48EB921B" w14:textId="77777777" w:rsidR="00EB6CED" w:rsidRPr="00020E33" w:rsidRDefault="00EB6CED" w:rsidP="00F35AE8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1050F87E" w14:textId="77777777" w:rsidR="00EB6CED" w:rsidRPr="00020E33" w:rsidRDefault="00EB6CED" w:rsidP="00F35AE8">
            <w:pPr>
              <w:pStyle w:val="Textoemtabela"/>
              <w:spacing w:before="120" w:line="240" w:lineRule="auto"/>
              <w:rPr>
                <w:b/>
              </w:rPr>
            </w:pPr>
            <w:r w:rsidRPr="00020E33">
              <w:rPr>
                <w:b/>
              </w:rPr>
              <w:t xml:space="preserve">Registo </w:t>
            </w:r>
            <w:r>
              <w:rPr>
                <w:b/>
              </w:rPr>
              <w:t>4</w:t>
            </w:r>
          </w:p>
        </w:tc>
      </w:tr>
      <w:tr w:rsidR="00EB6CED" w:rsidRPr="00134D44" w14:paraId="68B704C3" w14:textId="77777777" w:rsidTr="00F35AE8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59D134F" w14:textId="77777777" w:rsidR="00EB6CED" w:rsidRPr="00020E33" w:rsidRDefault="00EB6CED" w:rsidP="00F35AE8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5FA91C5" w14:textId="77777777" w:rsidR="00EB6CED" w:rsidRPr="00020E33" w:rsidRDefault="00EB6CED" w:rsidP="00F35AE8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Ler as condições das “Trocas e Devoluções” e “Entrega ao domicílio”</w:t>
            </w:r>
          </w:p>
        </w:tc>
      </w:tr>
      <w:tr w:rsidR="00EB6CED" w:rsidRPr="00134D44" w14:paraId="2CC1C4F3" w14:textId="77777777" w:rsidTr="00F35AE8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03E90A5" w14:textId="77777777" w:rsidR="00EB6CED" w:rsidRPr="00020E33" w:rsidRDefault="00EB6CED" w:rsidP="00F35AE8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B3FE1B0" w14:textId="77777777" w:rsidR="00EB6CED" w:rsidRPr="00020E33" w:rsidRDefault="00EB6CED" w:rsidP="00F35AE8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Side bar “Trocas ou Devoluções” e “Entrega ao domicílio”</w:t>
            </w:r>
          </w:p>
        </w:tc>
      </w:tr>
      <w:tr w:rsidR="00EB6CED" w:rsidRPr="00020E33" w14:paraId="678B2EA5" w14:textId="77777777" w:rsidTr="00F35AE8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0AD77F8" w14:textId="77777777" w:rsidR="00EB6CED" w:rsidRPr="00020E33" w:rsidRDefault="00EB6CED" w:rsidP="00F35AE8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9E028D4" w14:textId="77777777" w:rsidR="00EB6CED" w:rsidRPr="00020E33" w:rsidRDefault="00EB6CED" w:rsidP="00F35AE8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color w:val="auto"/>
                <w:sz w:val="16"/>
                <w:szCs w:val="16"/>
                <w:lang w:eastAsia="ar-SA"/>
              </w:rPr>
              <w:t>8</w:t>
            </w:r>
          </w:p>
        </w:tc>
      </w:tr>
      <w:tr w:rsidR="00EB6CED" w:rsidRPr="00134D44" w14:paraId="33C1AAF7" w14:textId="77777777" w:rsidTr="00F35AE8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18963C7" w14:textId="77777777" w:rsidR="00EB6CED" w:rsidRPr="00020E33" w:rsidRDefault="00EB6CED" w:rsidP="00F35AE8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EC5C273" w14:textId="77777777" w:rsidR="00EB6CED" w:rsidRPr="00020E33" w:rsidRDefault="00EB6CED" w:rsidP="00F35AE8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Na página de produto, ao clicar em “Trocas ou Devoluções” ou “Entrega ao domicílio” surge uma </w:t>
            </w:r>
            <w:proofErr w:type="spellStart"/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side</w:t>
            </w:r>
            <w:proofErr w:type="spellEnd"/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bar na qual constam, textualmente, os temos e condições. O grosso do texto está com uma letra muito pequena. </w:t>
            </w:r>
          </w:p>
        </w:tc>
      </w:tr>
      <w:tr w:rsidR="00EB6CED" w:rsidRPr="00020E33" w14:paraId="0C30D3B3" w14:textId="77777777" w:rsidTr="00F35AE8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7C8A2DE" w14:textId="77777777" w:rsidR="00EB6CED" w:rsidRPr="00020E33" w:rsidRDefault="00EB6CED" w:rsidP="00F35AE8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71CF005" w14:textId="77777777" w:rsidR="00EB6CED" w:rsidRPr="00020E33" w:rsidRDefault="00EB6CED" w:rsidP="00F35AE8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proofErr w:type="spellStart"/>
            <w:r>
              <w:rPr>
                <w:bCs/>
                <w:color w:val="auto"/>
                <w:sz w:val="16"/>
                <w:szCs w:val="16"/>
                <w:lang w:eastAsia="ar-SA"/>
              </w:rPr>
              <w:t>Frequente</w:t>
            </w:r>
            <w:proofErr w:type="spellEnd"/>
            <w:r>
              <w:rPr>
                <w:bCs/>
                <w:color w:val="auto"/>
                <w:sz w:val="16"/>
                <w:szCs w:val="16"/>
                <w:lang w:eastAsia="ar-SA"/>
              </w:rPr>
              <w:t>.</w:t>
            </w:r>
          </w:p>
        </w:tc>
      </w:tr>
      <w:tr w:rsidR="00EB6CED" w:rsidRPr="00134D44" w14:paraId="0016670E" w14:textId="77777777" w:rsidTr="00F35AE8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8363260" w14:textId="77777777" w:rsidR="00EB6CED" w:rsidRPr="00020E33" w:rsidRDefault="00EB6CED" w:rsidP="00F35AE8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2375721" w14:textId="77777777" w:rsidR="00EB6CED" w:rsidRPr="00020E33" w:rsidRDefault="00EB6CED" w:rsidP="00F35AE8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Sempre.</w:t>
            </w:r>
          </w:p>
        </w:tc>
      </w:tr>
      <w:tr w:rsidR="00EB6CED" w:rsidRPr="00020E33" w14:paraId="1193DC24" w14:textId="77777777" w:rsidTr="00F35AE8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67C444C" w14:textId="77777777" w:rsidR="00EB6CED" w:rsidRPr="00020E33" w:rsidRDefault="00EB6CED" w:rsidP="00F35AE8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8550B01" w14:textId="553F56B4" w:rsidR="00EB6CED" w:rsidRPr="00020E33" w:rsidRDefault="00901AC3" w:rsidP="00F35AE8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color w:val="auto"/>
                <w:sz w:val="16"/>
                <w:szCs w:val="16"/>
                <w:lang w:eastAsia="ar-SA"/>
              </w:rPr>
              <w:t>2</w:t>
            </w:r>
          </w:p>
        </w:tc>
      </w:tr>
      <w:tr w:rsidR="00EB6CED" w:rsidRPr="00134D44" w14:paraId="0DCB38CD" w14:textId="77777777" w:rsidTr="00F35AE8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7070FC16" w14:textId="77777777" w:rsidR="00EB6CED" w:rsidRPr="00020E33" w:rsidRDefault="00EB6CED" w:rsidP="00F35AE8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3983BBDF" w14:textId="77777777" w:rsidR="00EB6CED" w:rsidRPr="00020E33" w:rsidRDefault="00EB6CED" w:rsidP="00F35AE8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Acrescentar foto e informação textual com dimensão do artigo quando a gaveta está aberta.</w:t>
            </w:r>
          </w:p>
        </w:tc>
      </w:tr>
    </w:tbl>
    <w:p w14:paraId="7F57B83B" w14:textId="77777777" w:rsidR="00105813" w:rsidRPr="009018C3" w:rsidRDefault="00105813" w:rsidP="00105813">
      <w:pPr>
        <w:spacing w:after="0"/>
        <w:rPr>
          <w:color w:val="auto"/>
          <w:lang w:val="pt-PT"/>
        </w:rPr>
      </w:pP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1515"/>
        <w:gridCol w:w="7260"/>
      </w:tblGrid>
      <w:tr w:rsidR="6F8A96E9" w14:paraId="3DB593F0" w14:textId="77777777" w:rsidTr="6F8A96E9">
        <w:tc>
          <w:tcPr>
            <w:tcW w:w="1515" w:type="dxa"/>
            <w:tcBorders>
              <w:top w:val="nil"/>
              <w:left w:val="nil"/>
              <w:bottom w:val="single" w:sz="6" w:space="0" w:color="auto"/>
              <w:right w:val="single" w:sz="6" w:space="0" w:color="000000" w:themeColor="text1"/>
            </w:tcBorders>
          </w:tcPr>
          <w:p w14:paraId="55C2182B" w14:textId="15B2A7CC" w:rsidR="6F8A96E9" w:rsidRDefault="6F8A96E9" w:rsidP="6F8A96E9">
            <w:pPr>
              <w:spacing w:before="120" w:after="0" w:line="240" w:lineRule="auto"/>
              <w:rPr>
                <w:rFonts w:ascii="Verdana" w:eastAsia="Verdana" w:hAnsi="Verdana" w:cs="Verdana"/>
                <w:szCs w:val="18"/>
              </w:rPr>
            </w:pPr>
          </w:p>
        </w:tc>
        <w:tc>
          <w:tcPr>
            <w:tcW w:w="726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auto"/>
              <w:right w:val="single" w:sz="6" w:space="0" w:color="000000" w:themeColor="text1"/>
            </w:tcBorders>
          </w:tcPr>
          <w:p w14:paraId="3030D296" w14:textId="18B97046" w:rsidR="6F8A96E9" w:rsidRDefault="6F8A96E9" w:rsidP="6F8A96E9">
            <w:pPr>
              <w:pStyle w:val="Textoemtabela"/>
              <w:spacing w:before="120" w:line="240" w:lineRule="auto"/>
              <w:rPr>
                <w:rFonts w:eastAsia="Verdana" w:cs="Verdana"/>
              </w:rPr>
            </w:pPr>
            <w:proofErr w:type="spellStart"/>
            <w:r w:rsidRPr="72F6BD11">
              <w:rPr>
                <w:rFonts w:eastAsia="Verdana" w:cs="Verdana"/>
                <w:b/>
                <w:lang w:val="en-US"/>
              </w:rPr>
              <w:t>Registo</w:t>
            </w:r>
            <w:proofErr w:type="spellEnd"/>
            <w:r w:rsidRPr="72F6BD11">
              <w:rPr>
                <w:rFonts w:eastAsia="Verdana" w:cs="Verdana"/>
                <w:b/>
                <w:lang w:val="en-US"/>
              </w:rPr>
              <w:t xml:space="preserve"> </w:t>
            </w:r>
            <w:r w:rsidR="1ADC97BA" w:rsidRPr="72F6BD11">
              <w:rPr>
                <w:rFonts w:eastAsia="Verdana" w:cs="Verdana"/>
                <w:b/>
                <w:bCs/>
                <w:lang w:val="en-US"/>
              </w:rPr>
              <w:t>5</w:t>
            </w:r>
          </w:p>
        </w:tc>
      </w:tr>
      <w:tr w:rsidR="6F8A96E9" w14:paraId="42670629" w14:textId="77777777" w:rsidTr="6F8A96E9">
        <w:tc>
          <w:tcPr>
            <w:tcW w:w="1515" w:type="dxa"/>
            <w:tcBorders>
              <w:top w:val="single" w:sz="6" w:space="0" w:color="auto"/>
              <w:left w:val="single" w:sz="6" w:space="0" w:color="000000" w:themeColor="text1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</w:tcPr>
          <w:p w14:paraId="4A8367E9" w14:textId="0F7797F5" w:rsidR="6F8A96E9" w:rsidRDefault="6F8A96E9" w:rsidP="6F8A96E9">
            <w:pPr>
              <w:pStyle w:val="Textoemtabela"/>
              <w:spacing w:line="240" w:lineRule="auto"/>
              <w:rPr>
                <w:rFonts w:eastAsia="Verdana" w:cs="Verdana"/>
                <w:szCs w:val="18"/>
              </w:rPr>
            </w:pPr>
            <w:proofErr w:type="spellStart"/>
            <w:r w:rsidRPr="6F8A96E9">
              <w:rPr>
                <w:rFonts w:eastAsia="Verdana" w:cs="Verdana"/>
                <w:b/>
                <w:bCs/>
                <w:szCs w:val="18"/>
                <w:lang w:val="en-US"/>
              </w:rPr>
              <w:t>Tarefa</w:t>
            </w:r>
            <w:proofErr w:type="spellEnd"/>
          </w:p>
        </w:tc>
        <w:tc>
          <w:tcPr>
            <w:tcW w:w="7260" w:type="dxa"/>
            <w:tcBorders>
              <w:top w:val="single" w:sz="6" w:space="0" w:color="auto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000000" w:themeColor="text1"/>
            </w:tcBorders>
          </w:tcPr>
          <w:p w14:paraId="7B40AD1C" w14:textId="0DDFA2AC" w:rsidR="6F8A96E9" w:rsidRDefault="6F8A96E9" w:rsidP="6F8A96E9">
            <w:pPr>
              <w:spacing w:after="0"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proofErr w:type="spellStart"/>
            <w:r w:rsidRPr="00F35AE8">
              <w:rPr>
                <w:bCs/>
                <w:color w:val="auto"/>
                <w:sz w:val="16"/>
                <w:szCs w:val="16"/>
                <w:lang w:val="pt-PT" w:eastAsia="ar-SA"/>
              </w:rPr>
              <w:t>Abrir</w:t>
            </w:r>
            <w:proofErr w:type="spellEnd"/>
            <w:r w:rsidRPr="00F35AE8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o website</w:t>
            </w:r>
          </w:p>
        </w:tc>
      </w:tr>
      <w:tr w:rsidR="6F8A96E9" w14:paraId="6C2B5828" w14:textId="77777777" w:rsidTr="6F8A96E9">
        <w:tc>
          <w:tcPr>
            <w:tcW w:w="1515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</w:tcPr>
          <w:p w14:paraId="38282CA1" w14:textId="55C32FC9" w:rsidR="6F8A96E9" w:rsidRDefault="6F8A96E9" w:rsidP="6F8A96E9">
            <w:pPr>
              <w:pStyle w:val="Textoemtabela"/>
              <w:spacing w:line="240" w:lineRule="auto"/>
              <w:rPr>
                <w:rFonts w:eastAsia="Verdana" w:cs="Verdana"/>
                <w:szCs w:val="18"/>
              </w:rPr>
            </w:pPr>
            <w:r w:rsidRPr="6F8A96E9">
              <w:rPr>
                <w:rFonts w:eastAsia="Verdana" w:cs="Verdana"/>
                <w:b/>
                <w:bCs/>
                <w:szCs w:val="18"/>
                <w:lang w:val="en-US"/>
              </w:rPr>
              <w:t>Local</w:t>
            </w:r>
          </w:p>
        </w:tc>
        <w:tc>
          <w:tcPr>
            <w:tcW w:w="726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</w:tcPr>
          <w:p w14:paraId="5AD6AD71" w14:textId="3B6FE930" w:rsidR="6F8A96E9" w:rsidRDefault="6F8A96E9" w:rsidP="6F8A96E9">
            <w:pPr>
              <w:spacing w:after="0" w:line="240" w:lineRule="auto"/>
              <w:rPr>
                <w:rFonts w:ascii="Calibri" w:eastAsia="Calibri" w:hAnsi="Calibri" w:cs="Calibri"/>
                <w:sz w:val="16"/>
                <w:szCs w:val="16"/>
              </w:rPr>
            </w:pPr>
            <w:proofErr w:type="spellStart"/>
            <w:r w:rsidRPr="00F35AE8">
              <w:rPr>
                <w:bCs/>
                <w:color w:val="auto"/>
                <w:sz w:val="16"/>
                <w:szCs w:val="16"/>
                <w:lang w:val="pt-PT" w:eastAsia="ar-SA"/>
              </w:rPr>
              <w:t>Página</w:t>
            </w:r>
            <w:proofErr w:type="spellEnd"/>
            <w:r w:rsidRPr="00F35AE8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Principal</w:t>
            </w:r>
          </w:p>
        </w:tc>
      </w:tr>
      <w:tr w:rsidR="6F8A96E9" w14:paraId="74C20AB5" w14:textId="77777777" w:rsidTr="6F8A96E9">
        <w:tc>
          <w:tcPr>
            <w:tcW w:w="1515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</w:tcPr>
          <w:p w14:paraId="3A611877" w14:textId="68A995DF" w:rsidR="6F8A96E9" w:rsidRDefault="6F8A96E9" w:rsidP="6F8A96E9">
            <w:pPr>
              <w:pStyle w:val="Textoemtabela"/>
              <w:spacing w:line="240" w:lineRule="auto"/>
              <w:rPr>
                <w:rFonts w:eastAsia="Verdana" w:cs="Verdana"/>
                <w:szCs w:val="18"/>
              </w:rPr>
            </w:pPr>
            <w:proofErr w:type="spellStart"/>
            <w:r w:rsidRPr="6F8A96E9">
              <w:rPr>
                <w:rFonts w:eastAsia="Verdana" w:cs="Verdana"/>
                <w:b/>
                <w:bCs/>
                <w:szCs w:val="18"/>
                <w:lang w:val="en-US"/>
              </w:rPr>
              <w:t>Heurística</w:t>
            </w:r>
            <w:proofErr w:type="spellEnd"/>
          </w:p>
        </w:tc>
        <w:tc>
          <w:tcPr>
            <w:tcW w:w="726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</w:tcPr>
          <w:p w14:paraId="314504CF" w14:textId="50FA9F0C" w:rsidR="6F8A96E9" w:rsidRPr="00F35AE8" w:rsidRDefault="6F8A96E9" w:rsidP="6F8A96E9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F35AE8">
              <w:rPr>
                <w:bCs/>
                <w:color w:val="auto"/>
                <w:sz w:val="16"/>
                <w:szCs w:val="16"/>
                <w:lang w:val="pt-PT" w:eastAsia="ar-SA"/>
              </w:rPr>
              <w:t>7,8</w:t>
            </w:r>
          </w:p>
        </w:tc>
      </w:tr>
      <w:tr w:rsidR="6F8A96E9" w:rsidRPr="00084B1C" w14:paraId="6F0FD0EF" w14:textId="77777777" w:rsidTr="6F8A96E9">
        <w:tc>
          <w:tcPr>
            <w:tcW w:w="1515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</w:tcPr>
          <w:p w14:paraId="701EE20F" w14:textId="447C5E53" w:rsidR="6F8A96E9" w:rsidRDefault="6F8A96E9" w:rsidP="6F8A96E9">
            <w:pPr>
              <w:pStyle w:val="Textoemtabela"/>
              <w:spacing w:line="240" w:lineRule="auto"/>
              <w:rPr>
                <w:rFonts w:eastAsia="Verdana" w:cs="Verdana"/>
                <w:szCs w:val="18"/>
              </w:rPr>
            </w:pPr>
            <w:proofErr w:type="spellStart"/>
            <w:r w:rsidRPr="6F8A96E9">
              <w:rPr>
                <w:rFonts w:eastAsia="Verdana" w:cs="Verdana"/>
                <w:b/>
                <w:bCs/>
                <w:szCs w:val="18"/>
                <w:lang w:val="en-US"/>
              </w:rPr>
              <w:t>Descrição</w:t>
            </w:r>
            <w:proofErr w:type="spellEnd"/>
          </w:p>
        </w:tc>
        <w:tc>
          <w:tcPr>
            <w:tcW w:w="726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</w:tcPr>
          <w:p w14:paraId="0F119E93" w14:textId="6E55AC22" w:rsidR="6F8A96E9" w:rsidRPr="00F35AE8" w:rsidRDefault="6F8A96E9" w:rsidP="6F8A96E9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F35AE8">
              <w:rPr>
                <w:bCs/>
                <w:color w:val="auto"/>
                <w:sz w:val="16"/>
                <w:szCs w:val="16"/>
                <w:lang w:val="pt-PT" w:eastAsia="ar-SA"/>
              </w:rPr>
              <w:t>O vídeo não está completamente visível no ecrã, parte do vídeo é cortado</w:t>
            </w:r>
          </w:p>
        </w:tc>
      </w:tr>
      <w:tr w:rsidR="6F8A96E9" w14:paraId="70F489D6" w14:textId="77777777" w:rsidTr="6F8A96E9">
        <w:tc>
          <w:tcPr>
            <w:tcW w:w="1515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</w:tcPr>
          <w:p w14:paraId="5BC6F4EF" w14:textId="6659B967" w:rsidR="6F8A96E9" w:rsidRDefault="6F8A96E9" w:rsidP="6F8A96E9">
            <w:pPr>
              <w:pStyle w:val="Textoemtabela"/>
              <w:spacing w:line="240" w:lineRule="auto"/>
              <w:rPr>
                <w:rFonts w:eastAsia="Verdana" w:cs="Verdana"/>
                <w:szCs w:val="18"/>
              </w:rPr>
            </w:pPr>
            <w:proofErr w:type="spellStart"/>
            <w:r w:rsidRPr="6F8A96E9">
              <w:rPr>
                <w:rFonts w:eastAsia="Verdana" w:cs="Verdana"/>
                <w:b/>
                <w:bCs/>
                <w:szCs w:val="18"/>
                <w:lang w:val="en-US"/>
              </w:rPr>
              <w:t>Frequência</w:t>
            </w:r>
            <w:proofErr w:type="spellEnd"/>
          </w:p>
        </w:tc>
        <w:tc>
          <w:tcPr>
            <w:tcW w:w="726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</w:tcPr>
          <w:p w14:paraId="39C68C09" w14:textId="78184002" w:rsidR="6F8A96E9" w:rsidRPr="00F35AE8" w:rsidRDefault="6F8A96E9" w:rsidP="6F8A96E9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proofErr w:type="spellStart"/>
            <w:r w:rsidRPr="00F35AE8">
              <w:rPr>
                <w:bCs/>
                <w:color w:val="auto"/>
                <w:sz w:val="16"/>
                <w:szCs w:val="16"/>
                <w:lang w:val="pt-PT" w:eastAsia="ar-SA"/>
              </w:rPr>
              <w:t>frequente</w:t>
            </w:r>
            <w:proofErr w:type="spellEnd"/>
          </w:p>
        </w:tc>
      </w:tr>
      <w:tr w:rsidR="6F8A96E9" w14:paraId="592E018D" w14:textId="77777777" w:rsidTr="6F8A96E9">
        <w:tc>
          <w:tcPr>
            <w:tcW w:w="1515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</w:tcPr>
          <w:p w14:paraId="7D326CD7" w14:textId="7C3D30F0" w:rsidR="6F8A96E9" w:rsidRDefault="6F8A96E9" w:rsidP="6F8A96E9">
            <w:pPr>
              <w:pStyle w:val="Textoemtabela"/>
              <w:spacing w:line="240" w:lineRule="auto"/>
              <w:rPr>
                <w:rFonts w:eastAsia="Verdana" w:cs="Verdana"/>
                <w:szCs w:val="18"/>
              </w:rPr>
            </w:pPr>
            <w:proofErr w:type="spellStart"/>
            <w:r w:rsidRPr="6F8A96E9">
              <w:rPr>
                <w:rFonts w:eastAsia="Verdana" w:cs="Verdana"/>
                <w:b/>
                <w:bCs/>
                <w:szCs w:val="18"/>
                <w:lang w:val="en-US"/>
              </w:rPr>
              <w:t>Persistência</w:t>
            </w:r>
            <w:proofErr w:type="spellEnd"/>
          </w:p>
        </w:tc>
        <w:tc>
          <w:tcPr>
            <w:tcW w:w="726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</w:tcPr>
          <w:p w14:paraId="1E51D302" w14:textId="18B96D84" w:rsidR="6F8A96E9" w:rsidRPr="00F35AE8" w:rsidRDefault="6F8A96E9" w:rsidP="6F8A96E9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F35AE8">
              <w:rPr>
                <w:bCs/>
                <w:color w:val="auto"/>
                <w:sz w:val="16"/>
                <w:szCs w:val="16"/>
                <w:lang w:val="pt-PT" w:eastAsia="ar-SA"/>
              </w:rPr>
              <w:t>repete sempre</w:t>
            </w:r>
          </w:p>
        </w:tc>
      </w:tr>
      <w:tr w:rsidR="6F8A96E9" w14:paraId="68D2BD82" w14:textId="77777777" w:rsidTr="6F8A96E9">
        <w:tc>
          <w:tcPr>
            <w:tcW w:w="1515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</w:tcPr>
          <w:p w14:paraId="0E8270C4" w14:textId="55EF3D5A" w:rsidR="6F8A96E9" w:rsidRDefault="6F8A96E9" w:rsidP="6F8A96E9">
            <w:pPr>
              <w:pStyle w:val="Textoemtabela"/>
              <w:spacing w:line="240" w:lineRule="auto"/>
              <w:rPr>
                <w:rFonts w:eastAsia="Verdana" w:cs="Verdana"/>
                <w:szCs w:val="18"/>
              </w:rPr>
            </w:pPr>
            <w:proofErr w:type="spellStart"/>
            <w:r w:rsidRPr="6F8A96E9">
              <w:rPr>
                <w:rFonts w:eastAsia="Verdana" w:cs="Verdana"/>
                <w:b/>
                <w:bCs/>
                <w:szCs w:val="18"/>
                <w:lang w:val="en-US"/>
              </w:rPr>
              <w:t>Severidade</w:t>
            </w:r>
            <w:proofErr w:type="spellEnd"/>
          </w:p>
        </w:tc>
        <w:tc>
          <w:tcPr>
            <w:tcW w:w="726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</w:tcPr>
          <w:p w14:paraId="43F37502" w14:textId="53A54484" w:rsidR="6F8A96E9" w:rsidRPr="00F35AE8" w:rsidRDefault="6F8A96E9" w:rsidP="6F8A96E9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F35AE8">
              <w:rPr>
                <w:bCs/>
                <w:color w:val="auto"/>
                <w:sz w:val="16"/>
                <w:szCs w:val="16"/>
                <w:lang w:val="pt-PT" w:eastAsia="ar-SA"/>
              </w:rPr>
              <w:t>1</w:t>
            </w:r>
          </w:p>
        </w:tc>
      </w:tr>
      <w:tr w:rsidR="6F8A96E9" w:rsidRPr="00084B1C" w14:paraId="5C121FDC" w14:textId="77777777" w:rsidTr="6F8A96E9">
        <w:tc>
          <w:tcPr>
            <w:tcW w:w="1515" w:type="dxa"/>
            <w:tcBorders>
              <w:top w:val="single" w:sz="6" w:space="0" w:color="BFBFBF" w:themeColor="background1" w:themeShade="BF"/>
              <w:left w:val="single" w:sz="6" w:space="0" w:color="000000" w:themeColor="text1"/>
              <w:bottom w:val="single" w:sz="6" w:space="0" w:color="000000" w:themeColor="text1"/>
              <w:right w:val="single" w:sz="6" w:space="0" w:color="BFBFBF" w:themeColor="background1" w:themeShade="BF"/>
            </w:tcBorders>
          </w:tcPr>
          <w:p w14:paraId="4292D2E4" w14:textId="074FBE99" w:rsidR="6F8A96E9" w:rsidRDefault="6F8A96E9" w:rsidP="6F8A96E9">
            <w:pPr>
              <w:pStyle w:val="Textoemtabela"/>
              <w:spacing w:line="240" w:lineRule="auto"/>
              <w:rPr>
                <w:rFonts w:eastAsia="Verdana" w:cs="Verdana"/>
                <w:szCs w:val="18"/>
              </w:rPr>
            </w:pPr>
            <w:proofErr w:type="spellStart"/>
            <w:r w:rsidRPr="6F8A96E9">
              <w:rPr>
                <w:rFonts w:eastAsia="Verdana" w:cs="Verdana"/>
                <w:b/>
                <w:bCs/>
                <w:szCs w:val="18"/>
                <w:lang w:val="en-US"/>
              </w:rPr>
              <w:t>Solução</w:t>
            </w:r>
            <w:proofErr w:type="spellEnd"/>
          </w:p>
        </w:tc>
        <w:tc>
          <w:tcPr>
            <w:tcW w:w="726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000000" w:themeColor="text1"/>
              <w:right w:val="single" w:sz="6" w:space="0" w:color="000000" w:themeColor="text1"/>
            </w:tcBorders>
          </w:tcPr>
          <w:p w14:paraId="0321D054" w14:textId="16B0BD14" w:rsidR="6F8A96E9" w:rsidRPr="00F35AE8" w:rsidRDefault="6F8A96E9" w:rsidP="6F8A96E9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F35AE8">
              <w:rPr>
                <w:bCs/>
                <w:color w:val="auto"/>
                <w:sz w:val="16"/>
                <w:szCs w:val="16"/>
                <w:lang w:val="pt-PT" w:eastAsia="ar-SA"/>
              </w:rPr>
              <w:t>Alterar o tamanho do vídeo para o tamanho da janela do browser</w:t>
            </w:r>
          </w:p>
        </w:tc>
      </w:tr>
    </w:tbl>
    <w:p w14:paraId="491A96F7" w14:textId="017120FC" w:rsidR="00B323B7" w:rsidRPr="00084B1C" w:rsidRDefault="00B323B7" w:rsidP="00084B1C">
      <w:pPr>
        <w:spacing w:after="0"/>
        <w:rPr>
          <w:color w:val="auto"/>
          <w:lang w:val="pt-PT"/>
        </w:rPr>
      </w:pP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1515"/>
        <w:gridCol w:w="7260"/>
      </w:tblGrid>
      <w:tr w:rsidR="6F8A96E9" w14:paraId="5B7182CF" w14:textId="77777777" w:rsidTr="6F8A96E9">
        <w:tc>
          <w:tcPr>
            <w:tcW w:w="1515" w:type="dxa"/>
            <w:tcBorders>
              <w:top w:val="nil"/>
              <w:left w:val="nil"/>
              <w:bottom w:val="single" w:sz="6" w:space="0" w:color="auto"/>
              <w:right w:val="single" w:sz="6" w:space="0" w:color="000000" w:themeColor="text1"/>
            </w:tcBorders>
          </w:tcPr>
          <w:p w14:paraId="1CBC4A95" w14:textId="38450218" w:rsidR="6F8A96E9" w:rsidRPr="00084B1C" w:rsidRDefault="6F8A96E9" w:rsidP="6F8A96E9">
            <w:pPr>
              <w:spacing w:before="120" w:after="0" w:line="240" w:lineRule="auto"/>
              <w:rPr>
                <w:rFonts w:ascii="Verdana" w:eastAsia="Verdana" w:hAnsi="Verdana" w:cs="Verdana"/>
                <w:szCs w:val="18"/>
                <w:lang w:val="pt-PT"/>
              </w:rPr>
            </w:pPr>
          </w:p>
        </w:tc>
        <w:tc>
          <w:tcPr>
            <w:tcW w:w="726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auto"/>
              <w:right w:val="single" w:sz="6" w:space="0" w:color="000000" w:themeColor="text1"/>
            </w:tcBorders>
          </w:tcPr>
          <w:p w14:paraId="7BCF8142" w14:textId="15B248F5" w:rsidR="6F8A96E9" w:rsidRDefault="6F8A96E9" w:rsidP="6F8A96E9">
            <w:pPr>
              <w:pStyle w:val="Textoemtabela"/>
              <w:spacing w:before="120" w:line="240" w:lineRule="auto"/>
              <w:rPr>
                <w:rFonts w:eastAsia="Verdana" w:cs="Verdana"/>
              </w:rPr>
            </w:pPr>
            <w:proofErr w:type="spellStart"/>
            <w:r w:rsidRPr="72F6BD11">
              <w:rPr>
                <w:rFonts w:eastAsia="Verdana" w:cs="Verdana"/>
                <w:b/>
                <w:lang w:val="en-US"/>
              </w:rPr>
              <w:t>Registo</w:t>
            </w:r>
            <w:proofErr w:type="spellEnd"/>
            <w:r w:rsidRPr="72F6BD11">
              <w:rPr>
                <w:rFonts w:eastAsia="Verdana" w:cs="Verdana"/>
                <w:b/>
                <w:lang w:val="en-US"/>
              </w:rPr>
              <w:t xml:space="preserve"> </w:t>
            </w:r>
            <w:r w:rsidR="4B3D8DD1" w:rsidRPr="72F6BD11">
              <w:rPr>
                <w:rFonts w:eastAsia="Verdana" w:cs="Verdana"/>
                <w:b/>
                <w:bCs/>
                <w:lang w:val="en-US"/>
              </w:rPr>
              <w:t>6</w:t>
            </w:r>
          </w:p>
        </w:tc>
      </w:tr>
      <w:tr w:rsidR="6F8A96E9" w14:paraId="4AF5F622" w14:textId="77777777" w:rsidTr="6F8A96E9">
        <w:tc>
          <w:tcPr>
            <w:tcW w:w="1515" w:type="dxa"/>
            <w:tcBorders>
              <w:top w:val="single" w:sz="6" w:space="0" w:color="auto"/>
              <w:left w:val="single" w:sz="6" w:space="0" w:color="000000" w:themeColor="text1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</w:tcPr>
          <w:p w14:paraId="2841894B" w14:textId="4C9C6757" w:rsidR="6F8A96E9" w:rsidRDefault="6F8A96E9" w:rsidP="6F8A96E9">
            <w:pPr>
              <w:pStyle w:val="Textoemtabela"/>
              <w:spacing w:line="240" w:lineRule="auto"/>
              <w:rPr>
                <w:rFonts w:eastAsia="Verdana" w:cs="Verdana"/>
                <w:szCs w:val="18"/>
              </w:rPr>
            </w:pPr>
            <w:proofErr w:type="spellStart"/>
            <w:r w:rsidRPr="6F8A96E9">
              <w:rPr>
                <w:rFonts w:eastAsia="Verdana" w:cs="Verdana"/>
                <w:b/>
                <w:bCs/>
                <w:szCs w:val="18"/>
                <w:lang w:val="en-US"/>
              </w:rPr>
              <w:t>Tarefa</w:t>
            </w:r>
            <w:proofErr w:type="spellEnd"/>
          </w:p>
        </w:tc>
        <w:tc>
          <w:tcPr>
            <w:tcW w:w="7260" w:type="dxa"/>
            <w:tcBorders>
              <w:top w:val="single" w:sz="6" w:space="0" w:color="auto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000000" w:themeColor="text1"/>
            </w:tcBorders>
          </w:tcPr>
          <w:p w14:paraId="1C35BFDB" w14:textId="6AAC848E" w:rsidR="6F8A96E9" w:rsidRPr="00F35AE8" w:rsidRDefault="6F8A96E9" w:rsidP="6F8A96E9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proofErr w:type="spellStart"/>
            <w:r w:rsidRPr="00F35AE8">
              <w:rPr>
                <w:bCs/>
                <w:color w:val="auto"/>
                <w:sz w:val="16"/>
                <w:szCs w:val="16"/>
                <w:lang w:val="pt-PT" w:eastAsia="ar-SA"/>
              </w:rPr>
              <w:t>Categorias</w:t>
            </w:r>
            <w:proofErr w:type="spellEnd"/>
            <w:r w:rsidRPr="00F35AE8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</w:t>
            </w:r>
            <w:proofErr w:type="spellStart"/>
            <w:r w:rsidRPr="00F35AE8">
              <w:rPr>
                <w:bCs/>
                <w:color w:val="auto"/>
                <w:sz w:val="16"/>
                <w:szCs w:val="16"/>
                <w:lang w:val="pt-PT" w:eastAsia="ar-SA"/>
              </w:rPr>
              <w:t>mais</w:t>
            </w:r>
            <w:proofErr w:type="spellEnd"/>
            <w:r w:rsidRPr="00F35AE8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</w:t>
            </w:r>
            <w:proofErr w:type="spellStart"/>
            <w:r w:rsidRPr="00F35AE8">
              <w:rPr>
                <w:bCs/>
                <w:color w:val="auto"/>
                <w:sz w:val="16"/>
                <w:szCs w:val="16"/>
                <w:lang w:val="pt-PT" w:eastAsia="ar-SA"/>
              </w:rPr>
              <w:t>procuradas</w:t>
            </w:r>
            <w:proofErr w:type="spellEnd"/>
          </w:p>
        </w:tc>
      </w:tr>
      <w:tr w:rsidR="6F8A96E9" w14:paraId="33561D46" w14:textId="77777777" w:rsidTr="6F8A96E9">
        <w:tc>
          <w:tcPr>
            <w:tcW w:w="1515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</w:tcPr>
          <w:p w14:paraId="2029AC1D" w14:textId="22187FDF" w:rsidR="6F8A96E9" w:rsidRDefault="6F8A96E9" w:rsidP="6F8A96E9">
            <w:pPr>
              <w:pStyle w:val="Textoemtabela"/>
              <w:spacing w:line="240" w:lineRule="auto"/>
              <w:rPr>
                <w:rFonts w:eastAsia="Verdana" w:cs="Verdana"/>
                <w:szCs w:val="18"/>
              </w:rPr>
            </w:pPr>
            <w:r w:rsidRPr="6F8A96E9">
              <w:rPr>
                <w:rFonts w:eastAsia="Verdana" w:cs="Verdana"/>
                <w:b/>
                <w:bCs/>
                <w:szCs w:val="18"/>
                <w:lang w:val="en-US"/>
              </w:rPr>
              <w:t>Local</w:t>
            </w:r>
          </w:p>
        </w:tc>
        <w:tc>
          <w:tcPr>
            <w:tcW w:w="726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</w:tcPr>
          <w:p w14:paraId="48B7994B" w14:textId="0271AC63" w:rsidR="6F8A96E9" w:rsidRPr="00F35AE8" w:rsidRDefault="6F8A96E9" w:rsidP="6F8A96E9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proofErr w:type="spellStart"/>
            <w:r w:rsidRPr="00F35AE8">
              <w:rPr>
                <w:bCs/>
                <w:color w:val="auto"/>
                <w:sz w:val="16"/>
                <w:szCs w:val="16"/>
                <w:lang w:val="pt-PT" w:eastAsia="ar-SA"/>
              </w:rPr>
              <w:t>Página</w:t>
            </w:r>
            <w:proofErr w:type="spellEnd"/>
            <w:r w:rsidRPr="00F35AE8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Principal</w:t>
            </w:r>
          </w:p>
        </w:tc>
      </w:tr>
      <w:tr w:rsidR="6F8A96E9" w14:paraId="631EC235" w14:textId="77777777" w:rsidTr="6F8A96E9">
        <w:tc>
          <w:tcPr>
            <w:tcW w:w="1515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</w:tcPr>
          <w:p w14:paraId="184FED03" w14:textId="74BB791A" w:rsidR="6F8A96E9" w:rsidRDefault="6F8A96E9" w:rsidP="6F8A96E9">
            <w:pPr>
              <w:pStyle w:val="Textoemtabela"/>
              <w:spacing w:line="240" w:lineRule="auto"/>
              <w:rPr>
                <w:rFonts w:eastAsia="Verdana" w:cs="Verdana"/>
                <w:szCs w:val="18"/>
              </w:rPr>
            </w:pPr>
            <w:proofErr w:type="spellStart"/>
            <w:r w:rsidRPr="6F8A96E9">
              <w:rPr>
                <w:rFonts w:eastAsia="Verdana" w:cs="Verdana"/>
                <w:b/>
                <w:bCs/>
                <w:szCs w:val="18"/>
                <w:lang w:val="en-US"/>
              </w:rPr>
              <w:t>Heurística</w:t>
            </w:r>
            <w:proofErr w:type="spellEnd"/>
          </w:p>
        </w:tc>
        <w:tc>
          <w:tcPr>
            <w:tcW w:w="726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</w:tcPr>
          <w:p w14:paraId="70B2177C" w14:textId="154B9A17" w:rsidR="6F8A96E9" w:rsidRPr="00F35AE8" w:rsidRDefault="6F8A96E9" w:rsidP="6F8A96E9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F35AE8">
              <w:rPr>
                <w:bCs/>
                <w:color w:val="auto"/>
                <w:sz w:val="16"/>
                <w:szCs w:val="16"/>
                <w:lang w:val="pt-PT" w:eastAsia="ar-SA"/>
              </w:rPr>
              <w:t>4, 6, 7,8</w:t>
            </w:r>
          </w:p>
        </w:tc>
      </w:tr>
      <w:tr w:rsidR="6F8A96E9" w:rsidRPr="00084B1C" w14:paraId="2249E8E4" w14:textId="77777777" w:rsidTr="6F8A96E9">
        <w:tc>
          <w:tcPr>
            <w:tcW w:w="1515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</w:tcPr>
          <w:p w14:paraId="0C55C195" w14:textId="708A7176" w:rsidR="6F8A96E9" w:rsidRDefault="6F8A96E9" w:rsidP="6F8A96E9">
            <w:pPr>
              <w:pStyle w:val="Textoemtabela"/>
              <w:spacing w:line="240" w:lineRule="auto"/>
              <w:rPr>
                <w:rFonts w:eastAsia="Verdana" w:cs="Verdana"/>
                <w:szCs w:val="18"/>
              </w:rPr>
            </w:pPr>
            <w:proofErr w:type="spellStart"/>
            <w:r w:rsidRPr="6F8A96E9">
              <w:rPr>
                <w:rFonts w:eastAsia="Verdana" w:cs="Verdana"/>
                <w:b/>
                <w:bCs/>
                <w:szCs w:val="18"/>
                <w:lang w:val="en-US"/>
              </w:rPr>
              <w:t>Descrição</w:t>
            </w:r>
            <w:proofErr w:type="spellEnd"/>
          </w:p>
        </w:tc>
        <w:tc>
          <w:tcPr>
            <w:tcW w:w="726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</w:tcPr>
          <w:p w14:paraId="43EB9640" w14:textId="4D85CA01" w:rsidR="6F8A96E9" w:rsidRPr="00F35AE8" w:rsidRDefault="6F8A96E9" w:rsidP="6F8A96E9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F35AE8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O </w:t>
            </w:r>
            <w:proofErr w:type="spellStart"/>
            <w:r w:rsidRPr="00F35AE8">
              <w:rPr>
                <w:bCs/>
                <w:color w:val="auto"/>
                <w:sz w:val="16"/>
                <w:szCs w:val="16"/>
                <w:lang w:val="pt-PT" w:eastAsia="ar-SA"/>
              </w:rPr>
              <w:t>slider</w:t>
            </w:r>
            <w:proofErr w:type="spellEnd"/>
            <w:r w:rsidRPr="00F35AE8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horizontal nas Categorias mais procuradas quase ao se percebe que existem outras categorias mais para a direita</w:t>
            </w:r>
          </w:p>
        </w:tc>
      </w:tr>
      <w:tr w:rsidR="6F8A96E9" w14:paraId="29FF21D1" w14:textId="77777777" w:rsidTr="6F8A96E9">
        <w:tc>
          <w:tcPr>
            <w:tcW w:w="1515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</w:tcPr>
          <w:p w14:paraId="02B549DE" w14:textId="1A374BDA" w:rsidR="6F8A96E9" w:rsidRDefault="6F8A96E9" w:rsidP="6F8A96E9">
            <w:pPr>
              <w:pStyle w:val="Textoemtabela"/>
              <w:spacing w:line="240" w:lineRule="auto"/>
              <w:rPr>
                <w:rFonts w:eastAsia="Verdana" w:cs="Verdana"/>
                <w:szCs w:val="18"/>
              </w:rPr>
            </w:pPr>
            <w:proofErr w:type="spellStart"/>
            <w:r w:rsidRPr="6F8A96E9">
              <w:rPr>
                <w:rFonts w:eastAsia="Verdana" w:cs="Verdana"/>
                <w:b/>
                <w:bCs/>
                <w:szCs w:val="18"/>
                <w:lang w:val="en-US"/>
              </w:rPr>
              <w:t>Frequência</w:t>
            </w:r>
            <w:proofErr w:type="spellEnd"/>
          </w:p>
        </w:tc>
        <w:tc>
          <w:tcPr>
            <w:tcW w:w="726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</w:tcPr>
          <w:p w14:paraId="79B42422" w14:textId="568FAB34" w:rsidR="6F8A96E9" w:rsidRPr="00F35AE8" w:rsidRDefault="6F8A96E9" w:rsidP="6F8A96E9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proofErr w:type="spellStart"/>
            <w:r w:rsidRPr="00F35AE8">
              <w:rPr>
                <w:bCs/>
                <w:color w:val="auto"/>
                <w:sz w:val="16"/>
                <w:szCs w:val="16"/>
                <w:lang w:val="pt-PT" w:eastAsia="ar-SA"/>
              </w:rPr>
              <w:t>frequente</w:t>
            </w:r>
            <w:proofErr w:type="spellEnd"/>
          </w:p>
        </w:tc>
      </w:tr>
      <w:tr w:rsidR="6F8A96E9" w14:paraId="685385C7" w14:textId="77777777" w:rsidTr="6F8A96E9">
        <w:tc>
          <w:tcPr>
            <w:tcW w:w="1515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</w:tcPr>
          <w:p w14:paraId="7DF11553" w14:textId="6FCC77E4" w:rsidR="6F8A96E9" w:rsidRDefault="6F8A96E9" w:rsidP="6F8A96E9">
            <w:pPr>
              <w:pStyle w:val="Textoemtabela"/>
              <w:spacing w:line="240" w:lineRule="auto"/>
              <w:rPr>
                <w:rFonts w:eastAsia="Verdana" w:cs="Verdana"/>
                <w:szCs w:val="18"/>
              </w:rPr>
            </w:pPr>
            <w:proofErr w:type="spellStart"/>
            <w:r w:rsidRPr="6F8A96E9">
              <w:rPr>
                <w:rFonts w:eastAsia="Verdana" w:cs="Verdana"/>
                <w:b/>
                <w:bCs/>
                <w:szCs w:val="18"/>
                <w:lang w:val="en-US"/>
              </w:rPr>
              <w:t>Persistência</w:t>
            </w:r>
            <w:proofErr w:type="spellEnd"/>
          </w:p>
        </w:tc>
        <w:tc>
          <w:tcPr>
            <w:tcW w:w="726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</w:tcPr>
          <w:p w14:paraId="42BF4682" w14:textId="03769E1E" w:rsidR="6F8A96E9" w:rsidRPr="00F35AE8" w:rsidRDefault="6F8A96E9" w:rsidP="6F8A96E9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F35AE8">
              <w:rPr>
                <w:bCs/>
                <w:color w:val="auto"/>
                <w:sz w:val="16"/>
                <w:szCs w:val="16"/>
                <w:lang w:val="pt-PT" w:eastAsia="ar-SA"/>
              </w:rPr>
              <w:t>repete sempre</w:t>
            </w:r>
          </w:p>
        </w:tc>
      </w:tr>
      <w:tr w:rsidR="6F8A96E9" w14:paraId="69600051" w14:textId="77777777" w:rsidTr="6F8A96E9">
        <w:tc>
          <w:tcPr>
            <w:tcW w:w="1515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</w:tcPr>
          <w:p w14:paraId="1C36D386" w14:textId="3372E26F" w:rsidR="6F8A96E9" w:rsidRDefault="6F8A96E9" w:rsidP="6F8A96E9">
            <w:pPr>
              <w:pStyle w:val="Textoemtabela"/>
              <w:spacing w:line="240" w:lineRule="auto"/>
              <w:rPr>
                <w:rFonts w:eastAsia="Verdana" w:cs="Verdana"/>
                <w:szCs w:val="18"/>
              </w:rPr>
            </w:pPr>
            <w:proofErr w:type="spellStart"/>
            <w:r w:rsidRPr="6F8A96E9">
              <w:rPr>
                <w:rFonts w:eastAsia="Verdana" w:cs="Verdana"/>
                <w:b/>
                <w:bCs/>
                <w:szCs w:val="18"/>
                <w:lang w:val="en-US"/>
              </w:rPr>
              <w:t>Severidade</w:t>
            </w:r>
            <w:proofErr w:type="spellEnd"/>
          </w:p>
        </w:tc>
        <w:tc>
          <w:tcPr>
            <w:tcW w:w="726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</w:tcPr>
          <w:p w14:paraId="72CE256C" w14:textId="20325401" w:rsidR="6F8A96E9" w:rsidRPr="00F35AE8" w:rsidRDefault="6F8A96E9" w:rsidP="6F8A96E9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F35AE8">
              <w:rPr>
                <w:bCs/>
                <w:color w:val="auto"/>
                <w:sz w:val="16"/>
                <w:szCs w:val="16"/>
                <w:lang w:val="pt-PT" w:eastAsia="ar-SA"/>
              </w:rPr>
              <w:t>1</w:t>
            </w:r>
          </w:p>
        </w:tc>
      </w:tr>
      <w:tr w:rsidR="6F8A96E9" w:rsidRPr="00084B1C" w14:paraId="6386ADC5" w14:textId="77777777" w:rsidTr="6F8A96E9">
        <w:tc>
          <w:tcPr>
            <w:tcW w:w="1515" w:type="dxa"/>
            <w:tcBorders>
              <w:top w:val="single" w:sz="6" w:space="0" w:color="BFBFBF" w:themeColor="background1" w:themeShade="BF"/>
              <w:left w:val="single" w:sz="6" w:space="0" w:color="000000" w:themeColor="text1"/>
              <w:bottom w:val="single" w:sz="6" w:space="0" w:color="000000" w:themeColor="text1"/>
              <w:right w:val="single" w:sz="6" w:space="0" w:color="BFBFBF" w:themeColor="background1" w:themeShade="BF"/>
            </w:tcBorders>
          </w:tcPr>
          <w:p w14:paraId="20AC342F" w14:textId="731B6721" w:rsidR="6F8A96E9" w:rsidRDefault="6F8A96E9" w:rsidP="6F8A96E9">
            <w:pPr>
              <w:pStyle w:val="Textoemtabela"/>
              <w:spacing w:line="240" w:lineRule="auto"/>
              <w:rPr>
                <w:rFonts w:eastAsia="Verdana" w:cs="Verdana"/>
                <w:szCs w:val="18"/>
              </w:rPr>
            </w:pPr>
            <w:proofErr w:type="spellStart"/>
            <w:r w:rsidRPr="6F8A96E9">
              <w:rPr>
                <w:rFonts w:eastAsia="Verdana" w:cs="Verdana"/>
                <w:b/>
                <w:bCs/>
                <w:szCs w:val="18"/>
                <w:lang w:val="en-US"/>
              </w:rPr>
              <w:t>Solução</w:t>
            </w:r>
            <w:proofErr w:type="spellEnd"/>
          </w:p>
        </w:tc>
        <w:tc>
          <w:tcPr>
            <w:tcW w:w="726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000000" w:themeColor="text1"/>
              <w:right w:val="single" w:sz="6" w:space="0" w:color="000000" w:themeColor="text1"/>
            </w:tcBorders>
          </w:tcPr>
          <w:p w14:paraId="40E3E961" w14:textId="1E960769" w:rsidR="6F8A96E9" w:rsidRPr="00F35AE8" w:rsidRDefault="6F8A96E9" w:rsidP="6F8A96E9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F35AE8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Apresentar todas as categorias por linhas e colunas, ou alterar o cursor </w:t>
            </w:r>
            <w:proofErr w:type="spellStart"/>
            <w:r w:rsidRPr="00F35AE8">
              <w:rPr>
                <w:bCs/>
                <w:color w:val="auto"/>
                <w:sz w:val="16"/>
                <w:szCs w:val="16"/>
                <w:lang w:val="pt-PT" w:eastAsia="ar-SA"/>
              </w:rPr>
              <w:t>pointer</w:t>
            </w:r>
            <w:proofErr w:type="spellEnd"/>
            <w:r w:rsidRPr="00F35AE8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para identificar que o elemento é </w:t>
            </w:r>
            <w:proofErr w:type="spellStart"/>
            <w:r w:rsidRPr="00F35AE8">
              <w:rPr>
                <w:bCs/>
                <w:color w:val="auto"/>
                <w:sz w:val="16"/>
                <w:szCs w:val="16"/>
                <w:lang w:val="pt-PT" w:eastAsia="ar-SA"/>
              </w:rPr>
              <w:t>movivel</w:t>
            </w:r>
            <w:proofErr w:type="spellEnd"/>
          </w:p>
        </w:tc>
      </w:tr>
    </w:tbl>
    <w:p w14:paraId="15F9C8B0" w14:textId="5175B7D3" w:rsidR="00B323B7" w:rsidRPr="00084B1C" w:rsidRDefault="00B323B7" w:rsidP="00084B1C">
      <w:pPr>
        <w:spacing w:after="0"/>
        <w:rPr>
          <w:color w:val="auto"/>
          <w:lang w:val="pt-PT"/>
        </w:rPr>
      </w:pP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1515"/>
        <w:gridCol w:w="7260"/>
      </w:tblGrid>
      <w:tr w:rsidR="6F8A96E9" w14:paraId="52B9A35A" w14:textId="77777777" w:rsidTr="6F8A96E9">
        <w:tc>
          <w:tcPr>
            <w:tcW w:w="1515" w:type="dxa"/>
            <w:tcBorders>
              <w:top w:val="nil"/>
              <w:left w:val="nil"/>
              <w:bottom w:val="single" w:sz="6" w:space="0" w:color="auto"/>
              <w:right w:val="single" w:sz="6" w:space="0" w:color="000000" w:themeColor="text1"/>
            </w:tcBorders>
          </w:tcPr>
          <w:p w14:paraId="79F30DCE" w14:textId="72E99896" w:rsidR="6F8A96E9" w:rsidRPr="00084B1C" w:rsidRDefault="6F8A96E9" w:rsidP="6F8A96E9">
            <w:pPr>
              <w:spacing w:before="120" w:after="0" w:line="240" w:lineRule="auto"/>
              <w:rPr>
                <w:rFonts w:ascii="Verdana" w:eastAsia="Verdana" w:hAnsi="Verdana" w:cs="Verdana"/>
                <w:szCs w:val="18"/>
                <w:lang w:val="pt-PT"/>
              </w:rPr>
            </w:pPr>
          </w:p>
        </w:tc>
        <w:tc>
          <w:tcPr>
            <w:tcW w:w="726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auto"/>
              <w:right w:val="single" w:sz="6" w:space="0" w:color="000000" w:themeColor="text1"/>
            </w:tcBorders>
          </w:tcPr>
          <w:p w14:paraId="5F06FAB5" w14:textId="5B98E8F8" w:rsidR="6F8A96E9" w:rsidRDefault="6F8A96E9" w:rsidP="6F8A96E9">
            <w:pPr>
              <w:pStyle w:val="Textoemtabela"/>
              <w:spacing w:before="120" w:line="240" w:lineRule="auto"/>
              <w:rPr>
                <w:rFonts w:eastAsia="Verdana" w:cs="Verdana"/>
              </w:rPr>
            </w:pPr>
            <w:proofErr w:type="spellStart"/>
            <w:r w:rsidRPr="72F6BD11">
              <w:rPr>
                <w:rFonts w:eastAsia="Verdana" w:cs="Verdana"/>
                <w:b/>
                <w:lang w:val="en-US"/>
              </w:rPr>
              <w:t>Registo</w:t>
            </w:r>
            <w:proofErr w:type="spellEnd"/>
            <w:r w:rsidRPr="72F6BD11">
              <w:rPr>
                <w:rFonts w:eastAsia="Verdana" w:cs="Verdana"/>
                <w:b/>
                <w:lang w:val="en-US"/>
              </w:rPr>
              <w:t xml:space="preserve"> </w:t>
            </w:r>
            <w:r w:rsidR="70431615" w:rsidRPr="72F6BD11">
              <w:rPr>
                <w:rFonts w:eastAsia="Verdana" w:cs="Verdana"/>
                <w:b/>
                <w:bCs/>
                <w:lang w:val="en-US"/>
              </w:rPr>
              <w:t>7</w:t>
            </w:r>
          </w:p>
        </w:tc>
      </w:tr>
      <w:tr w:rsidR="6F8A96E9" w14:paraId="126BD924" w14:textId="77777777" w:rsidTr="6F8A96E9">
        <w:tc>
          <w:tcPr>
            <w:tcW w:w="1515" w:type="dxa"/>
            <w:tcBorders>
              <w:top w:val="single" w:sz="6" w:space="0" w:color="auto"/>
              <w:left w:val="single" w:sz="6" w:space="0" w:color="000000" w:themeColor="text1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</w:tcPr>
          <w:p w14:paraId="5FB0571A" w14:textId="0577E370" w:rsidR="6F8A96E9" w:rsidRDefault="6F8A96E9" w:rsidP="6F8A96E9">
            <w:pPr>
              <w:pStyle w:val="Textoemtabela"/>
              <w:spacing w:line="240" w:lineRule="auto"/>
              <w:rPr>
                <w:rFonts w:eastAsia="Verdana" w:cs="Verdana"/>
                <w:szCs w:val="18"/>
              </w:rPr>
            </w:pPr>
            <w:proofErr w:type="spellStart"/>
            <w:r w:rsidRPr="6F8A96E9">
              <w:rPr>
                <w:rFonts w:eastAsia="Verdana" w:cs="Verdana"/>
                <w:b/>
                <w:bCs/>
                <w:szCs w:val="18"/>
                <w:lang w:val="en-US"/>
              </w:rPr>
              <w:t>Tarefa</w:t>
            </w:r>
            <w:proofErr w:type="spellEnd"/>
          </w:p>
        </w:tc>
        <w:tc>
          <w:tcPr>
            <w:tcW w:w="7260" w:type="dxa"/>
            <w:tcBorders>
              <w:top w:val="single" w:sz="6" w:space="0" w:color="auto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000000" w:themeColor="text1"/>
            </w:tcBorders>
          </w:tcPr>
          <w:p w14:paraId="0EF5C1C9" w14:textId="2BD68DFD" w:rsidR="6F8A96E9" w:rsidRPr="00F35AE8" w:rsidRDefault="6F8A96E9" w:rsidP="6F8A96E9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proofErr w:type="spellStart"/>
            <w:r w:rsidRPr="00F35AE8">
              <w:rPr>
                <w:bCs/>
                <w:color w:val="auto"/>
                <w:sz w:val="16"/>
                <w:szCs w:val="16"/>
                <w:lang w:val="pt-PT" w:eastAsia="ar-SA"/>
              </w:rPr>
              <w:t>Efetuar</w:t>
            </w:r>
            <w:proofErr w:type="spellEnd"/>
            <w:r w:rsidRPr="00F35AE8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o login</w:t>
            </w:r>
          </w:p>
        </w:tc>
      </w:tr>
      <w:tr w:rsidR="6F8A96E9" w14:paraId="67C6D14E" w14:textId="77777777" w:rsidTr="6F8A96E9">
        <w:tc>
          <w:tcPr>
            <w:tcW w:w="1515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</w:tcPr>
          <w:p w14:paraId="10A67D6F" w14:textId="7312FC89" w:rsidR="6F8A96E9" w:rsidRDefault="6F8A96E9" w:rsidP="6F8A96E9">
            <w:pPr>
              <w:pStyle w:val="Textoemtabela"/>
              <w:spacing w:line="240" w:lineRule="auto"/>
              <w:rPr>
                <w:rFonts w:eastAsia="Verdana" w:cs="Verdana"/>
                <w:szCs w:val="18"/>
              </w:rPr>
            </w:pPr>
            <w:r w:rsidRPr="6F8A96E9">
              <w:rPr>
                <w:rFonts w:eastAsia="Verdana" w:cs="Verdana"/>
                <w:b/>
                <w:bCs/>
                <w:szCs w:val="18"/>
                <w:lang w:val="en-US"/>
              </w:rPr>
              <w:t>Local</w:t>
            </w:r>
          </w:p>
        </w:tc>
        <w:tc>
          <w:tcPr>
            <w:tcW w:w="726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</w:tcPr>
          <w:p w14:paraId="409F9644" w14:textId="7C8FF934" w:rsidR="6F8A96E9" w:rsidRPr="00F35AE8" w:rsidRDefault="6F8A96E9" w:rsidP="6F8A96E9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proofErr w:type="spellStart"/>
            <w:r w:rsidRPr="00F35AE8">
              <w:rPr>
                <w:bCs/>
                <w:color w:val="auto"/>
                <w:sz w:val="16"/>
                <w:szCs w:val="16"/>
                <w:lang w:val="pt-PT" w:eastAsia="ar-SA"/>
              </w:rPr>
              <w:t>Página</w:t>
            </w:r>
            <w:proofErr w:type="spellEnd"/>
            <w:r w:rsidRPr="00F35AE8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</w:t>
            </w:r>
            <w:proofErr w:type="spellStart"/>
            <w:r w:rsidRPr="00F35AE8">
              <w:rPr>
                <w:bCs/>
                <w:color w:val="auto"/>
                <w:sz w:val="16"/>
                <w:szCs w:val="16"/>
                <w:lang w:val="pt-PT" w:eastAsia="ar-SA"/>
              </w:rPr>
              <w:t>Inicial</w:t>
            </w:r>
            <w:proofErr w:type="spellEnd"/>
          </w:p>
        </w:tc>
      </w:tr>
      <w:tr w:rsidR="6F8A96E9" w14:paraId="709CC70A" w14:textId="77777777" w:rsidTr="6F8A96E9">
        <w:tc>
          <w:tcPr>
            <w:tcW w:w="1515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</w:tcPr>
          <w:p w14:paraId="712C64A1" w14:textId="3DB17894" w:rsidR="6F8A96E9" w:rsidRDefault="6F8A96E9" w:rsidP="6F8A96E9">
            <w:pPr>
              <w:pStyle w:val="Textoemtabela"/>
              <w:spacing w:line="240" w:lineRule="auto"/>
              <w:rPr>
                <w:rFonts w:eastAsia="Verdana" w:cs="Verdana"/>
                <w:szCs w:val="18"/>
              </w:rPr>
            </w:pPr>
            <w:proofErr w:type="spellStart"/>
            <w:r w:rsidRPr="6F8A96E9">
              <w:rPr>
                <w:rFonts w:eastAsia="Verdana" w:cs="Verdana"/>
                <w:b/>
                <w:bCs/>
                <w:szCs w:val="18"/>
                <w:lang w:val="en-US"/>
              </w:rPr>
              <w:t>Heurística</w:t>
            </w:r>
            <w:proofErr w:type="spellEnd"/>
          </w:p>
        </w:tc>
        <w:tc>
          <w:tcPr>
            <w:tcW w:w="726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</w:tcPr>
          <w:p w14:paraId="5D2CDC23" w14:textId="382879F6" w:rsidR="6F8A96E9" w:rsidRPr="00F35AE8" w:rsidRDefault="6F8A96E9" w:rsidP="6F8A96E9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F35AE8">
              <w:rPr>
                <w:bCs/>
                <w:color w:val="auto"/>
                <w:sz w:val="16"/>
                <w:szCs w:val="16"/>
                <w:lang w:val="pt-PT" w:eastAsia="ar-SA"/>
              </w:rPr>
              <w:t>3, 7</w:t>
            </w:r>
          </w:p>
        </w:tc>
      </w:tr>
      <w:tr w:rsidR="6F8A96E9" w:rsidRPr="00084B1C" w14:paraId="499E66BD" w14:textId="77777777" w:rsidTr="6F8A96E9">
        <w:tc>
          <w:tcPr>
            <w:tcW w:w="1515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</w:tcPr>
          <w:p w14:paraId="540A53BC" w14:textId="67119A2E" w:rsidR="6F8A96E9" w:rsidRDefault="6F8A96E9" w:rsidP="6F8A96E9">
            <w:pPr>
              <w:pStyle w:val="Textoemtabela"/>
              <w:spacing w:line="240" w:lineRule="auto"/>
              <w:rPr>
                <w:rFonts w:eastAsia="Verdana" w:cs="Verdana"/>
                <w:szCs w:val="18"/>
              </w:rPr>
            </w:pPr>
            <w:proofErr w:type="spellStart"/>
            <w:r w:rsidRPr="6F8A96E9">
              <w:rPr>
                <w:rFonts w:eastAsia="Verdana" w:cs="Verdana"/>
                <w:b/>
                <w:bCs/>
                <w:szCs w:val="18"/>
                <w:lang w:val="en-US"/>
              </w:rPr>
              <w:t>Descrição</w:t>
            </w:r>
            <w:proofErr w:type="spellEnd"/>
          </w:p>
        </w:tc>
        <w:tc>
          <w:tcPr>
            <w:tcW w:w="726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</w:tcPr>
          <w:p w14:paraId="2A38547F" w14:textId="00AE0ACC" w:rsidR="6F8A96E9" w:rsidRPr="00F35AE8" w:rsidRDefault="6F8A96E9" w:rsidP="6F8A96E9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F35AE8">
              <w:rPr>
                <w:bCs/>
                <w:color w:val="auto"/>
                <w:sz w:val="16"/>
                <w:szCs w:val="16"/>
                <w:lang w:val="pt-PT" w:eastAsia="ar-SA"/>
              </w:rPr>
              <w:t>O formulário de login numa página à parte tornasse irrelevante</w:t>
            </w:r>
          </w:p>
        </w:tc>
      </w:tr>
      <w:tr w:rsidR="6F8A96E9" w14:paraId="2AB2D628" w14:textId="77777777" w:rsidTr="6F8A96E9">
        <w:tc>
          <w:tcPr>
            <w:tcW w:w="1515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</w:tcPr>
          <w:p w14:paraId="78CAE318" w14:textId="03C3BE8D" w:rsidR="6F8A96E9" w:rsidRDefault="6F8A96E9" w:rsidP="6F8A96E9">
            <w:pPr>
              <w:pStyle w:val="Textoemtabela"/>
              <w:spacing w:line="240" w:lineRule="auto"/>
              <w:rPr>
                <w:rFonts w:eastAsia="Verdana" w:cs="Verdana"/>
                <w:szCs w:val="18"/>
              </w:rPr>
            </w:pPr>
            <w:proofErr w:type="spellStart"/>
            <w:r w:rsidRPr="6F8A96E9">
              <w:rPr>
                <w:rFonts w:eastAsia="Verdana" w:cs="Verdana"/>
                <w:b/>
                <w:bCs/>
                <w:szCs w:val="18"/>
                <w:lang w:val="en-US"/>
              </w:rPr>
              <w:t>Frequência</w:t>
            </w:r>
            <w:proofErr w:type="spellEnd"/>
          </w:p>
        </w:tc>
        <w:tc>
          <w:tcPr>
            <w:tcW w:w="726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</w:tcPr>
          <w:p w14:paraId="76111C91" w14:textId="3B3505F3" w:rsidR="6F8A96E9" w:rsidRPr="00F35AE8" w:rsidRDefault="6F8A96E9" w:rsidP="6F8A96E9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proofErr w:type="spellStart"/>
            <w:r w:rsidRPr="00F35AE8">
              <w:rPr>
                <w:bCs/>
                <w:color w:val="auto"/>
                <w:sz w:val="16"/>
                <w:szCs w:val="16"/>
                <w:lang w:val="pt-PT" w:eastAsia="ar-SA"/>
              </w:rPr>
              <w:t>frequente</w:t>
            </w:r>
            <w:proofErr w:type="spellEnd"/>
          </w:p>
        </w:tc>
      </w:tr>
      <w:tr w:rsidR="6F8A96E9" w14:paraId="6776CA08" w14:textId="77777777" w:rsidTr="6F8A96E9">
        <w:tc>
          <w:tcPr>
            <w:tcW w:w="1515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</w:tcPr>
          <w:p w14:paraId="45FAFF20" w14:textId="7F50777D" w:rsidR="6F8A96E9" w:rsidRDefault="6F8A96E9" w:rsidP="6F8A96E9">
            <w:pPr>
              <w:pStyle w:val="Textoemtabela"/>
              <w:spacing w:line="240" w:lineRule="auto"/>
              <w:rPr>
                <w:rFonts w:eastAsia="Verdana" w:cs="Verdana"/>
                <w:szCs w:val="18"/>
              </w:rPr>
            </w:pPr>
            <w:proofErr w:type="spellStart"/>
            <w:r w:rsidRPr="6F8A96E9">
              <w:rPr>
                <w:rFonts w:eastAsia="Verdana" w:cs="Verdana"/>
                <w:b/>
                <w:bCs/>
                <w:szCs w:val="18"/>
                <w:lang w:val="en-US"/>
              </w:rPr>
              <w:t>Persistência</w:t>
            </w:r>
            <w:proofErr w:type="spellEnd"/>
          </w:p>
        </w:tc>
        <w:tc>
          <w:tcPr>
            <w:tcW w:w="726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</w:tcPr>
          <w:p w14:paraId="00B78E2E" w14:textId="29606E50" w:rsidR="6F8A96E9" w:rsidRPr="00F35AE8" w:rsidRDefault="6F8A96E9" w:rsidP="6F8A96E9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F35AE8">
              <w:rPr>
                <w:bCs/>
                <w:color w:val="auto"/>
                <w:sz w:val="16"/>
                <w:szCs w:val="16"/>
                <w:lang w:val="pt-PT" w:eastAsia="ar-SA"/>
              </w:rPr>
              <w:t>repete sempre</w:t>
            </w:r>
          </w:p>
        </w:tc>
      </w:tr>
      <w:tr w:rsidR="6F8A96E9" w14:paraId="0357169E" w14:textId="77777777" w:rsidTr="6F8A96E9">
        <w:tc>
          <w:tcPr>
            <w:tcW w:w="1515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</w:tcPr>
          <w:p w14:paraId="11DB128C" w14:textId="24526E21" w:rsidR="6F8A96E9" w:rsidRDefault="6F8A96E9" w:rsidP="6F8A96E9">
            <w:pPr>
              <w:pStyle w:val="Textoemtabela"/>
              <w:spacing w:line="240" w:lineRule="auto"/>
              <w:rPr>
                <w:rFonts w:eastAsia="Verdana" w:cs="Verdana"/>
                <w:szCs w:val="18"/>
              </w:rPr>
            </w:pPr>
            <w:proofErr w:type="spellStart"/>
            <w:r w:rsidRPr="6F8A96E9">
              <w:rPr>
                <w:rFonts w:eastAsia="Verdana" w:cs="Verdana"/>
                <w:b/>
                <w:bCs/>
                <w:szCs w:val="18"/>
                <w:lang w:val="en-US"/>
              </w:rPr>
              <w:t>Severidade</w:t>
            </w:r>
            <w:proofErr w:type="spellEnd"/>
          </w:p>
        </w:tc>
        <w:tc>
          <w:tcPr>
            <w:tcW w:w="726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BFBFBF" w:themeColor="background1" w:themeShade="BF"/>
              <w:right w:val="single" w:sz="6" w:space="0" w:color="BFBFBF" w:themeColor="background1" w:themeShade="BF"/>
            </w:tcBorders>
          </w:tcPr>
          <w:p w14:paraId="467071A3" w14:textId="6D6A0E44" w:rsidR="6F8A96E9" w:rsidRPr="00F35AE8" w:rsidRDefault="6F8A96E9" w:rsidP="6F8A96E9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F35AE8">
              <w:rPr>
                <w:bCs/>
                <w:color w:val="auto"/>
                <w:sz w:val="16"/>
                <w:szCs w:val="16"/>
                <w:lang w:val="pt-PT" w:eastAsia="ar-SA"/>
              </w:rPr>
              <w:t>2</w:t>
            </w:r>
          </w:p>
        </w:tc>
      </w:tr>
      <w:tr w:rsidR="6F8A96E9" w:rsidRPr="00084B1C" w14:paraId="5AE3AA7D" w14:textId="77777777" w:rsidTr="6F8A96E9">
        <w:tc>
          <w:tcPr>
            <w:tcW w:w="1515" w:type="dxa"/>
            <w:tcBorders>
              <w:top w:val="single" w:sz="6" w:space="0" w:color="BFBFBF" w:themeColor="background1" w:themeShade="BF"/>
              <w:left w:val="single" w:sz="6" w:space="0" w:color="000000" w:themeColor="text1"/>
              <w:bottom w:val="single" w:sz="6" w:space="0" w:color="000000" w:themeColor="text1"/>
              <w:right w:val="single" w:sz="6" w:space="0" w:color="BFBFBF" w:themeColor="background1" w:themeShade="BF"/>
            </w:tcBorders>
          </w:tcPr>
          <w:p w14:paraId="29D186D3" w14:textId="52723D45" w:rsidR="6F8A96E9" w:rsidRDefault="6F8A96E9" w:rsidP="6F8A96E9">
            <w:pPr>
              <w:pStyle w:val="Textoemtabela"/>
              <w:spacing w:line="240" w:lineRule="auto"/>
              <w:rPr>
                <w:rFonts w:eastAsia="Verdana" w:cs="Verdana"/>
                <w:szCs w:val="18"/>
              </w:rPr>
            </w:pPr>
            <w:proofErr w:type="spellStart"/>
            <w:r w:rsidRPr="6F8A96E9">
              <w:rPr>
                <w:rFonts w:eastAsia="Verdana" w:cs="Verdana"/>
                <w:b/>
                <w:bCs/>
                <w:szCs w:val="18"/>
                <w:lang w:val="en-US"/>
              </w:rPr>
              <w:t>Solução</w:t>
            </w:r>
            <w:proofErr w:type="spellEnd"/>
          </w:p>
        </w:tc>
        <w:tc>
          <w:tcPr>
            <w:tcW w:w="7260" w:type="dxa"/>
            <w:tcBorders>
              <w:top w:val="single" w:sz="6" w:space="0" w:color="BFBFBF" w:themeColor="background1" w:themeShade="BF"/>
              <w:left w:val="single" w:sz="6" w:space="0" w:color="BFBFBF" w:themeColor="background1" w:themeShade="BF"/>
              <w:bottom w:val="single" w:sz="6" w:space="0" w:color="000000" w:themeColor="text1"/>
              <w:right w:val="single" w:sz="6" w:space="0" w:color="000000" w:themeColor="text1"/>
            </w:tcBorders>
          </w:tcPr>
          <w:p w14:paraId="74B7A66E" w14:textId="4F4A748F" w:rsidR="6F8A96E9" w:rsidRPr="00F35AE8" w:rsidRDefault="6F8A96E9" w:rsidP="6F8A96E9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F35AE8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Alterar o botão para quando se clica aparecer um </w:t>
            </w:r>
            <w:proofErr w:type="spellStart"/>
            <w:r w:rsidRPr="00F35AE8">
              <w:rPr>
                <w:bCs/>
                <w:color w:val="auto"/>
                <w:sz w:val="16"/>
                <w:szCs w:val="16"/>
                <w:lang w:val="pt-PT" w:eastAsia="ar-SA"/>
              </w:rPr>
              <w:t>sidebar</w:t>
            </w:r>
            <w:proofErr w:type="spellEnd"/>
            <w:r w:rsidRPr="00F35AE8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a direita com os campos de login e a possibilidade de criação de conta.</w:t>
            </w:r>
          </w:p>
        </w:tc>
      </w:tr>
    </w:tbl>
    <w:p w14:paraId="1010445A" w14:textId="2959C0EB" w:rsidR="00B323B7" w:rsidRPr="009018C3" w:rsidRDefault="00B323B7" w:rsidP="00105813">
      <w:pPr>
        <w:spacing w:after="0"/>
        <w:rPr>
          <w:color w:val="auto"/>
          <w:lang w:val="pt-PT"/>
        </w:rPr>
      </w:pPr>
    </w:p>
    <w:p w14:paraId="5F451A82" w14:textId="77777777" w:rsidR="00D62A6C" w:rsidRPr="009018C3" w:rsidRDefault="00D62A6C" w:rsidP="00D62A6C">
      <w:pPr>
        <w:spacing w:before="240" w:after="120" w:line="360" w:lineRule="auto"/>
        <w:jc w:val="left"/>
        <w:outlineLvl w:val="2"/>
        <w:rPr>
          <w:b/>
          <w:smallCaps/>
          <w:color w:val="auto"/>
          <w:spacing w:val="5"/>
          <w:sz w:val="24"/>
          <w:szCs w:val="24"/>
          <w:lang w:val="pt-PT"/>
        </w:rPr>
      </w:pPr>
      <w:r w:rsidRPr="009018C3">
        <w:rPr>
          <w:b/>
          <w:smallCaps/>
          <w:color w:val="auto"/>
          <w:spacing w:val="5"/>
          <w:sz w:val="24"/>
          <w:szCs w:val="24"/>
          <w:lang w:val="pt-PT"/>
        </w:rPr>
        <w:t>Tabelas com o resumo da avaliação consolidada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573"/>
        <w:gridCol w:w="5234"/>
        <w:gridCol w:w="3021"/>
      </w:tblGrid>
      <w:tr w:rsidR="009018C3" w:rsidRPr="00EB6CED" w14:paraId="2F9970BA" w14:textId="77777777" w:rsidTr="00D62A6C">
        <w:tc>
          <w:tcPr>
            <w:tcW w:w="5807" w:type="dxa"/>
            <w:gridSpan w:val="2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16D479" w14:textId="77777777" w:rsidR="00D62A6C" w:rsidRPr="009018C3" w:rsidRDefault="00D62A6C" w:rsidP="00F35AE8">
            <w:pPr>
              <w:spacing w:before="120" w:after="0" w:line="240" w:lineRule="auto"/>
              <w:jc w:val="center"/>
              <w:rPr>
                <w:b/>
                <w:bCs/>
                <w:color w:val="auto"/>
                <w:sz w:val="20"/>
                <w:lang w:val="pt-PT" w:eastAsia="ar-SA"/>
              </w:rPr>
            </w:pPr>
            <w:r w:rsidRPr="009018C3">
              <w:rPr>
                <w:b/>
                <w:bCs/>
                <w:color w:val="auto"/>
                <w:sz w:val="20"/>
                <w:lang w:val="pt-PT" w:eastAsia="ar-SA"/>
              </w:rPr>
              <w:t>Heurística</w:t>
            </w:r>
          </w:p>
        </w:tc>
        <w:tc>
          <w:tcPr>
            <w:tcW w:w="3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BE231B2" w14:textId="77777777" w:rsidR="00D62A6C" w:rsidRPr="009018C3" w:rsidRDefault="00D62A6C" w:rsidP="00F35AE8">
            <w:pPr>
              <w:spacing w:after="0" w:line="240" w:lineRule="auto"/>
              <w:jc w:val="center"/>
              <w:rPr>
                <w:b/>
                <w:bCs/>
                <w:color w:val="auto"/>
                <w:sz w:val="20"/>
                <w:lang w:val="pt-PT" w:eastAsia="ar-SA"/>
              </w:rPr>
            </w:pPr>
            <w:r w:rsidRPr="009018C3">
              <w:rPr>
                <w:b/>
                <w:bCs/>
                <w:color w:val="auto"/>
                <w:sz w:val="20"/>
                <w:lang w:val="pt-PT" w:eastAsia="ar-SA"/>
              </w:rPr>
              <w:t>Nº de vezes em que a heurística é violada</w:t>
            </w:r>
          </w:p>
        </w:tc>
      </w:tr>
      <w:tr w:rsidR="009018C3" w:rsidRPr="00EB6CED" w14:paraId="120ECC21" w14:textId="77777777" w:rsidTr="00D62A6C">
        <w:tc>
          <w:tcPr>
            <w:tcW w:w="573" w:type="dxa"/>
            <w:tcBorders>
              <w:top w:val="single" w:sz="4" w:space="0" w:color="000000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C865B2D" w14:textId="77777777" w:rsidR="00D62A6C" w:rsidRPr="009018C3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018C3">
              <w:rPr>
                <w:rFonts w:asciiTheme="minorHAnsi" w:hAnsiTheme="minorHAnsi"/>
                <w:b/>
                <w:sz w:val="20"/>
                <w:szCs w:val="20"/>
              </w:rPr>
              <w:t>1</w:t>
            </w:r>
          </w:p>
        </w:tc>
        <w:tc>
          <w:tcPr>
            <w:tcW w:w="5234" w:type="dxa"/>
            <w:tcBorders>
              <w:top w:val="single" w:sz="4" w:space="0" w:color="000000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39648B64" w14:textId="77777777" w:rsidR="00D62A6C" w:rsidRPr="009018C3" w:rsidRDefault="00D62A6C" w:rsidP="00F35AE8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9018C3">
              <w:rPr>
                <w:bCs/>
                <w:color w:val="auto"/>
                <w:sz w:val="20"/>
                <w:lang w:val="pt-PT" w:eastAsia="ar-SA"/>
              </w:rPr>
              <w:t>Visibilidade do estado do sistema</w:t>
            </w:r>
          </w:p>
        </w:tc>
        <w:tc>
          <w:tcPr>
            <w:tcW w:w="3021" w:type="dxa"/>
            <w:tcBorders>
              <w:top w:val="single" w:sz="4" w:space="0" w:color="000000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61443E16" w14:textId="297C494D" w:rsidR="007A7D96" w:rsidRPr="009018C3" w:rsidRDefault="007A7D96" w:rsidP="00F35AE8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>
              <w:rPr>
                <w:bCs/>
                <w:color w:val="auto"/>
                <w:sz w:val="20"/>
                <w:lang w:val="pt-PT" w:eastAsia="ar-SA"/>
              </w:rPr>
              <w:t>0</w:t>
            </w:r>
          </w:p>
        </w:tc>
      </w:tr>
      <w:tr w:rsidR="009018C3" w:rsidRPr="00EB6CED" w14:paraId="4B5BE2A1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CB9C44F" w14:textId="77777777" w:rsidR="00D62A6C" w:rsidRPr="009018C3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018C3">
              <w:rPr>
                <w:rFonts w:asciiTheme="minorHAnsi" w:hAnsiTheme="minorHAnsi"/>
                <w:b/>
                <w:sz w:val="20"/>
                <w:szCs w:val="20"/>
              </w:rPr>
              <w:t>2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5DACFEFD" w14:textId="77777777" w:rsidR="00D62A6C" w:rsidRPr="009018C3" w:rsidRDefault="00D62A6C" w:rsidP="00F35AE8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9018C3">
              <w:rPr>
                <w:bCs/>
                <w:color w:val="auto"/>
                <w:sz w:val="20"/>
                <w:lang w:val="pt-PT" w:eastAsia="ar-SA"/>
              </w:rPr>
              <w:t>Correspondência entre o sistema e o mundo real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50BF0627" w14:textId="21401637" w:rsidR="00D62A6C" w:rsidRPr="009018C3" w:rsidRDefault="00D45C28" w:rsidP="00F35AE8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>
              <w:rPr>
                <w:bCs/>
                <w:color w:val="auto"/>
                <w:sz w:val="20"/>
                <w:lang w:val="pt-PT" w:eastAsia="ar-SA"/>
              </w:rPr>
              <w:t>2</w:t>
            </w:r>
          </w:p>
        </w:tc>
      </w:tr>
      <w:tr w:rsidR="009018C3" w:rsidRPr="00EB6CED" w14:paraId="36B4703F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F1219E0" w14:textId="77777777" w:rsidR="00D62A6C" w:rsidRPr="009018C3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018C3">
              <w:rPr>
                <w:rFonts w:asciiTheme="minorHAnsi" w:hAnsiTheme="minorHAnsi"/>
                <w:b/>
                <w:sz w:val="20"/>
                <w:szCs w:val="20"/>
              </w:rPr>
              <w:t>3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1477629F" w14:textId="77777777" w:rsidR="00D62A6C" w:rsidRPr="009018C3" w:rsidRDefault="00D62A6C" w:rsidP="00F35AE8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9018C3">
              <w:rPr>
                <w:bCs/>
                <w:color w:val="auto"/>
                <w:sz w:val="20"/>
                <w:lang w:val="pt-PT" w:eastAsia="ar-SA"/>
              </w:rPr>
              <w:t>Liberdade e controlo pelo utilizador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430F22BC" w14:textId="695871BF" w:rsidR="00D62A6C" w:rsidRPr="009018C3" w:rsidRDefault="007917F3" w:rsidP="00F35AE8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>
              <w:rPr>
                <w:bCs/>
                <w:color w:val="auto"/>
                <w:sz w:val="20"/>
                <w:lang w:val="pt-PT" w:eastAsia="ar-SA"/>
              </w:rPr>
              <w:t>2</w:t>
            </w:r>
          </w:p>
        </w:tc>
      </w:tr>
      <w:tr w:rsidR="009018C3" w:rsidRPr="009018C3" w14:paraId="4B39C0AE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342F495" w14:textId="77777777" w:rsidR="00D62A6C" w:rsidRPr="009018C3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018C3">
              <w:rPr>
                <w:rFonts w:asciiTheme="minorHAnsi" w:hAnsiTheme="minorHAnsi"/>
                <w:b/>
                <w:sz w:val="20"/>
                <w:szCs w:val="20"/>
              </w:rPr>
              <w:t>4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7AADCDD8" w14:textId="77777777" w:rsidR="00D62A6C" w:rsidRPr="009018C3" w:rsidRDefault="00D62A6C" w:rsidP="00F35AE8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proofErr w:type="spellStart"/>
            <w:r w:rsidRPr="009018C3">
              <w:rPr>
                <w:bCs/>
                <w:color w:val="auto"/>
                <w:sz w:val="20"/>
                <w:lang w:eastAsia="ar-SA"/>
              </w:rPr>
              <w:t>Consistência</w:t>
            </w:r>
            <w:proofErr w:type="spellEnd"/>
            <w:r w:rsidRPr="009018C3">
              <w:rPr>
                <w:bCs/>
                <w:color w:val="auto"/>
                <w:sz w:val="20"/>
                <w:lang w:eastAsia="ar-SA"/>
              </w:rPr>
              <w:t xml:space="preserve"> e </w:t>
            </w:r>
            <w:r w:rsidRPr="009018C3">
              <w:rPr>
                <w:bCs/>
                <w:i/>
                <w:color w:val="auto"/>
                <w:sz w:val="20"/>
                <w:lang w:eastAsia="ar-SA"/>
              </w:rPr>
              <w:t>standards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78BECFE0" w14:textId="01109FB5" w:rsidR="00D62A6C" w:rsidRPr="009018C3" w:rsidRDefault="007917F3" w:rsidP="00F35AE8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>
              <w:rPr>
                <w:bCs/>
                <w:color w:val="auto"/>
                <w:sz w:val="20"/>
                <w:lang w:eastAsia="ar-SA"/>
              </w:rPr>
              <w:t>1</w:t>
            </w:r>
          </w:p>
        </w:tc>
      </w:tr>
      <w:tr w:rsidR="009018C3" w:rsidRPr="009018C3" w14:paraId="2FB5F40B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1A1BA3E" w14:textId="77777777" w:rsidR="00D62A6C" w:rsidRPr="009018C3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018C3">
              <w:rPr>
                <w:rFonts w:asciiTheme="minorHAnsi" w:hAnsiTheme="minorHAnsi"/>
                <w:b/>
                <w:sz w:val="20"/>
                <w:szCs w:val="20"/>
              </w:rPr>
              <w:t>5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347286A2" w14:textId="77777777" w:rsidR="00D62A6C" w:rsidRPr="009018C3" w:rsidRDefault="00D62A6C" w:rsidP="00F35AE8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proofErr w:type="spellStart"/>
            <w:r w:rsidRPr="009018C3">
              <w:rPr>
                <w:bCs/>
                <w:color w:val="auto"/>
                <w:sz w:val="20"/>
                <w:lang w:eastAsia="ar-SA"/>
              </w:rPr>
              <w:t>Prevenção</w:t>
            </w:r>
            <w:proofErr w:type="spellEnd"/>
            <w:r w:rsidRPr="009018C3">
              <w:rPr>
                <w:bCs/>
                <w:color w:val="auto"/>
                <w:sz w:val="20"/>
                <w:lang w:eastAsia="ar-SA"/>
              </w:rPr>
              <w:t xml:space="preserve"> de </w:t>
            </w:r>
            <w:proofErr w:type="spellStart"/>
            <w:r w:rsidRPr="009018C3">
              <w:rPr>
                <w:bCs/>
                <w:color w:val="auto"/>
                <w:sz w:val="20"/>
                <w:lang w:eastAsia="ar-SA"/>
              </w:rPr>
              <w:t>erros</w:t>
            </w:r>
            <w:proofErr w:type="spellEnd"/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28A3D1D7" w14:textId="4BACE5E5" w:rsidR="00D62A6C" w:rsidRPr="009018C3" w:rsidRDefault="008C7B91" w:rsidP="00F35AE8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>
              <w:rPr>
                <w:bCs/>
                <w:color w:val="auto"/>
                <w:sz w:val="20"/>
                <w:lang w:eastAsia="ar-SA"/>
              </w:rPr>
              <w:t>0</w:t>
            </w:r>
          </w:p>
        </w:tc>
      </w:tr>
      <w:tr w:rsidR="009018C3" w:rsidRPr="00EB6CED" w14:paraId="1053D818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2601E66" w14:textId="77777777" w:rsidR="00D62A6C" w:rsidRPr="009018C3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018C3">
              <w:rPr>
                <w:rFonts w:asciiTheme="minorHAnsi" w:hAnsiTheme="minorHAnsi"/>
                <w:b/>
                <w:sz w:val="20"/>
                <w:szCs w:val="20"/>
              </w:rPr>
              <w:t>6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6C7B33CA" w14:textId="77777777" w:rsidR="00D62A6C" w:rsidRPr="009018C3" w:rsidRDefault="00D62A6C" w:rsidP="00F35AE8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9018C3">
              <w:rPr>
                <w:bCs/>
                <w:color w:val="auto"/>
                <w:sz w:val="20"/>
                <w:lang w:val="pt-PT" w:eastAsia="ar-SA"/>
              </w:rPr>
              <w:t>Reconhecer em vez de relembrar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4D7EB0DC" w14:textId="42FC6938" w:rsidR="00D62A6C" w:rsidRPr="009018C3" w:rsidRDefault="008C7B91" w:rsidP="00F35AE8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>
              <w:rPr>
                <w:bCs/>
                <w:color w:val="auto"/>
                <w:sz w:val="20"/>
                <w:lang w:val="pt-PT" w:eastAsia="ar-SA"/>
              </w:rPr>
              <w:t>1</w:t>
            </w:r>
          </w:p>
        </w:tc>
      </w:tr>
      <w:tr w:rsidR="009018C3" w:rsidRPr="00EB6CED" w14:paraId="40C887BB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B95C0F8" w14:textId="77777777" w:rsidR="00D62A6C" w:rsidRPr="009018C3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018C3">
              <w:rPr>
                <w:rFonts w:asciiTheme="minorHAnsi" w:hAnsiTheme="minorHAnsi"/>
                <w:b/>
                <w:sz w:val="20"/>
                <w:szCs w:val="20"/>
              </w:rPr>
              <w:t>7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3B18E966" w14:textId="77777777" w:rsidR="00D62A6C" w:rsidRPr="009018C3" w:rsidRDefault="00D62A6C" w:rsidP="00F35AE8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9018C3">
              <w:rPr>
                <w:bCs/>
                <w:color w:val="auto"/>
                <w:sz w:val="20"/>
                <w:lang w:val="pt-PT" w:eastAsia="ar-SA"/>
              </w:rPr>
              <w:t>Flexibilidade e eficiência de utilização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45BEB8E8" w14:textId="05459916" w:rsidR="00D62A6C" w:rsidRPr="009018C3" w:rsidRDefault="00663316" w:rsidP="00F35AE8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>
              <w:rPr>
                <w:bCs/>
                <w:color w:val="auto"/>
                <w:sz w:val="20"/>
                <w:lang w:val="pt-PT" w:eastAsia="ar-SA"/>
              </w:rPr>
              <w:t>3</w:t>
            </w:r>
          </w:p>
        </w:tc>
      </w:tr>
      <w:tr w:rsidR="009018C3" w:rsidRPr="009018C3" w14:paraId="7C88EAB8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80BD68A" w14:textId="77777777" w:rsidR="00D62A6C" w:rsidRPr="009018C3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018C3">
              <w:rPr>
                <w:rFonts w:asciiTheme="minorHAnsi" w:hAnsiTheme="minorHAnsi"/>
                <w:b/>
                <w:sz w:val="20"/>
                <w:szCs w:val="20"/>
              </w:rPr>
              <w:t>8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29326285" w14:textId="77777777" w:rsidR="00D62A6C" w:rsidRPr="009018C3" w:rsidRDefault="00D62A6C" w:rsidP="00F35AE8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proofErr w:type="spellStart"/>
            <w:r w:rsidRPr="009018C3">
              <w:rPr>
                <w:bCs/>
                <w:color w:val="auto"/>
                <w:sz w:val="20"/>
                <w:lang w:eastAsia="ar-SA"/>
              </w:rPr>
              <w:t>Visualmente</w:t>
            </w:r>
            <w:proofErr w:type="spellEnd"/>
            <w:r w:rsidRPr="009018C3">
              <w:rPr>
                <w:bCs/>
                <w:color w:val="auto"/>
                <w:sz w:val="20"/>
                <w:lang w:eastAsia="ar-SA"/>
              </w:rPr>
              <w:t xml:space="preserve"> </w:t>
            </w:r>
            <w:proofErr w:type="spellStart"/>
            <w:r w:rsidRPr="009018C3">
              <w:rPr>
                <w:bCs/>
                <w:color w:val="auto"/>
                <w:sz w:val="20"/>
                <w:lang w:eastAsia="ar-SA"/>
              </w:rPr>
              <w:t>agradável</w:t>
            </w:r>
            <w:proofErr w:type="spellEnd"/>
            <w:r w:rsidRPr="009018C3">
              <w:rPr>
                <w:bCs/>
                <w:color w:val="auto"/>
                <w:sz w:val="20"/>
                <w:lang w:eastAsia="ar-SA"/>
              </w:rPr>
              <w:t xml:space="preserve"> e </w:t>
            </w:r>
            <w:proofErr w:type="spellStart"/>
            <w:r w:rsidRPr="009018C3">
              <w:rPr>
                <w:bCs/>
                <w:color w:val="auto"/>
                <w:sz w:val="20"/>
                <w:lang w:eastAsia="ar-SA"/>
              </w:rPr>
              <w:t>minimalista</w:t>
            </w:r>
            <w:proofErr w:type="spellEnd"/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0CFA61DC" w14:textId="12DB257A" w:rsidR="00D62A6C" w:rsidRPr="009018C3" w:rsidRDefault="00C50540" w:rsidP="00F35AE8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>
              <w:rPr>
                <w:bCs/>
                <w:color w:val="auto"/>
                <w:sz w:val="20"/>
                <w:lang w:eastAsia="ar-SA"/>
              </w:rPr>
              <w:t>2</w:t>
            </w:r>
          </w:p>
        </w:tc>
      </w:tr>
      <w:tr w:rsidR="009018C3" w:rsidRPr="00EB6CED" w14:paraId="6D1B924C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BA17EB8" w14:textId="77777777" w:rsidR="00D62A6C" w:rsidRPr="009018C3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018C3">
              <w:rPr>
                <w:rFonts w:asciiTheme="minorHAnsi" w:hAnsiTheme="minorHAnsi"/>
                <w:b/>
                <w:sz w:val="20"/>
                <w:szCs w:val="20"/>
              </w:rPr>
              <w:t>9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6D8725A5" w14:textId="77777777" w:rsidR="00D62A6C" w:rsidRPr="009018C3" w:rsidRDefault="00D62A6C" w:rsidP="00F35AE8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9018C3">
              <w:rPr>
                <w:bCs/>
                <w:color w:val="auto"/>
                <w:sz w:val="20"/>
                <w:lang w:val="pt-PT" w:eastAsia="ar-SA"/>
              </w:rPr>
              <w:t>Ajuda utilizadores a reconhecer e recuperar dos erros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74BC0BBF" w14:textId="52AEB50A" w:rsidR="00D62A6C" w:rsidRPr="009018C3" w:rsidRDefault="00202A4F" w:rsidP="00F35AE8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>
              <w:rPr>
                <w:bCs/>
                <w:color w:val="auto"/>
                <w:sz w:val="20"/>
                <w:lang w:val="pt-PT" w:eastAsia="ar-SA"/>
              </w:rPr>
              <w:t>0</w:t>
            </w:r>
          </w:p>
        </w:tc>
      </w:tr>
      <w:tr w:rsidR="009018C3" w:rsidRPr="009018C3" w14:paraId="49984A8E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5C86DD0" w14:textId="77777777" w:rsidR="00D62A6C" w:rsidRPr="009018C3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018C3">
              <w:rPr>
                <w:rFonts w:asciiTheme="minorHAnsi" w:hAnsiTheme="minorHAnsi"/>
                <w:b/>
                <w:sz w:val="20"/>
                <w:szCs w:val="20"/>
              </w:rPr>
              <w:t>10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05299650" w14:textId="77777777" w:rsidR="00D62A6C" w:rsidRPr="009018C3" w:rsidRDefault="00D62A6C" w:rsidP="00F35AE8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proofErr w:type="spellStart"/>
            <w:r w:rsidRPr="009018C3">
              <w:rPr>
                <w:bCs/>
                <w:color w:val="auto"/>
                <w:sz w:val="20"/>
                <w:lang w:eastAsia="ar-SA"/>
              </w:rPr>
              <w:t>Ajuda</w:t>
            </w:r>
            <w:proofErr w:type="spellEnd"/>
            <w:r w:rsidRPr="009018C3">
              <w:rPr>
                <w:bCs/>
                <w:color w:val="auto"/>
                <w:sz w:val="20"/>
                <w:lang w:eastAsia="ar-SA"/>
              </w:rPr>
              <w:t xml:space="preserve"> e </w:t>
            </w:r>
            <w:proofErr w:type="spellStart"/>
            <w:r w:rsidRPr="009018C3">
              <w:rPr>
                <w:bCs/>
                <w:color w:val="auto"/>
                <w:sz w:val="20"/>
                <w:lang w:eastAsia="ar-SA"/>
              </w:rPr>
              <w:t>documentação</w:t>
            </w:r>
            <w:proofErr w:type="spellEnd"/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2778350F" w14:textId="13641621" w:rsidR="00D62A6C" w:rsidRPr="009018C3" w:rsidRDefault="00202A4F" w:rsidP="00F35AE8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>
              <w:rPr>
                <w:bCs/>
                <w:color w:val="auto"/>
                <w:sz w:val="20"/>
                <w:lang w:eastAsia="ar-SA"/>
              </w:rPr>
              <w:t>0</w:t>
            </w:r>
          </w:p>
        </w:tc>
      </w:tr>
      <w:tr w:rsidR="009018C3" w:rsidRPr="009018C3" w14:paraId="7B150489" w14:textId="77777777" w:rsidTr="00D62A6C">
        <w:tc>
          <w:tcPr>
            <w:tcW w:w="5807" w:type="dxa"/>
            <w:gridSpan w:val="2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7270F5B6" w14:textId="77777777" w:rsidR="00D62A6C" w:rsidRPr="009018C3" w:rsidRDefault="00D62A6C" w:rsidP="00F35AE8">
            <w:pPr>
              <w:spacing w:after="0" w:line="240" w:lineRule="auto"/>
              <w:jc w:val="right"/>
              <w:rPr>
                <w:b/>
                <w:bCs/>
                <w:color w:val="auto"/>
                <w:sz w:val="20"/>
                <w:lang w:eastAsia="ar-SA"/>
              </w:rPr>
            </w:pPr>
            <w:r w:rsidRPr="009018C3">
              <w:rPr>
                <w:b/>
                <w:bCs/>
                <w:color w:val="auto"/>
                <w:sz w:val="20"/>
                <w:lang w:eastAsia="ar-SA"/>
              </w:rPr>
              <w:t>Total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000000"/>
            </w:tcBorders>
            <w:shd w:val="clear" w:color="auto" w:fill="D9D9D9" w:themeFill="background1" w:themeFillShade="D9"/>
          </w:tcPr>
          <w:p w14:paraId="728F35EF" w14:textId="5A9677AB" w:rsidR="00D62A6C" w:rsidRPr="009018C3" w:rsidRDefault="00C4017F" w:rsidP="00F35AE8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>
              <w:rPr>
                <w:bCs/>
                <w:color w:val="auto"/>
                <w:sz w:val="20"/>
                <w:lang w:eastAsia="ar-SA"/>
              </w:rPr>
              <w:t>11</w:t>
            </w:r>
          </w:p>
        </w:tc>
      </w:tr>
    </w:tbl>
    <w:p w14:paraId="705BFF91" w14:textId="77777777" w:rsidR="00F35AE8" w:rsidRPr="009018C3" w:rsidRDefault="00F35AE8">
      <w:pPr>
        <w:rPr>
          <w:color w:val="auto"/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573"/>
        <w:gridCol w:w="5234"/>
        <w:gridCol w:w="3021"/>
      </w:tblGrid>
      <w:tr w:rsidR="009018C3" w:rsidRPr="00EB6CED" w14:paraId="4BA702F5" w14:textId="77777777" w:rsidTr="00D62A6C">
        <w:tc>
          <w:tcPr>
            <w:tcW w:w="5807" w:type="dxa"/>
            <w:gridSpan w:val="2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684B00" w14:textId="77777777" w:rsidR="00D62A6C" w:rsidRPr="009018C3" w:rsidRDefault="00D62A6C" w:rsidP="00F35AE8">
            <w:pPr>
              <w:spacing w:before="120" w:after="0" w:line="240" w:lineRule="auto"/>
              <w:jc w:val="center"/>
              <w:rPr>
                <w:b/>
                <w:bCs/>
                <w:color w:val="auto"/>
                <w:sz w:val="20"/>
                <w:lang w:val="pt-PT" w:eastAsia="ar-SA"/>
              </w:rPr>
            </w:pPr>
            <w:r w:rsidRPr="009018C3">
              <w:rPr>
                <w:b/>
                <w:bCs/>
                <w:color w:val="auto"/>
                <w:sz w:val="20"/>
                <w:lang w:val="pt-PT" w:eastAsia="ar-SA"/>
              </w:rPr>
              <w:t>Severidade</w:t>
            </w:r>
          </w:p>
        </w:tc>
        <w:tc>
          <w:tcPr>
            <w:tcW w:w="3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011F314" w14:textId="77777777" w:rsidR="00D62A6C" w:rsidRPr="009018C3" w:rsidRDefault="00D62A6C" w:rsidP="00F35AE8">
            <w:pPr>
              <w:spacing w:after="0" w:line="240" w:lineRule="auto"/>
              <w:jc w:val="center"/>
              <w:rPr>
                <w:b/>
                <w:bCs/>
                <w:color w:val="auto"/>
                <w:sz w:val="20"/>
                <w:lang w:val="pt-PT" w:eastAsia="ar-SA"/>
              </w:rPr>
            </w:pPr>
            <w:r w:rsidRPr="009018C3">
              <w:rPr>
                <w:b/>
                <w:bCs/>
                <w:color w:val="auto"/>
                <w:sz w:val="20"/>
                <w:lang w:val="pt-PT" w:eastAsia="ar-SA"/>
              </w:rPr>
              <w:t>Nº de vezes em que a severidade em causa foi atribuída</w:t>
            </w:r>
          </w:p>
        </w:tc>
      </w:tr>
      <w:tr w:rsidR="009018C3" w:rsidRPr="00EB6CED" w14:paraId="0E38674E" w14:textId="77777777" w:rsidTr="00D62A6C"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1294FCA" w14:textId="77777777" w:rsidR="00D62A6C" w:rsidRPr="009018C3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018C3">
              <w:rPr>
                <w:rFonts w:asciiTheme="minorHAnsi" w:hAnsiTheme="minorHAnsi"/>
                <w:b/>
                <w:sz w:val="20"/>
                <w:szCs w:val="20"/>
              </w:rPr>
              <w:t>0</w:t>
            </w:r>
          </w:p>
        </w:tc>
        <w:tc>
          <w:tcPr>
            <w:tcW w:w="5234" w:type="dxa"/>
            <w:tcBorders>
              <w:top w:val="single" w:sz="4" w:space="0" w:color="000000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08E6D73F" w14:textId="77777777" w:rsidR="00D62A6C" w:rsidRPr="009018C3" w:rsidRDefault="00D62A6C" w:rsidP="00F35AE8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9018C3">
              <w:rPr>
                <w:color w:val="auto"/>
                <w:sz w:val="20"/>
                <w:lang w:val="pt-PT"/>
              </w:rPr>
              <w:t>Não existe consenso de que seja um problema de usabilidade</w:t>
            </w:r>
          </w:p>
        </w:tc>
        <w:tc>
          <w:tcPr>
            <w:tcW w:w="3021" w:type="dxa"/>
            <w:tcBorders>
              <w:top w:val="single" w:sz="4" w:space="0" w:color="000000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1ADC3DB7" w14:textId="2622BAE6" w:rsidR="00D62A6C" w:rsidRPr="009018C3" w:rsidRDefault="00C8466E" w:rsidP="00F35AE8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>
              <w:rPr>
                <w:bCs/>
                <w:color w:val="auto"/>
                <w:sz w:val="20"/>
                <w:lang w:val="pt-PT" w:eastAsia="ar-SA"/>
              </w:rPr>
              <w:t>1</w:t>
            </w:r>
          </w:p>
        </w:tc>
      </w:tr>
      <w:tr w:rsidR="009018C3" w:rsidRPr="009018C3" w14:paraId="6F372A28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4DFDC4D" w14:textId="77777777" w:rsidR="00D62A6C" w:rsidRPr="009018C3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018C3">
              <w:rPr>
                <w:rFonts w:asciiTheme="minorHAnsi" w:hAnsiTheme="minorHAnsi"/>
                <w:b/>
                <w:sz w:val="20"/>
                <w:szCs w:val="20"/>
              </w:rPr>
              <w:t>1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3B133BF5" w14:textId="77777777" w:rsidR="00D62A6C" w:rsidRPr="009018C3" w:rsidRDefault="00D62A6C" w:rsidP="00F35AE8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9018C3">
              <w:rPr>
                <w:color w:val="auto"/>
                <w:sz w:val="20"/>
                <w:lang w:val="pt-PT"/>
              </w:rPr>
              <w:t>Problema cosmético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6BEFF281" w14:textId="6BDF75AE" w:rsidR="00D62A6C" w:rsidRPr="009018C3" w:rsidRDefault="00F67B06" w:rsidP="00F35AE8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>
              <w:rPr>
                <w:bCs/>
                <w:color w:val="auto"/>
                <w:sz w:val="20"/>
                <w:lang w:val="pt-PT" w:eastAsia="ar-SA"/>
              </w:rPr>
              <w:t>3</w:t>
            </w:r>
          </w:p>
        </w:tc>
      </w:tr>
      <w:tr w:rsidR="009018C3" w:rsidRPr="009018C3" w14:paraId="5E6A5484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25944EE" w14:textId="77777777" w:rsidR="00D62A6C" w:rsidRPr="009018C3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018C3">
              <w:rPr>
                <w:rFonts w:asciiTheme="minorHAnsi" w:hAnsiTheme="minorHAnsi"/>
                <w:b/>
                <w:sz w:val="20"/>
                <w:szCs w:val="20"/>
              </w:rPr>
              <w:t>2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25B636CE" w14:textId="77777777" w:rsidR="00D62A6C" w:rsidRPr="009018C3" w:rsidRDefault="00D62A6C" w:rsidP="00F35AE8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9018C3">
              <w:rPr>
                <w:color w:val="auto"/>
                <w:sz w:val="20"/>
                <w:lang w:val="pt-PT"/>
              </w:rPr>
              <w:t>Problema menor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5A61363B" w14:textId="22E604B2" w:rsidR="00D62A6C" w:rsidRPr="009018C3" w:rsidRDefault="00E0097D" w:rsidP="00F35AE8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>
              <w:rPr>
                <w:bCs/>
                <w:color w:val="auto"/>
                <w:sz w:val="20"/>
                <w:lang w:val="pt-PT" w:eastAsia="ar-SA"/>
              </w:rPr>
              <w:t>3</w:t>
            </w:r>
          </w:p>
        </w:tc>
      </w:tr>
      <w:tr w:rsidR="009018C3" w:rsidRPr="009018C3" w14:paraId="66BF14AD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039390D" w14:textId="77777777" w:rsidR="00D62A6C" w:rsidRPr="009018C3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018C3">
              <w:rPr>
                <w:rFonts w:asciiTheme="minorHAnsi" w:hAnsiTheme="minorHAnsi"/>
                <w:b/>
                <w:sz w:val="20"/>
                <w:szCs w:val="20"/>
              </w:rPr>
              <w:t>3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1E4E6D2F" w14:textId="77777777" w:rsidR="00D62A6C" w:rsidRPr="009018C3" w:rsidRDefault="00D62A6C" w:rsidP="00F35AE8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 w:rsidRPr="009018C3">
              <w:rPr>
                <w:color w:val="auto"/>
                <w:sz w:val="20"/>
                <w:lang w:val="pt-PT"/>
              </w:rPr>
              <w:t>Problema significativo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41BF6629" w14:textId="6D4EE944" w:rsidR="00D62A6C" w:rsidRPr="009018C3" w:rsidRDefault="00E0097D" w:rsidP="00F35AE8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>
              <w:rPr>
                <w:bCs/>
                <w:color w:val="auto"/>
                <w:sz w:val="20"/>
                <w:lang w:eastAsia="ar-SA"/>
              </w:rPr>
              <w:t>0</w:t>
            </w:r>
          </w:p>
        </w:tc>
      </w:tr>
      <w:tr w:rsidR="009018C3" w:rsidRPr="009018C3" w14:paraId="3486854C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B890C43" w14:textId="77777777" w:rsidR="00D62A6C" w:rsidRPr="009018C3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018C3">
              <w:rPr>
                <w:rFonts w:asciiTheme="minorHAnsi" w:hAnsiTheme="minorHAnsi"/>
                <w:b/>
                <w:sz w:val="20"/>
                <w:szCs w:val="20"/>
              </w:rPr>
              <w:t>4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63A830E4" w14:textId="77777777" w:rsidR="00D62A6C" w:rsidRPr="009018C3" w:rsidRDefault="00D62A6C" w:rsidP="00F35AE8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 w:rsidRPr="009018C3">
              <w:rPr>
                <w:color w:val="auto"/>
                <w:sz w:val="20"/>
                <w:lang w:val="pt-PT"/>
              </w:rPr>
              <w:t>Problema catastrófico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466890C4" w14:textId="0757D649" w:rsidR="00D62A6C" w:rsidRPr="009018C3" w:rsidRDefault="00E0097D" w:rsidP="00F35AE8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>
              <w:rPr>
                <w:bCs/>
                <w:color w:val="auto"/>
                <w:sz w:val="20"/>
                <w:lang w:eastAsia="ar-SA"/>
              </w:rPr>
              <w:t>0</w:t>
            </w:r>
          </w:p>
        </w:tc>
      </w:tr>
      <w:tr w:rsidR="009018C3" w:rsidRPr="009018C3" w14:paraId="4B07D6AD" w14:textId="77777777" w:rsidTr="00D62A6C">
        <w:tc>
          <w:tcPr>
            <w:tcW w:w="5807" w:type="dxa"/>
            <w:gridSpan w:val="2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27B48323" w14:textId="0ED8F7DE" w:rsidR="00D62A6C" w:rsidRPr="009018C3" w:rsidRDefault="00D62A6C" w:rsidP="00F35AE8">
            <w:pPr>
              <w:spacing w:after="0" w:line="240" w:lineRule="auto"/>
              <w:jc w:val="right"/>
              <w:rPr>
                <w:b/>
                <w:color w:val="auto"/>
                <w:sz w:val="20"/>
                <w:lang w:val="pt-PT"/>
              </w:rPr>
            </w:pPr>
            <w:proofErr w:type="spellStart"/>
            <w:r w:rsidRPr="009018C3">
              <w:rPr>
                <w:b/>
                <w:bCs/>
                <w:color w:val="auto"/>
                <w:sz w:val="20"/>
                <w:lang w:eastAsia="ar-SA"/>
              </w:rPr>
              <w:t>Média</w:t>
            </w:r>
            <w:proofErr w:type="spellEnd"/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000000"/>
            </w:tcBorders>
            <w:shd w:val="clear" w:color="auto" w:fill="D9D9D9" w:themeFill="background1" w:themeFillShade="D9"/>
          </w:tcPr>
          <w:p w14:paraId="531796FA" w14:textId="2CDD6358" w:rsidR="00D62A6C" w:rsidRPr="009018C3" w:rsidRDefault="00795801" w:rsidP="00F35AE8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>
              <w:rPr>
                <w:bCs/>
                <w:color w:val="auto"/>
                <w:sz w:val="20"/>
                <w:lang w:eastAsia="ar-SA"/>
              </w:rPr>
              <w:t>1,4</w:t>
            </w:r>
          </w:p>
        </w:tc>
      </w:tr>
    </w:tbl>
    <w:p w14:paraId="06C38D3B" w14:textId="77777777" w:rsidR="00D62A6C" w:rsidRPr="009018C3" w:rsidRDefault="00D62A6C">
      <w:pPr>
        <w:rPr>
          <w:color w:val="auto"/>
          <w:lang w:val="pt-PT"/>
        </w:rPr>
      </w:pPr>
    </w:p>
    <w:sectPr w:rsidR="00D62A6C" w:rsidRPr="009018C3" w:rsidSect="0069763F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967" w:right="1701" w:bottom="1417" w:left="1701" w:header="567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BF4C13" w14:textId="77777777" w:rsidR="00AD76AF" w:rsidRDefault="00AD76AF" w:rsidP="00140CDB">
      <w:pPr>
        <w:spacing w:after="0" w:line="240" w:lineRule="auto"/>
      </w:pPr>
      <w:r>
        <w:separator/>
      </w:r>
    </w:p>
  </w:endnote>
  <w:endnote w:type="continuationSeparator" w:id="0">
    <w:p w14:paraId="20DA4041" w14:textId="77777777" w:rsidR="00AD76AF" w:rsidRDefault="00AD76AF" w:rsidP="00140CDB">
      <w:pPr>
        <w:spacing w:after="0" w:line="240" w:lineRule="auto"/>
      </w:pPr>
      <w:r>
        <w:continuationSeparator/>
      </w:r>
    </w:p>
  </w:endnote>
  <w:endnote w:type="continuationNotice" w:id="1">
    <w:p w14:paraId="54B8897B" w14:textId="77777777" w:rsidR="00B44BB8" w:rsidRDefault="00B44BB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ill Sans">
    <w:altName w:val="Calibri"/>
    <w:charset w:val="00"/>
    <w:family w:val="swiss"/>
    <w:pitch w:val="variable"/>
    <w:sig w:usb0="00000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D2A0A8" w14:textId="77777777" w:rsidR="00D2709E" w:rsidRDefault="00D2709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8931" w:type="dxa"/>
      <w:tblBorders>
        <w:top w:val="single" w:sz="2" w:space="0" w:color="808080" w:themeColor="background1" w:themeShade="80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954"/>
      <w:gridCol w:w="2977"/>
    </w:tblGrid>
    <w:tr w:rsidR="00140CDB" w14:paraId="6AE2E93F" w14:textId="77777777" w:rsidTr="00D2709E">
      <w:trPr>
        <w:trHeight w:val="565"/>
      </w:trPr>
      <w:tc>
        <w:tcPr>
          <w:tcW w:w="5954" w:type="dxa"/>
          <w:tcBorders>
            <w:top w:val="single" w:sz="2" w:space="0" w:color="808080" w:themeColor="background1" w:themeShade="80"/>
          </w:tcBorders>
        </w:tcPr>
        <w:p w14:paraId="7623CA77" w14:textId="215B6F62" w:rsidR="00C14A9B" w:rsidRPr="00C14A9B" w:rsidRDefault="00AC1CF0" w:rsidP="00AC1CF0">
          <w:pPr>
            <w:pStyle w:val="Footer"/>
            <w:rPr>
              <w:lang w:val="pt-PT"/>
            </w:rPr>
          </w:pPr>
          <w:r>
            <w:rPr>
              <w:lang w:val="pt-PT"/>
            </w:rPr>
            <w:t>Alexandrino Gonçalves</w:t>
          </w:r>
          <w:r w:rsidR="00C14A9B" w:rsidRPr="00C14A9B">
            <w:rPr>
              <w:lang w:val="pt-PT"/>
            </w:rPr>
            <w:t xml:space="preserve"> |</w:t>
          </w:r>
          <w:r>
            <w:rPr>
              <w:lang w:val="pt-PT"/>
            </w:rPr>
            <w:t xml:space="preserve"> </w:t>
          </w:r>
          <w:r w:rsidR="00B17444">
            <w:rPr>
              <w:lang w:val="pt-PT"/>
            </w:rPr>
            <w:t xml:space="preserve">Anabela Marto | </w:t>
          </w:r>
          <w:r w:rsidR="00E04FD4" w:rsidRPr="00E04FD4">
            <w:rPr>
              <w:lang w:val="pt-PT"/>
            </w:rPr>
            <w:t xml:space="preserve">Carlos Ferreira | </w:t>
          </w:r>
          <w:r w:rsidR="00C14A9B">
            <w:rPr>
              <w:lang w:val="pt-PT"/>
            </w:rPr>
            <w:t>Nuno Rodrigues</w:t>
          </w:r>
        </w:p>
      </w:tc>
      <w:tc>
        <w:tcPr>
          <w:tcW w:w="2977" w:type="dxa"/>
          <w:tcBorders>
            <w:top w:val="single" w:sz="2" w:space="0" w:color="808080" w:themeColor="background1" w:themeShade="80"/>
          </w:tcBorders>
        </w:tcPr>
        <w:p w14:paraId="561B2839" w14:textId="77777777" w:rsidR="00140CDB" w:rsidRPr="00140CDB" w:rsidRDefault="00140CDB" w:rsidP="00140CDB">
          <w:pPr>
            <w:pStyle w:val="Footer"/>
            <w:jc w:val="right"/>
            <w:rPr>
              <w:sz w:val="16"/>
              <w:szCs w:val="16"/>
            </w:rPr>
          </w:pPr>
          <w:r w:rsidRPr="00140CDB">
            <w:rPr>
              <w:color w:val="808080" w:themeColor="background1" w:themeShade="80"/>
              <w:sz w:val="16"/>
              <w:szCs w:val="16"/>
            </w:rPr>
            <w:fldChar w:fldCharType="begin"/>
          </w:r>
          <w:r w:rsidRPr="00140CDB">
            <w:rPr>
              <w:color w:val="808080" w:themeColor="background1" w:themeShade="80"/>
              <w:sz w:val="16"/>
              <w:szCs w:val="16"/>
            </w:rPr>
            <w:instrText>PAGE  \* Arabic  \* MERGEFORMAT</w:instrTex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separate"/>
          </w:r>
          <w:r w:rsidR="00317255" w:rsidRPr="00317255">
            <w:rPr>
              <w:noProof/>
              <w:color w:val="808080" w:themeColor="background1" w:themeShade="80"/>
              <w:sz w:val="16"/>
              <w:szCs w:val="16"/>
              <w:lang w:val="pt-PT"/>
            </w:rPr>
            <w:t>1</w: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end"/>
          </w:r>
          <w:r>
            <w:rPr>
              <w:color w:val="808080" w:themeColor="background1" w:themeShade="80"/>
              <w:sz w:val="16"/>
              <w:szCs w:val="16"/>
              <w:lang w:val="pt-PT"/>
            </w:rPr>
            <w:t xml:space="preserve"> /</w:t>
          </w:r>
          <w:r w:rsidRPr="00140CDB">
            <w:rPr>
              <w:color w:val="808080" w:themeColor="background1" w:themeShade="80"/>
              <w:sz w:val="16"/>
              <w:szCs w:val="16"/>
              <w:lang w:val="pt-PT"/>
            </w:rPr>
            <w:t xml:space="preserve"> </w: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begin"/>
          </w:r>
          <w:r w:rsidRPr="00140CDB">
            <w:rPr>
              <w:color w:val="808080" w:themeColor="background1" w:themeShade="80"/>
              <w:sz w:val="16"/>
              <w:szCs w:val="16"/>
            </w:rPr>
            <w:instrText>NUMPAGES  \* Arabic  \* MERGEFORMAT</w:instrTex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separate"/>
          </w:r>
          <w:r w:rsidR="00317255" w:rsidRPr="00317255">
            <w:rPr>
              <w:noProof/>
              <w:color w:val="808080" w:themeColor="background1" w:themeShade="80"/>
              <w:sz w:val="16"/>
              <w:szCs w:val="16"/>
              <w:lang w:val="pt-PT"/>
            </w:rPr>
            <w:t>2</w: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end"/>
          </w:r>
        </w:p>
      </w:tc>
    </w:tr>
  </w:tbl>
  <w:p w14:paraId="1E1B0E39" w14:textId="77777777" w:rsidR="00140CDB" w:rsidRDefault="00140CD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3ABA25" w14:textId="77777777" w:rsidR="00D2709E" w:rsidRDefault="00D2709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997BCD" w14:textId="77777777" w:rsidR="00AD76AF" w:rsidRDefault="00AD76AF" w:rsidP="00140CDB">
      <w:pPr>
        <w:spacing w:after="0" w:line="240" w:lineRule="auto"/>
      </w:pPr>
      <w:r>
        <w:separator/>
      </w:r>
    </w:p>
  </w:footnote>
  <w:footnote w:type="continuationSeparator" w:id="0">
    <w:p w14:paraId="50021A13" w14:textId="77777777" w:rsidR="00AD76AF" w:rsidRDefault="00AD76AF" w:rsidP="00140CDB">
      <w:pPr>
        <w:spacing w:after="0" w:line="240" w:lineRule="auto"/>
      </w:pPr>
      <w:r>
        <w:continuationSeparator/>
      </w:r>
    </w:p>
  </w:footnote>
  <w:footnote w:type="continuationNotice" w:id="1">
    <w:p w14:paraId="2709DD1E" w14:textId="77777777" w:rsidR="00B44BB8" w:rsidRDefault="00B44BB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BE01C4" w14:textId="77777777" w:rsidR="00D2709E" w:rsidRDefault="00D2709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single" w:sz="4" w:space="0" w:color="808080" w:themeColor="background1" w:themeShade="80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418"/>
      <w:gridCol w:w="4420"/>
    </w:tblGrid>
    <w:tr w:rsidR="0069763F" w:rsidRPr="00EB6CED" w14:paraId="2B88FF3A" w14:textId="77777777" w:rsidTr="00F35AE8">
      <w:tc>
        <w:tcPr>
          <w:tcW w:w="4527" w:type="dxa"/>
        </w:tcPr>
        <w:p w14:paraId="1F7584C4" w14:textId="77777777" w:rsidR="0069763F" w:rsidRPr="00140CDB" w:rsidRDefault="0069763F" w:rsidP="0069763F">
          <w:pPr>
            <w:pStyle w:val="Header"/>
            <w:rPr>
              <w:lang w:val="pt-PT"/>
            </w:rPr>
          </w:pPr>
          <w:r w:rsidRPr="0092437D">
            <w:rPr>
              <w:iCs/>
              <w:color w:val="808080"/>
              <w:sz w:val="16"/>
              <w:szCs w:val="18"/>
              <w:lang w:val="pt-PT"/>
            </w:rPr>
            <w:t>Sistemas Gráficos e Interação – Engenharia Informática</w:t>
          </w:r>
        </w:p>
      </w:tc>
      <w:tc>
        <w:tcPr>
          <w:tcW w:w="4527" w:type="dxa"/>
        </w:tcPr>
        <w:p w14:paraId="7A731211" w14:textId="4FD7994E" w:rsidR="0069763F" w:rsidRPr="00140CDB" w:rsidRDefault="0069763F" w:rsidP="0069763F">
          <w:pPr>
            <w:pStyle w:val="Header"/>
            <w:jc w:val="right"/>
            <w:rPr>
              <w:color w:val="808080" w:themeColor="background1" w:themeShade="80"/>
              <w:sz w:val="16"/>
              <w:szCs w:val="16"/>
              <w:lang w:val="pt-PT"/>
            </w:rPr>
          </w:pPr>
          <w:r w:rsidRPr="0069763F">
            <w:rPr>
              <w:color w:val="808080" w:themeColor="background1" w:themeShade="80"/>
              <w:sz w:val="16"/>
              <w:szCs w:val="16"/>
              <w:lang w:val="pt-PT"/>
            </w:rPr>
            <w:t>Registo da Avaliação Heurística Consolidada</w:t>
          </w:r>
        </w:p>
      </w:tc>
    </w:tr>
  </w:tbl>
  <w:p w14:paraId="2901B6AD" w14:textId="77777777" w:rsidR="00140CDB" w:rsidRPr="00B17444" w:rsidRDefault="00140CDB" w:rsidP="0069763F">
    <w:pPr>
      <w:pStyle w:val="Header"/>
      <w:rPr>
        <w:lang w:val="pt-PT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D12095" w14:textId="77777777" w:rsidR="00D2709E" w:rsidRDefault="00D2709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7770CB"/>
    <w:multiLevelType w:val="hybridMultilevel"/>
    <w:tmpl w:val="C7D60A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8624C4"/>
    <w:multiLevelType w:val="hybridMultilevel"/>
    <w:tmpl w:val="F1E6C5E6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F32FB9"/>
    <w:multiLevelType w:val="hybridMultilevel"/>
    <w:tmpl w:val="D226AC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602B6B"/>
    <w:multiLevelType w:val="hybridMultilevel"/>
    <w:tmpl w:val="B9C42B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0122FB"/>
    <w:multiLevelType w:val="hybridMultilevel"/>
    <w:tmpl w:val="B5D0A4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24789401">
    <w:abstractNumId w:val="2"/>
  </w:num>
  <w:num w:numId="2" w16cid:durableId="1966621447">
    <w:abstractNumId w:val="1"/>
  </w:num>
  <w:num w:numId="3" w16cid:durableId="57365541">
    <w:abstractNumId w:val="4"/>
  </w:num>
  <w:num w:numId="4" w16cid:durableId="1220288233">
    <w:abstractNumId w:val="3"/>
  </w:num>
  <w:num w:numId="5" w16cid:durableId="10558610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3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0NTY3MjIxNDI1NjJV0lEKTi0uzszPAykwrgUA0kV1HCwAAAA="/>
  </w:docVars>
  <w:rsids>
    <w:rsidRoot w:val="00140CDB"/>
    <w:rsid w:val="000112E0"/>
    <w:rsid w:val="00040DC2"/>
    <w:rsid w:val="00065DE0"/>
    <w:rsid w:val="00070C5F"/>
    <w:rsid w:val="00084B1C"/>
    <w:rsid w:val="00105813"/>
    <w:rsid w:val="00134CEC"/>
    <w:rsid w:val="00140CDB"/>
    <w:rsid w:val="001949B4"/>
    <w:rsid w:val="001B281F"/>
    <w:rsid w:val="001E21BB"/>
    <w:rsid w:val="001F7384"/>
    <w:rsid w:val="00202A4F"/>
    <w:rsid w:val="00261C30"/>
    <w:rsid w:val="00264EA1"/>
    <w:rsid w:val="00276748"/>
    <w:rsid w:val="00287648"/>
    <w:rsid w:val="002967EB"/>
    <w:rsid w:val="002C0D22"/>
    <w:rsid w:val="00305049"/>
    <w:rsid w:val="003103EA"/>
    <w:rsid w:val="00317255"/>
    <w:rsid w:val="00330764"/>
    <w:rsid w:val="003548C3"/>
    <w:rsid w:val="0036677D"/>
    <w:rsid w:val="003818A2"/>
    <w:rsid w:val="003B5C6D"/>
    <w:rsid w:val="003B6053"/>
    <w:rsid w:val="003E1CE8"/>
    <w:rsid w:val="00401250"/>
    <w:rsid w:val="004103AC"/>
    <w:rsid w:val="00454DB4"/>
    <w:rsid w:val="00457477"/>
    <w:rsid w:val="0046731E"/>
    <w:rsid w:val="00473801"/>
    <w:rsid w:val="004A5C87"/>
    <w:rsid w:val="004B5B83"/>
    <w:rsid w:val="004B6F90"/>
    <w:rsid w:val="004F1A72"/>
    <w:rsid w:val="00522B56"/>
    <w:rsid w:val="0056004A"/>
    <w:rsid w:val="00584496"/>
    <w:rsid w:val="00594864"/>
    <w:rsid w:val="005D7A2F"/>
    <w:rsid w:val="00615050"/>
    <w:rsid w:val="00615A28"/>
    <w:rsid w:val="00637BA9"/>
    <w:rsid w:val="00663316"/>
    <w:rsid w:val="00671F26"/>
    <w:rsid w:val="00684E01"/>
    <w:rsid w:val="0069763F"/>
    <w:rsid w:val="006A663D"/>
    <w:rsid w:val="006A79EA"/>
    <w:rsid w:val="006D7831"/>
    <w:rsid w:val="007012EB"/>
    <w:rsid w:val="00703040"/>
    <w:rsid w:val="00714A44"/>
    <w:rsid w:val="007351AD"/>
    <w:rsid w:val="007609D4"/>
    <w:rsid w:val="007648AA"/>
    <w:rsid w:val="00786FAD"/>
    <w:rsid w:val="007917F3"/>
    <w:rsid w:val="007949A6"/>
    <w:rsid w:val="00795801"/>
    <w:rsid w:val="007A1856"/>
    <w:rsid w:val="007A7D96"/>
    <w:rsid w:val="008046DC"/>
    <w:rsid w:val="00826A3D"/>
    <w:rsid w:val="00872D8F"/>
    <w:rsid w:val="00885873"/>
    <w:rsid w:val="008A5DAD"/>
    <w:rsid w:val="008C7B91"/>
    <w:rsid w:val="008E2554"/>
    <w:rsid w:val="009018C3"/>
    <w:rsid w:val="00901AC3"/>
    <w:rsid w:val="00902B41"/>
    <w:rsid w:val="0099791D"/>
    <w:rsid w:val="009B0123"/>
    <w:rsid w:val="009D15A0"/>
    <w:rsid w:val="009E14F1"/>
    <w:rsid w:val="00AC1CF0"/>
    <w:rsid w:val="00AD76AF"/>
    <w:rsid w:val="00AE4784"/>
    <w:rsid w:val="00AE61DE"/>
    <w:rsid w:val="00AE7BDA"/>
    <w:rsid w:val="00B14072"/>
    <w:rsid w:val="00B17444"/>
    <w:rsid w:val="00B30494"/>
    <w:rsid w:val="00B323B7"/>
    <w:rsid w:val="00B44BB8"/>
    <w:rsid w:val="00B57B0B"/>
    <w:rsid w:val="00B611C4"/>
    <w:rsid w:val="00B66BEB"/>
    <w:rsid w:val="00B90A51"/>
    <w:rsid w:val="00BA1F6E"/>
    <w:rsid w:val="00BB2A16"/>
    <w:rsid w:val="00BF7795"/>
    <w:rsid w:val="00C145EF"/>
    <w:rsid w:val="00C14A9B"/>
    <w:rsid w:val="00C4017F"/>
    <w:rsid w:val="00C46856"/>
    <w:rsid w:val="00C50540"/>
    <w:rsid w:val="00C5756C"/>
    <w:rsid w:val="00C74773"/>
    <w:rsid w:val="00C7608B"/>
    <w:rsid w:val="00C813AC"/>
    <w:rsid w:val="00C8466E"/>
    <w:rsid w:val="00C93FE2"/>
    <w:rsid w:val="00CA4F77"/>
    <w:rsid w:val="00CD5F9B"/>
    <w:rsid w:val="00CE6821"/>
    <w:rsid w:val="00CE6BC1"/>
    <w:rsid w:val="00D05ED8"/>
    <w:rsid w:val="00D2709E"/>
    <w:rsid w:val="00D316A3"/>
    <w:rsid w:val="00D3188E"/>
    <w:rsid w:val="00D44F8A"/>
    <w:rsid w:val="00D45C28"/>
    <w:rsid w:val="00D62A6C"/>
    <w:rsid w:val="00D75DEC"/>
    <w:rsid w:val="00DB36F6"/>
    <w:rsid w:val="00DB46E0"/>
    <w:rsid w:val="00DD2B75"/>
    <w:rsid w:val="00DE0DCC"/>
    <w:rsid w:val="00E0097D"/>
    <w:rsid w:val="00E048D2"/>
    <w:rsid w:val="00E04FD4"/>
    <w:rsid w:val="00E15368"/>
    <w:rsid w:val="00E3535C"/>
    <w:rsid w:val="00EB6CED"/>
    <w:rsid w:val="00F07203"/>
    <w:rsid w:val="00F35AE8"/>
    <w:rsid w:val="00F56526"/>
    <w:rsid w:val="00F67B06"/>
    <w:rsid w:val="00F947B7"/>
    <w:rsid w:val="00FB6201"/>
    <w:rsid w:val="00FE31BA"/>
    <w:rsid w:val="00FF167E"/>
    <w:rsid w:val="00FF496A"/>
    <w:rsid w:val="1ADC97BA"/>
    <w:rsid w:val="4B3D8DD1"/>
    <w:rsid w:val="6F8A96E9"/>
    <w:rsid w:val="70431615"/>
    <w:rsid w:val="72F6BD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F54E322"/>
  <w15:docId w15:val="{DFD71A9A-21A2-4A61-8464-3CC0CA216D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61DE"/>
    <w:rPr>
      <w:color w:val="404040" w:themeColor="text1" w:themeTint="BF"/>
      <w:sz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7609D4"/>
    <w:pPr>
      <w:spacing w:before="440" w:after="40"/>
      <w:jc w:val="left"/>
      <w:outlineLvl w:val="0"/>
    </w:pPr>
    <w:rPr>
      <w:smallCaps/>
      <w:spacing w:val="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40CDB"/>
    <w:pPr>
      <w:spacing w:before="240" w:after="80"/>
      <w:jc w:val="left"/>
      <w:outlineLvl w:val="1"/>
    </w:pPr>
    <w:rPr>
      <w:smallCaps/>
      <w:spacing w:val="5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0CDB"/>
    <w:pPr>
      <w:spacing w:after="0"/>
      <w:jc w:val="left"/>
      <w:outlineLvl w:val="2"/>
    </w:pPr>
    <w:rPr>
      <w:smallCaps/>
      <w:spacing w:val="5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40CDB"/>
    <w:pPr>
      <w:spacing w:before="240" w:after="0"/>
      <w:jc w:val="left"/>
      <w:outlineLvl w:val="3"/>
    </w:pPr>
    <w:rPr>
      <w:smallCaps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40CDB"/>
    <w:pPr>
      <w:spacing w:before="200" w:after="0"/>
      <w:jc w:val="left"/>
      <w:outlineLvl w:val="4"/>
    </w:pPr>
    <w:rPr>
      <w:smallCaps/>
      <w:color w:val="943634" w:themeColor="accent2" w:themeShade="BF"/>
      <w:spacing w:val="10"/>
      <w:sz w:val="22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40CDB"/>
    <w:pPr>
      <w:spacing w:after="0"/>
      <w:jc w:val="left"/>
      <w:outlineLvl w:val="5"/>
    </w:pPr>
    <w:rPr>
      <w:smallCaps/>
      <w:color w:val="C0504D" w:themeColor="accent2"/>
      <w:spacing w:val="5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40CDB"/>
    <w:pPr>
      <w:spacing w:after="0"/>
      <w:jc w:val="left"/>
      <w:outlineLvl w:val="6"/>
    </w:pPr>
    <w:rPr>
      <w:b/>
      <w:smallCaps/>
      <w:color w:val="C0504D" w:themeColor="accent2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40CDB"/>
    <w:pPr>
      <w:spacing w:after="0"/>
      <w:jc w:val="left"/>
      <w:outlineLvl w:val="7"/>
    </w:pPr>
    <w:rPr>
      <w:b/>
      <w:i/>
      <w:smallCaps/>
      <w:color w:val="943634" w:themeColor="accent2" w:themeShade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40CDB"/>
    <w:pPr>
      <w:spacing w:after="0"/>
      <w:jc w:val="left"/>
      <w:outlineLvl w:val="8"/>
    </w:pPr>
    <w:rPr>
      <w:b/>
      <w:i/>
      <w:smallCaps/>
      <w:color w:val="622423" w:themeColor="accent2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609D4"/>
    <w:rPr>
      <w:smallCaps/>
      <w:color w:val="404040" w:themeColor="text1" w:themeTint="BF"/>
      <w:spacing w:val="5"/>
      <w:sz w:val="32"/>
      <w:szCs w:val="32"/>
    </w:rPr>
  </w:style>
  <w:style w:type="paragraph" w:styleId="Header">
    <w:name w:val="header"/>
    <w:basedOn w:val="Normal"/>
    <w:link w:val="HeaderChar"/>
    <w:rsid w:val="00140CDB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rsid w:val="00140CDB"/>
    <w:rPr>
      <w:rFonts w:ascii="Calibri" w:eastAsia="Times New Roman" w:hAnsi="Calibri" w:cs="Times New Roman"/>
      <w:color w:val="404040"/>
      <w:sz w:val="18"/>
      <w:szCs w:val="20"/>
    </w:rPr>
  </w:style>
  <w:style w:type="character" w:styleId="Hyperlink">
    <w:name w:val="Hyperlink"/>
    <w:rsid w:val="00140CDB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0C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0CDB"/>
    <w:rPr>
      <w:rFonts w:ascii="Tahoma" w:eastAsia="Times New Roman" w:hAnsi="Tahoma" w:cs="Tahoma"/>
      <w:color w:val="404040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40CDB"/>
    <w:rPr>
      <w:smallCaps/>
      <w:spacing w:val="5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140CDB"/>
    <w:rPr>
      <w:smallCaps/>
      <w:spacing w:val="5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40CDB"/>
    <w:rPr>
      <w:smallCaps/>
      <w:spacing w:val="10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40CDB"/>
    <w:rPr>
      <w:smallCaps/>
      <w:color w:val="943634" w:themeColor="accent2" w:themeShade="BF"/>
      <w:spacing w:val="10"/>
      <w:sz w:val="22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40CDB"/>
    <w:rPr>
      <w:smallCaps/>
      <w:color w:val="C0504D" w:themeColor="accent2"/>
      <w:spacing w:val="5"/>
      <w:sz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40CDB"/>
    <w:rPr>
      <w:b/>
      <w:smallCaps/>
      <w:color w:val="C0504D" w:themeColor="accent2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40CDB"/>
    <w:rPr>
      <w:b/>
      <w:i/>
      <w:smallCaps/>
      <w:color w:val="943634" w:themeColor="accent2" w:themeShade="B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40CDB"/>
    <w:rPr>
      <w:b/>
      <w:i/>
      <w:smallCaps/>
      <w:color w:val="622423" w:themeColor="accent2" w:themeShade="7F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40CDB"/>
    <w:rPr>
      <w:b/>
      <w:bCs/>
      <w:caps/>
      <w:sz w:val="16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40CDB"/>
    <w:pPr>
      <w:pBdr>
        <w:top w:val="single" w:sz="12" w:space="1" w:color="C0504D" w:themeColor="accent2"/>
      </w:pBdr>
      <w:spacing w:line="240" w:lineRule="auto"/>
      <w:jc w:val="right"/>
    </w:pPr>
    <w:rPr>
      <w:smallCaps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140CDB"/>
    <w:rPr>
      <w:smallCaps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140CDB"/>
    <w:pPr>
      <w:spacing w:after="720" w:line="240" w:lineRule="auto"/>
      <w:jc w:val="right"/>
    </w:pPr>
    <w:rPr>
      <w:rFonts w:asciiTheme="majorHAnsi" w:eastAsiaTheme="majorEastAsia" w:hAnsiTheme="majorHAnsi" w:cstheme="majorBidi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140CDB"/>
    <w:rPr>
      <w:rFonts w:asciiTheme="majorHAnsi" w:eastAsiaTheme="majorEastAsia" w:hAnsiTheme="majorHAnsi" w:cstheme="majorBidi"/>
      <w:szCs w:val="22"/>
    </w:rPr>
  </w:style>
  <w:style w:type="character" w:styleId="Strong">
    <w:name w:val="Strong"/>
    <w:uiPriority w:val="22"/>
    <w:qFormat/>
    <w:rsid w:val="00140CDB"/>
    <w:rPr>
      <w:b/>
      <w:color w:val="C0504D" w:themeColor="accent2"/>
    </w:rPr>
  </w:style>
  <w:style w:type="character" w:styleId="Emphasis">
    <w:name w:val="Emphasis"/>
    <w:uiPriority w:val="20"/>
    <w:qFormat/>
    <w:rsid w:val="00140CDB"/>
    <w:rPr>
      <w:b/>
      <w:i/>
      <w:spacing w:val="10"/>
    </w:rPr>
  </w:style>
  <w:style w:type="paragraph" w:styleId="NoSpacing">
    <w:name w:val="No Spacing"/>
    <w:basedOn w:val="Normal"/>
    <w:link w:val="NoSpacingChar"/>
    <w:uiPriority w:val="1"/>
    <w:qFormat/>
    <w:rsid w:val="00140CDB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140CDB"/>
  </w:style>
  <w:style w:type="paragraph" w:styleId="ListParagraph">
    <w:name w:val="List Paragraph"/>
    <w:basedOn w:val="Normal"/>
    <w:uiPriority w:val="34"/>
    <w:qFormat/>
    <w:rsid w:val="00140CDB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40CDB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140CDB"/>
    <w:rPr>
      <w:i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40CDB"/>
    <w:pPr>
      <w:pBdr>
        <w:top w:val="single" w:sz="8" w:space="10" w:color="943634" w:themeColor="accent2" w:themeShade="BF"/>
        <w:left w:val="single" w:sz="8" w:space="10" w:color="943634" w:themeColor="accent2" w:themeShade="BF"/>
        <w:bottom w:val="single" w:sz="8" w:space="10" w:color="943634" w:themeColor="accent2" w:themeShade="BF"/>
        <w:right w:val="single" w:sz="8" w:space="10" w:color="943634" w:themeColor="accent2" w:themeShade="BF"/>
      </w:pBdr>
      <w:shd w:val="clear" w:color="auto" w:fill="C0504D" w:themeFill="accent2"/>
      <w:spacing w:before="140" w:after="140"/>
      <w:ind w:left="1440" w:right="1440"/>
    </w:pPr>
    <w:rPr>
      <w:b/>
      <w:i/>
      <w:color w:val="FFFFFF" w:themeColor="background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40CDB"/>
    <w:rPr>
      <w:b/>
      <w:i/>
      <w:color w:val="FFFFFF" w:themeColor="background1"/>
      <w:shd w:val="clear" w:color="auto" w:fill="C0504D" w:themeFill="accent2"/>
    </w:rPr>
  </w:style>
  <w:style w:type="character" w:styleId="SubtleEmphasis">
    <w:name w:val="Subtle Emphasis"/>
    <w:uiPriority w:val="19"/>
    <w:qFormat/>
    <w:rsid w:val="00140CDB"/>
    <w:rPr>
      <w:i/>
    </w:rPr>
  </w:style>
  <w:style w:type="character" w:styleId="IntenseEmphasis">
    <w:name w:val="Intense Emphasis"/>
    <w:uiPriority w:val="21"/>
    <w:qFormat/>
    <w:rsid w:val="00140CDB"/>
    <w:rPr>
      <w:b/>
      <w:i/>
      <w:color w:val="C0504D" w:themeColor="accent2"/>
      <w:spacing w:val="10"/>
    </w:rPr>
  </w:style>
  <w:style w:type="character" w:styleId="SubtleReference">
    <w:name w:val="Subtle Reference"/>
    <w:uiPriority w:val="31"/>
    <w:qFormat/>
    <w:rsid w:val="00140CDB"/>
    <w:rPr>
      <w:b/>
    </w:rPr>
  </w:style>
  <w:style w:type="character" w:styleId="IntenseReference">
    <w:name w:val="Intense Reference"/>
    <w:uiPriority w:val="32"/>
    <w:qFormat/>
    <w:rsid w:val="00140CDB"/>
    <w:rPr>
      <w:b/>
      <w:bCs/>
      <w:smallCaps/>
      <w:spacing w:val="5"/>
      <w:sz w:val="22"/>
      <w:szCs w:val="22"/>
      <w:u w:val="single"/>
    </w:rPr>
  </w:style>
  <w:style w:type="character" w:styleId="BookTitle">
    <w:name w:val="Book Title"/>
    <w:uiPriority w:val="33"/>
    <w:qFormat/>
    <w:rsid w:val="00140CDB"/>
    <w:rPr>
      <w:rFonts w:asciiTheme="majorHAnsi" w:eastAsiaTheme="majorEastAsia" w:hAnsiTheme="majorHAnsi" w:cstheme="majorBidi"/>
      <w:i/>
      <w:iCs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40CDB"/>
    <w:pPr>
      <w:outlineLvl w:val="9"/>
    </w:pPr>
    <w:rPr>
      <w:lang w:bidi="en-US"/>
    </w:rPr>
  </w:style>
  <w:style w:type="paragraph" w:styleId="Footer">
    <w:name w:val="footer"/>
    <w:basedOn w:val="Normal"/>
    <w:link w:val="FooterChar"/>
    <w:uiPriority w:val="99"/>
    <w:unhideWhenUsed/>
    <w:rsid w:val="00140CD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0CDB"/>
    <w:rPr>
      <w:color w:val="404040" w:themeColor="text1" w:themeTint="BF"/>
      <w:sz w:val="18"/>
    </w:rPr>
  </w:style>
  <w:style w:type="table" w:styleId="TableGrid">
    <w:name w:val="Table Grid"/>
    <w:basedOn w:val="TableNormal"/>
    <w:uiPriority w:val="59"/>
    <w:rsid w:val="00140C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3818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818A2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818A2"/>
    <w:rPr>
      <w:color w:val="404040" w:themeColor="text1" w:themeTint="BF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818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818A2"/>
    <w:rPr>
      <w:b/>
      <w:bCs/>
      <w:color w:val="404040" w:themeColor="text1" w:themeTint="BF"/>
    </w:rPr>
  </w:style>
  <w:style w:type="paragraph" w:customStyle="1" w:styleId="Textoemtabela">
    <w:name w:val="Texto em tabela"/>
    <w:basedOn w:val="Normal"/>
    <w:qFormat/>
    <w:rsid w:val="00105813"/>
    <w:pPr>
      <w:spacing w:after="0" w:line="360" w:lineRule="auto"/>
    </w:pPr>
    <w:rPr>
      <w:rFonts w:ascii="Verdana" w:eastAsia="Times New Roman" w:hAnsi="Verdana" w:cs="Times New Roman"/>
      <w:color w:val="auto"/>
      <w:szCs w:val="22"/>
      <w:lang w:val="pt-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710353DB2F5C04EAD99FC820E7C1137" ma:contentTypeVersion="9" ma:contentTypeDescription="Create a new document." ma:contentTypeScope="" ma:versionID="c7affdce5405c9fe83316e6fb3845f10">
  <xsd:schema xmlns:xsd="http://www.w3.org/2001/XMLSchema" xmlns:xs="http://www.w3.org/2001/XMLSchema" xmlns:p="http://schemas.microsoft.com/office/2006/metadata/properties" xmlns:ns3="fbca3c31-ec5d-44f5-98d7-c3246945950f" xmlns:ns4="ffeea6b5-6b8e-441f-b91e-e7bb35ea7280" targetNamespace="http://schemas.microsoft.com/office/2006/metadata/properties" ma:root="true" ma:fieldsID="4fbb0fd1840e3e9e68f3d341718d4c97" ns3:_="" ns4:_="">
    <xsd:import namespace="fbca3c31-ec5d-44f5-98d7-c3246945950f"/>
    <xsd:import namespace="ffeea6b5-6b8e-441f-b91e-e7bb35ea728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ca3c31-ec5d-44f5-98d7-c3246945950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eea6b5-6b8e-441f-b91e-e7bb35ea7280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877B57B-504B-4ECF-A578-49D2EA34D77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EE1383D-5809-4C5B-BF66-D6A9409AAB9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BBF658E-595D-40A9-9CC6-5A1950107D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bca3c31-ec5d-44f5-98d7-c3246945950f"/>
    <ds:schemaRef ds:uri="ffeea6b5-6b8e-441f-b91e-e7bb35ea72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12C9FB6-7FB7-4E89-9A6E-4029347CC1EC}">
  <ds:schemaRefs>
    <ds:schemaRef ds:uri="http://schemas.openxmlformats.org/package/2006/metadata/core-properties"/>
    <ds:schemaRef ds:uri="http://schemas.microsoft.com/office/2006/documentManagement/types"/>
    <ds:schemaRef ds:uri="http://purl.org/dc/elements/1.1/"/>
    <ds:schemaRef ds:uri="http://www.w3.org/XML/1998/namespace"/>
    <ds:schemaRef ds:uri="http://schemas.microsoft.com/office/infopath/2007/PartnerControls"/>
    <ds:schemaRef ds:uri="ffeea6b5-6b8e-441f-b91e-e7bb35ea7280"/>
    <ds:schemaRef ds:uri="http://purl.org/dc/terms/"/>
    <ds:schemaRef ds:uri="fbca3c31-ec5d-44f5-98d7-c3246945950f"/>
    <ds:schemaRef ds:uri="http://schemas.microsoft.com/office/2006/metadata/properties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607</Words>
  <Characters>3463</Characters>
  <Application>Microsoft Office Word</Application>
  <DocSecurity>4</DocSecurity>
  <Lines>28</Lines>
  <Paragraphs>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bela</dc:creator>
  <cp:keywords/>
  <cp:lastModifiedBy>Simão Santos Pedro</cp:lastModifiedBy>
  <cp:revision>22</cp:revision>
  <cp:lastPrinted>2018-10-23T15:12:00Z</cp:lastPrinted>
  <dcterms:created xsi:type="dcterms:W3CDTF">2022-12-09T04:04:00Z</dcterms:created>
  <dcterms:modified xsi:type="dcterms:W3CDTF">2022-12-09T04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710353DB2F5C04EAD99FC820E7C1137</vt:lpwstr>
  </property>
</Properties>
</file>